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1F4E" w:rsidRPr="00554698" w:rsidRDefault="00CF1F4E" w:rsidP="00D83C16">
      <w:pPr>
        <w:bidi w:val="0"/>
        <w:rPr>
          <w:rFonts w:ascii="Arial Narrow" w:hAnsi="Arial Narrow" w:cs="Arial"/>
        </w:rPr>
      </w:pPr>
      <w:bookmarkStart w:id="0" w:name="_GoBack"/>
      <w:bookmarkEnd w:id="0"/>
    </w:p>
    <w:p w:rsidR="00CF1F4E" w:rsidRPr="00554698" w:rsidRDefault="00CF1F4E" w:rsidP="00CF1F4E">
      <w:pPr>
        <w:bidi w:val="0"/>
        <w:rPr>
          <w:rFonts w:ascii="Arial Narrow" w:hAnsi="Arial Narrow" w:cs="Arial"/>
        </w:rPr>
      </w:pPr>
    </w:p>
    <w:tbl>
      <w:tblPr>
        <w:tblW w:w="9072" w:type="dxa"/>
        <w:jc w:val="center"/>
        <w:tblBorders>
          <w:bottom w:val="single" w:sz="12" w:space="0" w:color="auto"/>
        </w:tblBorders>
        <w:tblLayout w:type="fixed"/>
        <w:tblLook w:val="0000"/>
      </w:tblPr>
      <w:tblGrid>
        <w:gridCol w:w="2730"/>
        <w:gridCol w:w="1004"/>
        <w:gridCol w:w="236"/>
        <w:gridCol w:w="366"/>
        <w:gridCol w:w="1057"/>
        <w:gridCol w:w="3673"/>
        <w:gridCol w:w="6"/>
      </w:tblGrid>
      <w:tr w:rsidR="00D83C16" w:rsidRPr="00554698" w:rsidTr="00D83C16">
        <w:trPr>
          <w:gridAfter w:val="1"/>
          <w:wAfter w:w="6" w:type="dxa"/>
          <w:jc w:val="center"/>
        </w:trPr>
        <w:tc>
          <w:tcPr>
            <w:tcW w:w="9066" w:type="dxa"/>
            <w:gridSpan w:val="6"/>
            <w:vAlign w:val="center"/>
          </w:tcPr>
          <w:p w:rsidR="00D83C16" w:rsidRPr="00554698" w:rsidRDefault="00D83C16" w:rsidP="00D83C16">
            <w:pPr>
              <w:bidi w:val="0"/>
              <w:rPr>
                <w:rFonts w:ascii="Arial Narrow" w:hAnsi="Arial Narrow" w:cs="Arial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 w:cs="Arial"/>
                <w:b/>
                <w:bCs/>
                <w:sz w:val="28"/>
                <w:szCs w:val="28"/>
              </w:rPr>
              <w:t xml:space="preserve">Benha University </w:t>
            </w:r>
          </w:p>
          <w:p w:rsidR="00D83C16" w:rsidRPr="00554698" w:rsidRDefault="00D83C16" w:rsidP="00D83C16">
            <w:pPr>
              <w:bidi w:val="0"/>
              <w:rPr>
                <w:rFonts w:ascii="Arial Narrow" w:hAnsi="Arial Narrow" w:cs="Arial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 w:cs="Arial"/>
                <w:b/>
                <w:bCs/>
                <w:sz w:val="28"/>
                <w:szCs w:val="28"/>
              </w:rPr>
              <w:t>Faculty of Science</w:t>
            </w:r>
          </w:p>
          <w:p w:rsidR="00D83C16" w:rsidRPr="00554698" w:rsidRDefault="00D83C16" w:rsidP="00D83C16">
            <w:pPr>
              <w:bidi w:val="0"/>
              <w:rPr>
                <w:rFonts w:asciiTheme="minorBidi" w:hAnsiTheme="minorBidi" w:cstheme="minorBidi"/>
                <w:sz w:val="36"/>
                <w:szCs w:val="36"/>
                <w:rtl/>
              </w:rPr>
            </w:pPr>
            <w:r w:rsidRPr="00554698">
              <w:rPr>
                <w:rFonts w:ascii="Arial Narrow" w:hAnsi="Arial Narrow" w:cs="Arial"/>
                <w:b/>
                <w:bCs/>
                <w:noProof/>
                <w:sz w:val="28"/>
                <w:szCs w:val="28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4511040</wp:posOffset>
                  </wp:positionH>
                  <wp:positionV relativeFrom="paragraph">
                    <wp:posOffset>-374650</wp:posOffset>
                  </wp:positionV>
                  <wp:extent cx="1077595" cy="664845"/>
                  <wp:effectExtent l="19050" t="0" r="8255" b="0"/>
                  <wp:wrapTight wrapText="bothSides">
                    <wp:wrapPolygon edited="0">
                      <wp:start x="-382" y="0"/>
                      <wp:lineTo x="-382" y="21043"/>
                      <wp:lineTo x="21765" y="21043"/>
                      <wp:lineTo x="21765" y="0"/>
                      <wp:lineTo x="-382" y="0"/>
                    </wp:wrapPolygon>
                  </wp:wrapTight>
                  <wp:docPr id="1" name="Picture 15" descr="جامعة بنها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جامعة بنها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7595" cy="6648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554698">
              <w:rPr>
                <w:rFonts w:ascii="Arial Narrow" w:hAnsi="Arial Narrow" w:cs="Arial"/>
                <w:b/>
                <w:bCs/>
                <w:sz w:val="28"/>
                <w:szCs w:val="28"/>
              </w:rPr>
              <w:t>Department of Zoology</w:t>
            </w:r>
            <w:r w:rsidRPr="00554698">
              <w:rPr>
                <w:rFonts w:asciiTheme="minorBidi" w:hAnsiTheme="minorBidi" w:cstheme="minorBidi"/>
                <w:sz w:val="36"/>
                <w:szCs w:val="36"/>
              </w:rPr>
              <w:t xml:space="preserve"> </w:t>
            </w:r>
          </w:p>
        </w:tc>
      </w:tr>
      <w:tr w:rsidR="005759A7" w:rsidRPr="00554698" w:rsidTr="00DF3885">
        <w:tblPrEx>
          <w:tblBorders>
            <w:bottom w:val="none" w:sz="0" w:space="0" w:color="auto"/>
          </w:tblBorders>
        </w:tblPrEx>
        <w:trPr>
          <w:cantSplit/>
          <w:jc w:val="center"/>
        </w:trPr>
        <w:tc>
          <w:tcPr>
            <w:tcW w:w="9072" w:type="dxa"/>
            <w:gridSpan w:val="7"/>
          </w:tcPr>
          <w:p w:rsidR="005759A7" w:rsidRPr="00554698" w:rsidRDefault="005759A7" w:rsidP="00DF3885">
            <w:pPr>
              <w:pStyle w:val="Heading8"/>
              <w:bidi w:val="0"/>
              <w:jc w:val="center"/>
              <w:rPr>
                <w:rFonts w:ascii="Arial Narrow" w:hAnsi="Arial Narrow"/>
                <w:b/>
                <w:bCs/>
                <w:i w:val="0"/>
                <w:iCs w:val="0"/>
                <w:sz w:val="36"/>
                <w:szCs w:val="36"/>
              </w:rPr>
            </w:pPr>
            <w:r w:rsidRPr="00554698">
              <w:rPr>
                <w:rFonts w:ascii="Arial Narrow" w:hAnsi="Arial Narrow"/>
                <w:b/>
                <w:bCs/>
                <w:i w:val="0"/>
                <w:iCs w:val="0"/>
                <w:sz w:val="36"/>
                <w:szCs w:val="36"/>
              </w:rPr>
              <w:t>Course Specification</w:t>
            </w:r>
          </w:p>
          <w:p w:rsidR="005759A7" w:rsidRPr="00554698" w:rsidRDefault="000135F1" w:rsidP="003D526E">
            <w:pPr>
              <w:bidi w:val="0"/>
              <w:jc w:val="center"/>
              <w:rPr>
                <w:rFonts w:ascii="Arial Narrow" w:hAnsi="Arial Narrow"/>
                <w:sz w:val="32"/>
                <w:szCs w:val="32"/>
              </w:rPr>
            </w:pPr>
            <w:r w:rsidRPr="000135F1">
              <w:rPr>
                <w:rFonts w:ascii="Arial Narrow" w:hAnsi="Arial Narrow" w:cs="Arial"/>
                <w:b/>
                <w:bCs/>
                <w:sz w:val="36"/>
                <w:szCs w:val="36"/>
              </w:rPr>
              <w:t>3</w:t>
            </w:r>
            <w:r w:rsidR="00C41E89">
              <w:rPr>
                <w:rFonts w:ascii="Arial Narrow" w:hAnsi="Arial Narrow" w:cs="Arial"/>
                <w:b/>
                <w:bCs/>
                <w:sz w:val="36"/>
                <w:szCs w:val="36"/>
              </w:rPr>
              <w:t>0</w:t>
            </w:r>
            <w:r w:rsidR="003D526E">
              <w:rPr>
                <w:rFonts w:ascii="Arial Narrow" w:hAnsi="Arial Narrow" w:cs="Arial"/>
                <w:b/>
                <w:bCs/>
                <w:sz w:val="36"/>
                <w:szCs w:val="36"/>
              </w:rPr>
              <w:t>3</w:t>
            </w:r>
            <w:r w:rsidR="0004727C" w:rsidRPr="000135F1">
              <w:rPr>
                <w:rFonts w:ascii="Arial Narrow" w:hAnsi="Arial Narrow" w:cs="Arial"/>
                <w:b/>
                <w:bCs/>
                <w:sz w:val="36"/>
                <w:szCs w:val="36"/>
              </w:rPr>
              <w:t xml:space="preserve"> Z</w:t>
            </w:r>
            <w:r w:rsidR="005759A7" w:rsidRPr="000135F1">
              <w:rPr>
                <w:rFonts w:ascii="Arial Narrow" w:hAnsi="Arial Narrow" w:cs="Arial"/>
                <w:b/>
                <w:bCs/>
                <w:sz w:val="36"/>
                <w:szCs w:val="36"/>
              </w:rPr>
              <w:t>:</w:t>
            </w:r>
            <w:r w:rsidR="00554698" w:rsidRPr="000135F1">
              <w:rPr>
                <w:rFonts w:ascii="Arial Narrow" w:hAnsi="Arial Narrow" w:cs="Arial"/>
                <w:b/>
                <w:bCs/>
                <w:sz w:val="36"/>
                <w:szCs w:val="36"/>
              </w:rPr>
              <w:t xml:space="preserve"> </w:t>
            </w:r>
            <w:r w:rsidR="00C41E89">
              <w:rPr>
                <w:rFonts w:ascii="Arial Narrow" w:hAnsi="Arial Narrow" w:cs="Arial"/>
                <w:b/>
                <w:bCs/>
                <w:sz w:val="36"/>
                <w:szCs w:val="36"/>
              </w:rPr>
              <w:t>Biochemistry (1)</w:t>
            </w:r>
            <w:r w:rsidRPr="00AC5261">
              <w:rPr>
                <w:noProof/>
                <w:lang w:bidi="ar-EG"/>
              </w:rPr>
              <w:t xml:space="preserve">   </w:t>
            </w:r>
          </w:p>
        </w:tc>
      </w:tr>
      <w:tr w:rsidR="005759A7" w:rsidRPr="00554698" w:rsidTr="00DF3885">
        <w:tblPrEx>
          <w:tblBorders>
            <w:bottom w:val="none" w:sz="0" w:space="0" w:color="auto"/>
          </w:tblBorders>
        </w:tblPrEx>
        <w:trPr>
          <w:trHeight w:val="80"/>
          <w:jc w:val="center"/>
        </w:trPr>
        <w:tc>
          <w:tcPr>
            <w:tcW w:w="9072" w:type="dxa"/>
            <w:gridSpan w:val="7"/>
          </w:tcPr>
          <w:p w:rsidR="005759A7" w:rsidRPr="00554698" w:rsidRDefault="005759A7" w:rsidP="00DF3885">
            <w:pPr>
              <w:pStyle w:val="Heading9"/>
              <w:bidi w:val="0"/>
              <w:rPr>
                <w:rFonts w:ascii="Arial Narrow" w:hAnsi="Arial Narrow"/>
                <w:b/>
                <w:bCs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A- Affiliation</w:t>
            </w:r>
          </w:p>
        </w:tc>
      </w:tr>
      <w:tr w:rsidR="005759A7" w:rsidRPr="00554698" w:rsidTr="00DF3885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2730" w:type="dxa"/>
          </w:tcPr>
          <w:p w:rsidR="005759A7" w:rsidRPr="00554698" w:rsidRDefault="005759A7" w:rsidP="00DF3885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>Relevant program:</w:t>
            </w:r>
          </w:p>
        </w:tc>
        <w:tc>
          <w:tcPr>
            <w:tcW w:w="6342" w:type="dxa"/>
            <w:gridSpan w:val="6"/>
          </w:tcPr>
          <w:p w:rsidR="005759A7" w:rsidRPr="00554698" w:rsidRDefault="000135F1" w:rsidP="00DF3885">
            <w:pPr>
              <w:pStyle w:val="Heading9"/>
              <w:bidi w:val="0"/>
              <w:spacing w:before="0"/>
              <w:rPr>
                <w:rFonts w:ascii="Arial Narrow" w:hAnsi="Arial Narrow"/>
                <w:sz w:val="24"/>
                <w:szCs w:val="24"/>
              </w:rPr>
            </w:pPr>
            <w:r w:rsidRPr="00B05AB2">
              <w:rPr>
                <w:noProof/>
                <w:lang w:bidi="ar-EG"/>
              </w:rPr>
              <w:t>Zoology</w:t>
            </w:r>
            <w:r>
              <w:rPr>
                <w:noProof/>
                <w:lang w:bidi="ar-EG"/>
              </w:rPr>
              <w:t xml:space="preserve"> &amp; chemistry</w:t>
            </w:r>
            <w:r w:rsidR="005759A7" w:rsidRPr="00554698">
              <w:rPr>
                <w:rFonts w:ascii="Arial Narrow" w:hAnsi="Arial Narrow"/>
              </w:rPr>
              <w:t xml:space="preserve"> B</w:t>
            </w:r>
            <w:r w:rsidR="00D96D27">
              <w:rPr>
                <w:rFonts w:ascii="Arial Narrow" w:hAnsi="Arial Narrow"/>
              </w:rPr>
              <w:t>.</w:t>
            </w:r>
            <w:r w:rsidR="005759A7" w:rsidRPr="00554698">
              <w:rPr>
                <w:rFonts w:ascii="Arial Narrow" w:hAnsi="Arial Narrow"/>
              </w:rPr>
              <w:t>Sc</w:t>
            </w:r>
            <w:r w:rsidR="00D96D27">
              <w:rPr>
                <w:rFonts w:ascii="Arial Narrow" w:hAnsi="Arial Narrow"/>
              </w:rPr>
              <w:t>.</w:t>
            </w:r>
            <w:r w:rsidR="005759A7" w:rsidRPr="00554698">
              <w:rPr>
                <w:rFonts w:ascii="Arial Narrow" w:hAnsi="Arial Narrow"/>
              </w:rPr>
              <w:t xml:space="preserve"> Program</w:t>
            </w:r>
          </w:p>
        </w:tc>
      </w:tr>
      <w:tr w:rsidR="005759A7" w:rsidRPr="00554698" w:rsidTr="00DF3885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970" w:type="dxa"/>
            <w:gridSpan w:val="3"/>
          </w:tcPr>
          <w:p w:rsidR="005759A7" w:rsidRPr="00554698" w:rsidRDefault="005759A7" w:rsidP="00DF3885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>Department offering the program:</w:t>
            </w:r>
          </w:p>
        </w:tc>
        <w:tc>
          <w:tcPr>
            <w:tcW w:w="5102" w:type="dxa"/>
            <w:gridSpan w:val="4"/>
          </w:tcPr>
          <w:p w:rsidR="005759A7" w:rsidRPr="00554698" w:rsidRDefault="005759A7" w:rsidP="00DF3885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Department</w:t>
            </w:r>
            <w:r w:rsidR="00554698" w:rsidRPr="00554698">
              <w:rPr>
                <w:rFonts w:ascii="Arial Narrow" w:hAnsi="Arial Narrow"/>
              </w:rPr>
              <w:t xml:space="preserve"> of Zoology</w:t>
            </w:r>
          </w:p>
        </w:tc>
      </w:tr>
      <w:tr w:rsidR="005759A7" w:rsidRPr="00554698" w:rsidTr="00DF3885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970" w:type="dxa"/>
            <w:gridSpan w:val="3"/>
          </w:tcPr>
          <w:p w:rsidR="005759A7" w:rsidRPr="00554698" w:rsidRDefault="005759A7" w:rsidP="00DF3885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>Department offering the course:</w:t>
            </w:r>
          </w:p>
        </w:tc>
        <w:tc>
          <w:tcPr>
            <w:tcW w:w="5102" w:type="dxa"/>
            <w:gridSpan w:val="4"/>
          </w:tcPr>
          <w:p w:rsidR="005759A7" w:rsidRPr="00554698" w:rsidRDefault="00554698" w:rsidP="00DF3885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Department of Zoology</w:t>
            </w:r>
          </w:p>
        </w:tc>
      </w:tr>
      <w:tr w:rsidR="005759A7" w:rsidRPr="00554698" w:rsidTr="00DF3885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970" w:type="dxa"/>
            <w:gridSpan w:val="3"/>
          </w:tcPr>
          <w:p w:rsidR="005759A7" w:rsidRPr="00554698" w:rsidRDefault="005759A7" w:rsidP="00DF3885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>Academic year/level:</w:t>
            </w: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ab/>
            </w:r>
          </w:p>
        </w:tc>
        <w:tc>
          <w:tcPr>
            <w:tcW w:w="5102" w:type="dxa"/>
            <w:gridSpan w:val="4"/>
          </w:tcPr>
          <w:p w:rsidR="005759A7" w:rsidRPr="00554698" w:rsidRDefault="000135F1" w:rsidP="00554698">
            <w:pPr>
              <w:bidi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hird</w:t>
            </w:r>
            <w:r w:rsidR="005759A7" w:rsidRPr="00554698">
              <w:rPr>
                <w:rFonts w:ascii="Arial Narrow" w:hAnsi="Arial Narrow"/>
              </w:rPr>
              <w:t xml:space="preserve"> </w:t>
            </w:r>
            <w:r w:rsidR="00554698">
              <w:rPr>
                <w:rFonts w:ascii="Arial Narrow" w:hAnsi="Arial Narrow"/>
              </w:rPr>
              <w:t>level</w:t>
            </w:r>
          </w:p>
        </w:tc>
      </w:tr>
      <w:tr w:rsidR="005759A7" w:rsidRPr="00554698" w:rsidTr="00DF3885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4336" w:type="dxa"/>
            <w:gridSpan w:val="4"/>
          </w:tcPr>
          <w:p w:rsidR="005759A7" w:rsidRPr="00554698" w:rsidRDefault="005759A7" w:rsidP="00DF3885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</w:p>
        </w:tc>
        <w:tc>
          <w:tcPr>
            <w:tcW w:w="4736" w:type="dxa"/>
            <w:gridSpan w:val="3"/>
          </w:tcPr>
          <w:p w:rsidR="005759A7" w:rsidRPr="00554698" w:rsidRDefault="005759A7" w:rsidP="00DF3885">
            <w:pPr>
              <w:bidi w:val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5759A7" w:rsidRPr="00554698" w:rsidTr="00DF3885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9072" w:type="dxa"/>
            <w:gridSpan w:val="7"/>
          </w:tcPr>
          <w:p w:rsidR="005759A7" w:rsidRPr="00A84CFE" w:rsidRDefault="005759A7" w:rsidP="00DF3885">
            <w:pPr>
              <w:pStyle w:val="Heading2"/>
              <w:bidi w:val="0"/>
              <w:rPr>
                <w:rFonts w:ascii="Arial Narrow" w:hAnsi="Arial Narrow"/>
                <w:i w:val="0"/>
                <w:iCs w:val="0"/>
                <w:sz w:val="32"/>
                <w:szCs w:val="32"/>
              </w:rPr>
            </w:pPr>
            <w:r w:rsidRPr="00A84CFE">
              <w:rPr>
                <w:rFonts w:ascii="Arial Narrow" w:hAnsi="Arial Narrow"/>
                <w:i w:val="0"/>
                <w:iCs w:val="0"/>
                <w:sz w:val="32"/>
                <w:szCs w:val="32"/>
              </w:rPr>
              <w:t>B - Basic information</w:t>
            </w:r>
          </w:p>
        </w:tc>
      </w:tr>
      <w:tr w:rsidR="005759A7" w:rsidRPr="00554698" w:rsidTr="00DF3885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734" w:type="dxa"/>
            <w:gridSpan w:val="2"/>
          </w:tcPr>
          <w:p w:rsidR="005759A7" w:rsidRPr="00554698" w:rsidRDefault="005759A7" w:rsidP="00C41E89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Title:</w:t>
            </w:r>
            <w:r w:rsidR="00554698" w:rsidRPr="00554698">
              <w:rPr>
                <w:rFonts w:ascii="Arial Narrow" w:hAnsi="Arial Narrow" w:cs="Arial"/>
                <w:b/>
                <w:bCs/>
                <w:sz w:val="32"/>
                <w:szCs w:val="32"/>
              </w:rPr>
              <w:t xml:space="preserve"> </w:t>
            </w:r>
            <w:r w:rsidR="00C41E89" w:rsidRPr="00C41E89">
              <w:rPr>
                <w:rFonts w:ascii="Arial Narrow" w:hAnsi="Arial Narrow" w:cs="Arial"/>
              </w:rPr>
              <w:t>Biochemistry (1)</w:t>
            </w:r>
            <w:r w:rsidR="00C41E89" w:rsidRPr="00AC5261">
              <w:rPr>
                <w:noProof/>
                <w:lang w:bidi="ar-EG"/>
              </w:rPr>
              <w:t xml:space="preserve">   </w:t>
            </w:r>
          </w:p>
        </w:tc>
        <w:tc>
          <w:tcPr>
            <w:tcW w:w="1659" w:type="dxa"/>
            <w:gridSpan w:val="3"/>
          </w:tcPr>
          <w:p w:rsidR="005759A7" w:rsidRPr="00554698" w:rsidRDefault="005759A7" w:rsidP="003D526E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Code:</w:t>
            </w:r>
            <w:r w:rsidR="00554698">
              <w:rPr>
                <w:rFonts w:ascii="Arial Narrow" w:hAnsi="Arial Narrow"/>
              </w:rPr>
              <w:t xml:space="preserve"> </w:t>
            </w:r>
            <w:r w:rsidR="000135F1">
              <w:rPr>
                <w:rFonts w:ascii="Arial Narrow" w:hAnsi="Arial Narrow"/>
              </w:rPr>
              <w:t>3</w:t>
            </w:r>
            <w:r w:rsidR="00C41E89">
              <w:rPr>
                <w:rFonts w:ascii="Arial Narrow" w:hAnsi="Arial Narrow"/>
              </w:rPr>
              <w:t>0</w:t>
            </w:r>
            <w:r w:rsidR="003D526E">
              <w:rPr>
                <w:rFonts w:ascii="Arial Narrow" w:hAnsi="Arial Narrow"/>
              </w:rPr>
              <w:t>3</w:t>
            </w:r>
            <w:r w:rsidR="0004727C">
              <w:rPr>
                <w:rFonts w:ascii="Arial Narrow" w:hAnsi="Arial Narrow"/>
              </w:rPr>
              <w:t xml:space="preserve"> Z</w:t>
            </w:r>
          </w:p>
        </w:tc>
        <w:tc>
          <w:tcPr>
            <w:tcW w:w="3679" w:type="dxa"/>
            <w:gridSpan w:val="2"/>
          </w:tcPr>
          <w:p w:rsidR="005759A7" w:rsidRPr="00554698" w:rsidRDefault="005759A7" w:rsidP="0004727C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Year/level:</w:t>
            </w:r>
            <w:r w:rsidR="00554698">
              <w:rPr>
                <w:rFonts w:ascii="Arial Narrow" w:hAnsi="Arial Narrow"/>
                <w:b/>
                <w:bCs/>
              </w:rPr>
              <w:t xml:space="preserve"> </w:t>
            </w:r>
            <w:r w:rsidR="000135F1">
              <w:rPr>
                <w:rFonts w:ascii="Arial Narrow" w:hAnsi="Arial Narrow"/>
              </w:rPr>
              <w:t>Third level</w:t>
            </w:r>
          </w:p>
        </w:tc>
      </w:tr>
      <w:tr w:rsidR="005759A7" w:rsidRPr="00554698" w:rsidTr="00DF3885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734" w:type="dxa"/>
            <w:gridSpan w:val="2"/>
          </w:tcPr>
          <w:p w:rsidR="005759A7" w:rsidRPr="00554698" w:rsidRDefault="005759A7" w:rsidP="00DF3885">
            <w:pPr>
              <w:bidi w:val="0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Teaching Hours:</w:t>
            </w:r>
          </w:p>
        </w:tc>
        <w:tc>
          <w:tcPr>
            <w:tcW w:w="1659" w:type="dxa"/>
            <w:gridSpan w:val="3"/>
          </w:tcPr>
          <w:p w:rsidR="005759A7" w:rsidRPr="00554698" w:rsidRDefault="005759A7" w:rsidP="000135F1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Lectures:</w:t>
            </w:r>
            <w:r w:rsidR="000135F1">
              <w:rPr>
                <w:rFonts w:ascii="Arial Narrow" w:hAnsi="Arial Narrow"/>
              </w:rPr>
              <w:t xml:space="preserve"> 2</w:t>
            </w:r>
          </w:p>
        </w:tc>
        <w:tc>
          <w:tcPr>
            <w:tcW w:w="3679" w:type="dxa"/>
            <w:gridSpan w:val="2"/>
          </w:tcPr>
          <w:p w:rsidR="005759A7" w:rsidRPr="00554698" w:rsidRDefault="005759A7" w:rsidP="00554698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Tutorial</w:t>
            </w:r>
            <w:r w:rsidR="00554698">
              <w:rPr>
                <w:rFonts w:ascii="Arial Narrow" w:hAnsi="Arial Narrow"/>
                <w:b/>
                <w:bCs/>
              </w:rPr>
              <w:t xml:space="preserve">: </w:t>
            </w:r>
            <w:r w:rsidR="00554698">
              <w:rPr>
                <w:rFonts w:ascii="Arial Narrow" w:hAnsi="Arial Narrow"/>
              </w:rPr>
              <w:t>0</w:t>
            </w:r>
          </w:p>
        </w:tc>
      </w:tr>
      <w:tr w:rsidR="005759A7" w:rsidRPr="00554698" w:rsidTr="00DF3885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734" w:type="dxa"/>
            <w:gridSpan w:val="2"/>
          </w:tcPr>
          <w:p w:rsidR="005759A7" w:rsidRPr="00554698" w:rsidRDefault="005759A7" w:rsidP="00DF3885">
            <w:pPr>
              <w:bidi w:val="0"/>
              <w:rPr>
                <w:rFonts w:ascii="Arial Narrow" w:hAnsi="Arial Narrow"/>
              </w:rPr>
            </w:pPr>
          </w:p>
        </w:tc>
        <w:tc>
          <w:tcPr>
            <w:tcW w:w="1659" w:type="dxa"/>
            <w:gridSpan w:val="3"/>
          </w:tcPr>
          <w:p w:rsidR="005759A7" w:rsidRPr="00554698" w:rsidRDefault="005759A7" w:rsidP="00D84417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Practical:</w:t>
            </w:r>
            <w:r w:rsidR="00554698">
              <w:rPr>
                <w:rFonts w:ascii="Arial Narrow" w:hAnsi="Arial Narrow"/>
                <w:b/>
                <w:bCs/>
              </w:rPr>
              <w:t xml:space="preserve"> </w:t>
            </w:r>
            <w:r w:rsidR="00D84417">
              <w:rPr>
                <w:rFonts w:ascii="Arial Narrow" w:hAnsi="Arial Narrow"/>
              </w:rPr>
              <w:t>3</w:t>
            </w:r>
          </w:p>
        </w:tc>
        <w:tc>
          <w:tcPr>
            <w:tcW w:w="3679" w:type="dxa"/>
            <w:gridSpan w:val="2"/>
          </w:tcPr>
          <w:p w:rsidR="005759A7" w:rsidRPr="00554698" w:rsidRDefault="005759A7" w:rsidP="000135F1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Total:</w:t>
            </w:r>
            <w:r w:rsidR="00554698">
              <w:rPr>
                <w:rFonts w:ascii="Arial Narrow" w:hAnsi="Arial Narrow"/>
              </w:rPr>
              <w:t xml:space="preserve"> </w:t>
            </w:r>
            <w:r w:rsidR="000135F1">
              <w:rPr>
                <w:noProof/>
                <w:lang w:bidi="ar-EG"/>
              </w:rPr>
              <w:t>3</w:t>
            </w:r>
            <w:r w:rsidR="00554698">
              <w:rPr>
                <w:noProof/>
                <w:lang w:bidi="ar-EG"/>
              </w:rPr>
              <w:t xml:space="preserve"> h/week</w:t>
            </w:r>
          </w:p>
        </w:tc>
      </w:tr>
      <w:tr w:rsidR="005759A7" w:rsidRPr="00554698" w:rsidTr="00DF3885">
        <w:tblPrEx>
          <w:tblBorders>
            <w:bottom w:val="none" w:sz="0" w:space="0" w:color="auto"/>
          </w:tblBorders>
        </w:tblPrEx>
        <w:trPr>
          <w:cantSplit/>
          <w:jc w:val="center"/>
        </w:trPr>
        <w:tc>
          <w:tcPr>
            <w:tcW w:w="9072" w:type="dxa"/>
            <w:gridSpan w:val="7"/>
          </w:tcPr>
          <w:p w:rsidR="005759A7" w:rsidRPr="00A84CFE" w:rsidRDefault="005759A7" w:rsidP="00DF3885">
            <w:pPr>
              <w:pStyle w:val="Heading2"/>
              <w:bidi w:val="0"/>
              <w:rPr>
                <w:rFonts w:ascii="Arial Narrow" w:hAnsi="Arial Narrow"/>
                <w:i w:val="0"/>
                <w:iCs w:val="0"/>
                <w:sz w:val="32"/>
                <w:szCs w:val="32"/>
              </w:rPr>
            </w:pPr>
            <w:r w:rsidRPr="00A84CFE">
              <w:rPr>
                <w:rFonts w:ascii="Arial Narrow" w:hAnsi="Arial Narrow"/>
                <w:i w:val="0"/>
                <w:iCs w:val="0"/>
                <w:sz w:val="32"/>
                <w:szCs w:val="32"/>
              </w:rPr>
              <w:t>C - Professional information</w:t>
            </w:r>
          </w:p>
        </w:tc>
      </w:tr>
      <w:tr w:rsidR="005759A7" w:rsidRPr="00554698" w:rsidTr="00DF3885">
        <w:tblPrEx>
          <w:tblBorders>
            <w:bottom w:val="none" w:sz="0" w:space="0" w:color="auto"/>
          </w:tblBorders>
        </w:tblPrEx>
        <w:trPr>
          <w:cantSplit/>
          <w:jc w:val="center"/>
        </w:trPr>
        <w:tc>
          <w:tcPr>
            <w:tcW w:w="9072" w:type="dxa"/>
            <w:gridSpan w:val="7"/>
          </w:tcPr>
          <w:p w:rsidR="005759A7" w:rsidRPr="00554698" w:rsidRDefault="005759A7" w:rsidP="00DF3885">
            <w:pPr>
              <w:bidi w:val="0"/>
              <w:jc w:val="both"/>
              <w:rPr>
                <w:rFonts w:ascii="Arial Narrow" w:hAnsi="Arial Narrow"/>
                <w:b/>
                <w:bCs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1 – Course Learning Objectives:</w:t>
            </w:r>
          </w:p>
        </w:tc>
      </w:tr>
      <w:tr w:rsidR="005759A7" w:rsidRPr="00554698" w:rsidTr="00DF3885">
        <w:tblPrEx>
          <w:tblBorders>
            <w:bottom w:val="none" w:sz="0" w:space="0" w:color="auto"/>
          </w:tblBorders>
        </w:tblPrEx>
        <w:trPr>
          <w:cantSplit/>
          <w:jc w:val="center"/>
        </w:trPr>
        <w:tc>
          <w:tcPr>
            <w:tcW w:w="9072" w:type="dxa"/>
            <w:gridSpan w:val="7"/>
          </w:tcPr>
          <w:p w:rsidR="005759A7" w:rsidRPr="0004727C" w:rsidRDefault="005759A7" w:rsidP="006C00AF">
            <w:pPr>
              <w:tabs>
                <w:tab w:val="left" w:pos="360"/>
                <w:tab w:val="left" w:pos="2760"/>
              </w:tabs>
              <w:spacing w:after="120"/>
              <w:jc w:val="right"/>
              <w:rPr>
                <w:lang w:bidi="ar-EG"/>
              </w:rPr>
            </w:pPr>
            <w:r w:rsidRPr="00554698">
              <w:rPr>
                <w:rFonts w:ascii="Arial Narrow" w:hAnsi="Arial Narrow"/>
              </w:rPr>
              <w:t>The objective of this course is to enable the students to</w:t>
            </w:r>
            <w:r w:rsidR="0004727C">
              <w:rPr>
                <w:noProof/>
                <w:lang w:bidi="ar-EG"/>
              </w:rPr>
              <w:t xml:space="preserve"> understand </w:t>
            </w:r>
            <w:r w:rsidR="006C00AF">
              <w:rPr>
                <w:rFonts w:ascii="Arial Narrow" w:hAnsi="Arial Narrow"/>
              </w:rPr>
              <w:t>c</w:t>
            </w:r>
            <w:r w:rsidR="006C00AF" w:rsidRPr="00C41E89">
              <w:rPr>
                <w:rFonts w:ascii="Arial Narrow" w:hAnsi="Arial Narrow"/>
              </w:rPr>
              <w:t>hemical properties o</w:t>
            </w:r>
            <w:r w:rsidR="006C00AF">
              <w:rPr>
                <w:noProof/>
                <w:lang w:bidi="ar-EG"/>
              </w:rPr>
              <w:t>f</w:t>
            </w:r>
            <w:r w:rsidR="00D47C7E">
              <w:rPr>
                <w:noProof/>
                <w:lang w:bidi="ar-EG"/>
              </w:rPr>
              <w:t xml:space="preserve"> carbohydrates</w:t>
            </w:r>
            <w:r w:rsidR="003A23CF">
              <w:rPr>
                <w:noProof/>
                <w:lang w:bidi="ar-EG"/>
              </w:rPr>
              <w:t xml:space="preserve"> amino acids and fatty acids</w:t>
            </w:r>
            <w:r w:rsidR="00D47C7E">
              <w:rPr>
                <w:rFonts w:ascii="Arial Narrow" w:hAnsi="Arial Narrow"/>
              </w:rPr>
              <w:t xml:space="preserve"> and </w:t>
            </w:r>
            <w:r w:rsidR="006C00AF">
              <w:rPr>
                <w:rFonts w:ascii="Arial Narrow" w:hAnsi="Arial Narrow"/>
              </w:rPr>
              <w:t>oxidation reactions definition, types, mode of action and effects</w:t>
            </w:r>
            <w:r w:rsidR="003A23CF">
              <w:rPr>
                <w:rFonts w:ascii="Arial Narrow" w:hAnsi="Arial Narrow"/>
              </w:rPr>
              <w:t>.</w:t>
            </w: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554698" w:rsidTr="00DF3885">
        <w:trPr>
          <w:jc w:val="center"/>
        </w:trPr>
        <w:tc>
          <w:tcPr>
            <w:tcW w:w="8529" w:type="dxa"/>
          </w:tcPr>
          <w:p w:rsidR="005759A7" w:rsidRPr="00554698" w:rsidRDefault="005759A7" w:rsidP="00DF3885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2 - Intended Learning Outcomes (ILOS)</w:t>
            </w:r>
          </w:p>
        </w:tc>
      </w:tr>
      <w:tr w:rsidR="005759A7" w:rsidRPr="00554698" w:rsidTr="00DF3885">
        <w:trPr>
          <w:jc w:val="center"/>
        </w:trPr>
        <w:tc>
          <w:tcPr>
            <w:tcW w:w="8529" w:type="dxa"/>
          </w:tcPr>
          <w:p w:rsidR="005759A7" w:rsidRPr="00554698" w:rsidRDefault="005759A7" w:rsidP="00DF3885">
            <w:pPr>
              <w:bidi w:val="0"/>
              <w:ind w:left="720" w:hanging="540"/>
              <w:jc w:val="both"/>
              <w:rPr>
                <w:rFonts w:ascii="Arial Narrow" w:hAnsi="Arial Narrow"/>
                <w:b/>
                <w:bCs/>
              </w:rPr>
            </w:pPr>
          </w:p>
          <w:p w:rsidR="005759A7" w:rsidRPr="00554698" w:rsidRDefault="005759A7" w:rsidP="00DF3885">
            <w:pPr>
              <w:bidi w:val="0"/>
              <w:ind w:left="720" w:hanging="540"/>
              <w:jc w:val="both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a - Knowledge and understanding:</w:t>
            </w:r>
          </w:p>
          <w:p w:rsidR="005759A7" w:rsidRPr="00554698" w:rsidRDefault="005759A7" w:rsidP="00DF3885">
            <w:pPr>
              <w:bidi w:val="0"/>
              <w:ind w:left="284"/>
              <w:jc w:val="both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lang w:val="en-GB"/>
              </w:rPr>
              <w:t>On successful completion of the course, the student should demonstrate knowledge and understanding of:</w:t>
            </w:r>
          </w:p>
          <w:p w:rsidR="0047211A" w:rsidRDefault="0047211A" w:rsidP="003A23CF">
            <w:pPr>
              <w:autoSpaceDE w:val="0"/>
              <w:autoSpaceDN w:val="0"/>
              <w:bidi w:val="0"/>
              <w:adjustRightInd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</w:t>
            </w:r>
            <w:r w:rsidR="005759A7" w:rsidRPr="00554698">
              <w:rPr>
                <w:rFonts w:ascii="Arial Narrow" w:hAnsi="Arial Narrow"/>
              </w:rPr>
              <w:t>a1</w:t>
            </w:r>
            <w:r>
              <w:rPr>
                <w:rFonts w:ascii="Arial Narrow" w:hAnsi="Arial Narrow"/>
              </w:rPr>
              <w:t>-</w:t>
            </w:r>
            <w:r>
              <w:rPr>
                <w:color w:val="000000"/>
                <w:sz w:val="26"/>
                <w:szCs w:val="26"/>
              </w:rPr>
              <w:t xml:space="preserve"> </w:t>
            </w:r>
            <w:r w:rsidR="00DE7C46">
              <w:rPr>
                <w:rFonts w:ascii="Arial Narrow" w:hAnsi="Arial Narrow" w:cs="Arial"/>
                <w:lang w:bidi="ar-EG"/>
              </w:rPr>
              <w:t>Recognise</w:t>
            </w:r>
            <w:r w:rsidR="009E3B2D">
              <w:rPr>
                <w:rFonts w:ascii="Arial Narrow" w:hAnsi="Arial Narrow"/>
              </w:rPr>
              <w:t xml:space="preserve"> </w:t>
            </w:r>
            <w:r w:rsidR="003A23CF">
              <w:rPr>
                <w:rFonts w:ascii="Arial Narrow" w:hAnsi="Arial Narrow"/>
              </w:rPr>
              <w:t>c</w:t>
            </w:r>
            <w:r w:rsidR="003A23CF" w:rsidRPr="00C41E89">
              <w:rPr>
                <w:rFonts w:ascii="Arial Narrow" w:hAnsi="Arial Narrow"/>
              </w:rPr>
              <w:t>hemical properties o</w:t>
            </w:r>
            <w:r w:rsidR="003A23CF">
              <w:rPr>
                <w:noProof/>
                <w:lang w:bidi="ar-EG"/>
              </w:rPr>
              <w:t>f carbohydrates, amino acids and fatty acids</w:t>
            </w:r>
            <w:r w:rsidR="00DE7C46">
              <w:rPr>
                <w:rFonts w:ascii="Arial Narrow" w:hAnsi="Arial Narrow"/>
              </w:rPr>
              <w:t>.</w:t>
            </w:r>
          </w:p>
          <w:p w:rsidR="007D45FD" w:rsidRDefault="00EC445B" w:rsidP="00EC4E7C">
            <w:pPr>
              <w:tabs>
                <w:tab w:val="left" w:pos="1534"/>
              </w:tabs>
              <w:autoSpaceDE w:val="0"/>
              <w:autoSpaceDN w:val="0"/>
              <w:bidi w:val="0"/>
              <w:adjustRightInd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a</w:t>
            </w:r>
            <w:r w:rsidR="00EC4E7C">
              <w:rPr>
                <w:rFonts w:ascii="Arial Narrow" w:hAnsi="Arial Narrow"/>
              </w:rPr>
              <w:t>2-</w:t>
            </w:r>
            <w:r w:rsidR="007D45FD">
              <w:rPr>
                <w:rFonts w:ascii="Arial Narrow" w:hAnsi="Arial Narrow"/>
              </w:rPr>
              <w:t xml:space="preserve"> </w:t>
            </w:r>
            <w:r w:rsidR="007D45FD" w:rsidRPr="00EC4E7C">
              <w:rPr>
                <w:color w:val="000000"/>
              </w:rPr>
              <w:t>glycogenolysis</w:t>
            </w:r>
            <w:r w:rsidR="007D45FD">
              <w:rPr>
                <w:color w:val="000000"/>
              </w:rPr>
              <w:t>, glucogenesis and gluconeogenesis</w:t>
            </w:r>
          </w:p>
          <w:p w:rsidR="005759A7" w:rsidRPr="0047211A" w:rsidRDefault="0047211A" w:rsidP="007D45FD">
            <w:pPr>
              <w:tabs>
                <w:tab w:val="left" w:pos="1534"/>
              </w:tabs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>
              <w:rPr>
                <w:rFonts w:ascii="Arial Narrow" w:hAnsi="Arial Narrow"/>
              </w:rPr>
              <w:t xml:space="preserve">   </w:t>
            </w:r>
            <w:r w:rsidR="000B689B"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/>
              </w:rPr>
              <w:t xml:space="preserve"> </w:t>
            </w:r>
            <w:r w:rsidR="00EC445B">
              <w:rPr>
                <w:rFonts w:ascii="Arial Narrow" w:hAnsi="Arial Narrow"/>
              </w:rPr>
              <w:t>a</w:t>
            </w:r>
            <w:r w:rsidR="00EC4E7C">
              <w:rPr>
                <w:rFonts w:ascii="Arial Narrow" w:hAnsi="Arial Narrow"/>
              </w:rPr>
              <w:t>3</w:t>
            </w:r>
            <w:r w:rsidR="005759A7" w:rsidRPr="00554698">
              <w:rPr>
                <w:rFonts w:ascii="Arial Narrow" w:hAnsi="Arial Narrow"/>
              </w:rPr>
              <w:t>- </w:t>
            </w:r>
            <w:r w:rsidR="003A23CF">
              <w:rPr>
                <w:rFonts w:ascii="Arial Narrow" w:hAnsi="Arial Narrow" w:cs="Arial"/>
                <w:lang w:bidi="ar-EG"/>
              </w:rPr>
              <w:t>Recognise</w:t>
            </w:r>
            <w:r w:rsidR="003A23CF">
              <w:rPr>
                <w:rFonts w:ascii="Arial Narrow" w:hAnsi="Arial Narrow"/>
              </w:rPr>
              <w:t xml:space="preserve"> oxidation reactions types, mode of action and effects</w:t>
            </w:r>
            <w:r w:rsidR="009E3B2D">
              <w:rPr>
                <w:lang w:bidi="ar-EG"/>
              </w:rPr>
              <w:t>.</w:t>
            </w:r>
          </w:p>
        </w:tc>
      </w:tr>
      <w:tr w:rsidR="005759A7" w:rsidRPr="00554698" w:rsidTr="00DF3885">
        <w:trPr>
          <w:jc w:val="center"/>
        </w:trPr>
        <w:tc>
          <w:tcPr>
            <w:tcW w:w="8529" w:type="dxa"/>
          </w:tcPr>
          <w:p w:rsidR="005759A7" w:rsidRPr="00554698" w:rsidRDefault="005759A7" w:rsidP="00DF3885">
            <w:pPr>
              <w:bidi w:val="0"/>
              <w:ind w:left="720" w:hanging="540"/>
              <w:jc w:val="both"/>
              <w:rPr>
                <w:rFonts w:ascii="Arial Narrow" w:hAnsi="Arial Narrow"/>
                <w:b/>
                <w:bCs/>
              </w:rPr>
            </w:pPr>
          </w:p>
          <w:p w:rsidR="005759A7" w:rsidRPr="00554698" w:rsidRDefault="005759A7" w:rsidP="00DF3885">
            <w:pPr>
              <w:bidi w:val="0"/>
              <w:ind w:left="720" w:hanging="540"/>
              <w:jc w:val="both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b - Intellectual skills:</w:t>
            </w:r>
          </w:p>
          <w:p w:rsidR="005759A7" w:rsidRPr="00554698" w:rsidRDefault="005759A7" w:rsidP="00DF3885">
            <w:pPr>
              <w:bidi w:val="0"/>
              <w:ind w:left="720" w:hanging="540"/>
              <w:jc w:val="both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lang w:val="en-GB"/>
              </w:rPr>
              <w:t>On successful completion of the course, the student should be able to.</w:t>
            </w:r>
          </w:p>
          <w:p w:rsidR="005759A7" w:rsidRPr="000B689B" w:rsidRDefault="00322530" w:rsidP="00EC4E7C">
            <w:pPr>
              <w:autoSpaceDE w:val="0"/>
              <w:autoSpaceDN w:val="0"/>
              <w:bidi w:val="0"/>
              <w:adjustRightInd w:val="0"/>
              <w:rPr>
                <w:sz w:val="22"/>
                <w:szCs w:val="22"/>
              </w:rPr>
            </w:pPr>
            <w:r>
              <w:rPr>
                <w:rFonts w:ascii="Arial Narrow" w:hAnsi="Arial Narrow"/>
              </w:rPr>
              <w:t xml:space="preserve">   </w:t>
            </w:r>
            <w:r w:rsidR="008347A4">
              <w:rPr>
                <w:rFonts w:ascii="Arial Narrow" w:hAnsi="Arial Narrow"/>
              </w:rPr>
              <w:t xml:space="preserve">  </w:t>
            </w:r>
            <w:r>
              <w:rPr>
                <w:rFonts w:ascii="Arial Narrow" w:hAnsi="Arial Narrow"/>
              </w:rPr>
              <w:t xml:space="preserve"> </w:t>
            </w:r>
            <w:r w:rsidR="005759A7" w:rsidRPr="00554698">
              <w:rPr>
                <w:rFonts w:ascii="Arial Narrow" w:hAnsi="Arial Narrow"/>
              </w:rPr>
              <w:t>b1- </w:t>
            </w:r>
            <w:r w:rsidR="00EC4E7C">
              <w:rPr>
                <w:rFonts w:ascii="Arial Narrow" w:hAnsi="Arial Narrow" w:cs="Arial"/>
                <w:lang w:bidi="ar-EG"/>
              </w:rPr>
              <w:t>I</w:t>
            </w:r>
            <w:r w:rsidR="00EC4E7C" w:rsidRPr="00931BE6">
              <w:rPr>
                <w:rFonts w:ascii="Arial Narrow" w:hAnsi="Arial Narrow" w:cs="Arial"/>
                <w:lang w:bidi="ar-EG"/>
              </w:rPr>
              <w:t>nterpret</w:t>
            </w:r>
            <w:r w:rsidR="008347A4">
              <w:rPr>
                <w:color w:val="000000"/>
              </w:rPr>
              <w:t xml:space="preserve"> </w:t>
            </w:r>
            <w:r w:rsidR="00EC4E7C" w:rsidRPr="00EC4E7C">
              <w:rPr>
                <w:color w:val="000000"/>
              </w:rPr>
              <w:t>glycogenolysis</w:t>
            </w:r>
            <w:r w:rsidR="00EC4E7C">
              <w:rPr>
                <w:color w:val="000000"/>
              </w:rPr>
              <w:t xml:space="preserve">, glucogenesis </w:t>
            </w:r>
            <w:r w:rsidR="008347A4">
              <w:rPr>
                <w:color w:val="000000"/>
              </w:rPr>
              <w:t xml:space="preserve">and </w:t>
            </w:r>
            <w:r w:rsidR="00EC4E7C">
              <w:rPr>
                <w:color w:val="000000"/>
              </w:rPr>
              <w:t>gluconeogenesis</w:t>
            </w:r>
            <w:r w:rsidR="000B689B" w:rsidRPr="000B689B">
              <w:rPr>
                <w:color w:val="000000"/>
              </w:rPr>
              <w:t>.</w:t>
            </w:r>
          </w:p>
          <w:p w:rsidR="005759A7" w:rsidRPr="000B689B" w:rsidRDefault="000B689B" w:rsidP="007D45FD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>
              <w:rPr>
                <w:rFonts w:ascii="Arial Narrow" w:hAnsi="Arial Narrow"/>
              </w:rPr>
              <w:t xml:space="preserve">      </w:t>
            </w:r>
            <w:r w:rsidR="005759A7" w:rsidRPr="00554698">
              <w:rPr>
                <w:rFonts w:ascii="Arial Narrow" w:hAnsi="Arial Narrow"/>
              </w:rPr>
              <w:t>b2-</w:t>
            </w:r>
            <w:r>
              <w:rPr>
                <w:color w:val="000000"/>
                <w:sz w:val="26"/>
                <w:szCs w:val="26"/>
              </w:rPr>
              <w:t xml:space="preserve"> </w:t>
            </w:r>
            <w:r w:rsidR="007D45FD">
              <w:rPr>
                <w:rFonts w:ascii="Arial Narrow" w:hAnsi="Arial Narrow" w:cs="Arial"/>
                <w:lang w:bidi="ar-EG"/>
              </w:rPr>
              <w:t>Link</w:t>
            </w:r>
            <w:r w:rsidR="00CC1EF1">
              <w:rPr>
                <w:rFonts w:ascii="Arial Narrow" w:hAnsi="Arial Narrow" w:cs="Arial"/>
                <w:lang w:bidi="ar-EG"/>
              </w:rPr>
              <w:t xml:space="preserve"> </w:t>
            </w:r>
            <w:r w:rsidR="003A23CF">
              <w:rPr>
                <w:rFonts w:ascii="Arial Narrow" w:hAnsi="Arial Narrow" w:cs="Arial"/>
                <w:lang w:bidi="ar-EG"/>
              </w:rPr>
              <w:t xml:space="preserve">oxidation reaction </w:t>
            </w:r>
            <w:r w:rsidR="007D45FD">
              <w:rPr>
                <w:rFonts w:ascii="Arial Narrow" w:hAnsi="Arial Narrow" w:cs="Arial"/>
                <w:lang w:bidi="ar-EG"/>
              </w:rPr>
              <w:t xml:space="preserve">mode of action and their </w:t>
            </w:r>
            <w:r w:rsidR="003A23CF">
              <w:rPr>
                <w:rFonts w:ascii="Arial Narrow" w:hAnsi="Arial Narrow" w:cs="Arial"/>
                <w:lang w:bidi="ar-EG"/>
              </w:rPr>
              <w:t>effects</w:t>
            </w:r>
            <w:r w:rsidR="00CC1EF1">
              <w:rPr>
                <w:rFonts w:ascii="Arial Narrow" w:hAnsi="Arial Narrow"/>
                <w:lang w:bidi="ar-EG"/>
              </w:rPr>
              <w:t>.</w:t>
            </w:r>
            <w:r>
              <w:rPr>
                <w:rFonts w:ascii="Arial Narrow" w:hAnsi="Arial Narrow"/>
                <w:lang w:bidi="ar-EG"/>
              </w:rPr>
              <w:t xml:space="preserve">    </w:t>
            </w:r>
          </w:p>
        </w:tc>
      </w:tr>
      <w:tr w:rsidR="005759A7" w:rsidRPr="00554698" w:rsidTr="00DF3885">
        <w:trPr>
          <w:jc w:val="center"/>
        </w:trPr>
        <w:tc>
          <w:tcPr>
            <w:tcW w:w="8529" w:type="dxa"/>
          </w:tcPr>
          <w:p w:rsidR="005759A7" w:rsidRPr="00554698" w:rsidRDefault="005759A7" w:rsidP="000B689B">
            <w:pPr>
              <w:bidi w:val="0"/>
              <w:ind w:left="720" w:hanging="540"/>
              <w:jc w:val="both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 xml:space="preserve">c - </w:t>
            </w:r>
            <w:r w:rsidR="000B689B">
              <w:rPr>
                <w:rFonts w:ascii="Arial Narrow" w:hAnsi="Arial Narrow"/>
                <w:b/>
                <w:bCs/>
              </w:rPr>
              <w:t>P</w:t>
            </w:r>
            <w:r w:rsidRPr="00554698">
              <w:rPr>
                <w:rFonts w:ascii="Arial Narrow" w:hAnsi="Arial Narrow"/>
                <w:b/>
                <w:bCs/>
              </w:rPr>
              <w:t xml:space="preserve">ractical </w:t>
            </w:r>
            <w:r w:rsidR="000B689B">
              <w:rPr>
                <w:rFonts w:ascii="Arial Narrow" w:hAnsi="Arial Narrow"/>
                <w:b/>
                <w:bCs/>
              </w:rPr>
              <w:t>and p</w:t>
            </w:r>
            <w:r w:rsidR="000B689B" w:rsidRPr="00554698">
              <w:rPr>
                <w:rFonts w:ascii="Arial Narrow" w:hAnsi="Arial Narrow"/>
                <w:b/>
                <w:bCs/>
              </w:rPr>
              <w:t xml:space="preserve">rofessional </w:t>
            </w:r>
            <w:r w:rsidRPr="00554698">
              <w:rPr>
                <w:rFonts w:ascii="Arial Narrow" w:hAnsi="Arial Narrow"/>
                <w:b/>
                <w:bCs/>
              </w:rPr>
              <w:t>skills:</w:t>
            </w:r>
          </w:p>
          <w:p w:rsidR="005759A7" w:rsidRPr="00554698" w:rsidRDefault="005759A7" w:rsidP="00DF3885">
            <w:pPr>
              <w:bidi w:val="0"/>
              <w:ind w:left="720" w:hanging="540"/>
              <w:jc w:val="both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lang w:val="en-GB"/>
              </w:rPr>
              <w:t>On successful completion of the course, the student should be able to:</w:t>
            </w:r>
          </w:p>
          <w:p w:rsidR="001920FB" w:rsidRDefault="000B689B" w:rsidP="006126B0">
            <w:pPr>
              <w:autoSpaceDE w:val="0"/>
              <w:autoSpaceDN w:val="0"/>
              <w:bidi w:val="0"/>
              <w:adjustRightInd w:val="0"/>
              <w:rPr>
                <w:rFonts w:ascii="Arial Narrow" w:hAnsi="Arial Narrow" w:cs="Arial"/>
                <w:lang w:bidi="ar-EG"/>
              </w:rPr>
            </w:pPr>
            <w:r>
              <w:rPr>
                <w:rFonts w:ascii="Arial Narrow" w:hAnsi="Arial Narrow"/>
              </w:rPr>
              <w:t xml:space="preserve">    </w:t>
            </w:r>
            <w:r w:rsidR="005759A7" w:rsidRPr="00554698">
              <w:rPr>
                <w:rFonts w:ascii="Arial Narrow" w:hAnsi="Arial Narrow"/>
              </w:rPr>
              <w:t xml:space="preserve">c1- </w:t>
            </w:r>
            <w:r w:rsidR="00EC4E7C">
              <w:rPr>
                <w:rFonts w:ascii="Arial Narrow" w:hAnsi="Arial Narrow" w:cs="Arial"/>
                <w:lang w:bidi="ar-EG"/>
              </w:rPr>
              <w:t>D</w:t>
            </w:r>
            <w:r w:rsidR="00EC4E7C" w:rsidRPr="0094231B">
              <w:rPr>
                <w:rFonts w:ascii="Arial Narrow" w:hAnsi="Arial Narrow" w:cs="Arial"/>
                <w:lang w:bidi="ar-EG"/>
              </w:rPr>
              <w:t>ifferentiate</w:t>
            </w:r>
            <w:r w:rsidR="00EC4E7C">
              <w:rPr>
                <w:rFonts w:ascii="Arial Narrow" w:hAnsi="Arial Narrow" w:cs="Arial"/>
                <w:lang w:bidi="ar-EG"/>
              </w:rPr>
              <w:t xml:space="preserve"> the</w:t>
            </w:r>
            <w:r w:rsidR="00EC4E7C" w:rsidRPr="001958E9">
              <w:rPr>
                <w:rFonts w:ascii="Arial Narrow" w:hAnsi="Arial Narrow" w:cs="Arial"/>
                <w:lang w:bidi="ar-EG"/>
              </w:rPr>
              <w:t xml:space="preserve"> physical and chemical properties</w:t>
            </w:r>
            <w:r w:rsidR="00EC4E7C">
              <w:rPr>
                <w:rFonts w:ascii="Arial Narrow" w:hAnsi="Arial Narrow" w:cs="Arial"/>
                <w:lang w:bidi="ar-EG"/>
              </w:rPr>
              <w:t xml:space="preserve"> of </w:t>
            </w:r>
            <w:r w:rsidR="00EC4E7C">
              <w:rPr>
                <w:noProof/>
                <w:lang w:bidi="ar-EG"/>
              </w:rPr>
              <w:t>carbohydrates, amino acids and fatty acids</w:t>
            </w:r>
            <w:r w:rsidR="001920FB">
              <w:rPr>
                <w:color w:val="000000"/>
              </w:rPr>
              <w:t>.</w:t>
            </w:r>
          </w:p>
          <w:p w:rsidR="0060758A" w:rsidRPr="006126B0" w:rsidRDefault="0060758A" w:rsidP="00EC4E7C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>
              <w:rPr>
                <w:rFonts w:ascii="Arial Narrow" w:hAnsi="Arial Narrow"/>
              </w:rPr>
              <w:t xml:space="preserve">    </w:t>
            </w:r>
            <w:r w:rsidR="005759A7" w:rsidRPr="00554698">
              <w:rPr>
                <w:rFonts w:ascii="Arial Narrow" w:hAnsi="Arial Narrow"/>
              </w:rPr>
              <w:t xml:space="preserve">c2- </w:t>
            </w:r>
            <w:r w:rsidR="00EC4E7C" w:rsidRPr="0063119E">
              <w:rPr>
                <w:rFonts w:ascii="Arial Narrow" w:hAnsi="Arial Narrow" w:cs="Arial"/>
                <w:lang w:bidi="ar-EG"/>
              </w:rPr>
              <w:t xml:space="preserve">Use the laboratory equipment and instruments by responsible, safe and ethical manner to </w:t>
            </w:r>
            <w:r w:rsidR="00EC4E7C" w:rsidRPr="0063119E">
              <w:rPr>
                <w:rFonts w:ascii="Arial Narrow" w:hAnsi="Arial Narrow" w:cs="Arial"/>
                <w:lang w:bidi="ar-EG"/>
              </w:rPr>
              <w:lastRenderedPageBreak/>
              <w:t>investigate living systems</w:t>
            </w:r>
            <w:r w:rsidR="00EC4E7C">
              <w:rPr>
                <w:rFonts w:ascii="Arial Narrow" w:hAnsi="Arial Narrow" w:cs="Arial"/>
                <w:lang w:bidi="ar-EG"/>
              </w:rPr>
              <w:t>.</w:t>
            </w:r>
            <w:r>
              <w:rPr>
                <w:color w:val="000000"/>
                <w:sz w:val="26"/>
                <w:szCs w:val="26"/>
              </w:rPr>
              <w:t xml:space="preserve">   </w:t>
            </w:r>
          </w:p>
        </w:tc>
      </w:tr>
      <w:tr w:rsidR="005759A7" w:rsidRPr="00554698" w:rsidTr="00DF3885">
        <w:trPr>
          <w:jc w:val="center"/>
        </w:trPr>
        <w:tc>
          <w:tcPr>
            <w:tcW w:w="8529" w:type="dxa"/>
          </w:tcPr>
          <w:p w:rsidR="005759A7" w:rsidRPr="00554698" w:rsidRDefault="005759A7" w:rsidP="00DF3885">
            <w:pPr>
              <w:bidi w:val="0"/>
              <w:ind w:left="720" w:hanging="540"/>
              <w:rPr>
                <w:rFonts w:ascii="Arial Narrow" w:hAnsi="Arial Narrow"/>
                <w:b/>
                <w:bCs/>
              </w:rPr>
            </w:pPr>
          </w:p>
          <w:p w:rsidR="005759A7" w:rsidRPr="00554698" w:rsidRDefault="005759A7" w:rsidP="00281B55">
            <w:pPr>
              <w:bidi w:val="0"/>
              <w:ind w:left="720" w:hanging="54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d - General skills:</w:t>
            </w:r>
          </w:p>
          <w:p w:rsidR="005759A7" w:rsidRPr="00554698" w:rsidRDefault="005759A7" w:rsidP="00DF3885">
            <w:pPr>
              <w:bidi w:val="0"/>
              <w:ind w:left="720" w:hanging="54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lang w:val="en-GB"/>
              </w:rPr>
              <w:t>On successful completion of the course, the student should be able to:</w:t>
            </w:r>
          </w:p>
          <w:p w:rsidR="00036879" w:rsidRDefault="00036879" w:rsidP="00036879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>
              <w:rPr>
                <w:rFonts w:ascii="Arial Narrow" w:hAnsi="Arial Narrow"/>
                <w:lang w:bidi="ar-EG"/>
              </w:rPr>
              <w:t xml:space="preserve">    </w:t>
            </w:r>
            <w:r w:rsidR="005759A7" w:rsidRPr="00554698">
              <w:rPr>
                <w:rFonts w:ascii="Arial Narrow" w:hAnsi="Arial Narrow"/>
                <w:lang w:bidi="ar-EG"/>
              </w:rPr>
              <w:t>d1- </w:t>
            </w:r>
            <w:r>
              <w:rPr>
                <w:color w:val="000000"/>
                <w:sz w:val="26"/>
                <w:szCs w:val="26"/>
              </w:rPr>
              <w:t>Use information and communication technology effectively.</w:t>
            </w:r>
          </w:p>
          <w:p w:rsidR="005759A7" w:rsidRPr="00036879" w:rsidRDefault="00036879" w:rsidP="00B159F2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>
              <w:rPr>
                <w:rFonts w:ascii="Arial Narrow" w:hAnsi="Arial Narrow"/>
                <w:lang w:bidi="ar-EG"/>
              </w:rPr>
              <w:t xml:space="preserve">    </w:t>
            </w:r>
            <w:r w:rsidR="00B159F2">
              <w:rPr>
                <w:rFonts w:ascii="Arial Narrow" w:hAnsi="Arial Narrow"/>
                <w:lang w:bidi="ar-EG"/>
              </w:rPr>
              <w:t>d2</w:t>
            </w:r>
            <w:r w:rsidR="005759A7" w:rsidRPr="00554698">
              <w:rPr>
                <w:rFonts w:ascii="Arial Narrow" w:hAnsi="Arial Narrow"/>
                <w:lang w:bidi="ar-EG"/>
              </w:rPr>
              <w:t>- </w:t>
            </w:r>
            <w:r>
              <w:rPr>
                <w:color w:val="000000"/>
                <w:sz w:val="26"/>
                <w:szCs w:val="26"/>
              </w:rPr>
              <w:t>Think independently, and solve problems on scientific basis in practical.</w:t>
            </w:r>
          </w:p>
          <w:p w:rsidR="005759A7" w:rsidRDefault="00036879" w:rsidP="00B159F2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>
              <w:rPr>
                <w:rFonts w:ascii="Arial Narrow" w:hAnsi="Arial Narrow"/>
                <w:lang w:bidi="ar-EG"/>
              </w:rPr>
              <w:t xml:space="preserve">    </w:t>
            </w:r>
            <w:r w:rsidR="00B159F2">
              <w:rPr>
                <w:rFonts w:ascii="Arial Narrow" w:hAnsi="Arial Narrow"/>
                <w:lang w:bidi="ar-EG"/>
              </w:rPr>
              <w:t>d3</w:t>
            </w:r>
            <w:r w:rsidR="005759A7" w:rsidRPr="00554698">
              <w:rPr>
                <w:rFonts w:ascii="Arial Narrow" w:hAnsi="Arial Narrow"/>
                <w:lang w:bidi="ar-EG"/>
              </w:rPr>
              <w:t>- </w:t>
            </w:r>
            <w:r>
              <w:rPr>
                <w:color w:val="000000"/>
                <w:sz w:val="26"/>
                <w:szCs w:val="26"/>
              </w:rPr>
              <w:t xml:space="preserve">Work in a team effectively, manage time, collaborate and communicate with </w:t>
            </w:r>
            <w:r w:rsidR="006126B0">
              <w:rPr>
                <w:color w:val="000000"/>
                <w:sz w:val="26"/>
                <w:szCs w:val="26"/>
              </w:rPr>
              <w:t xml:space="preserve">    </w:t>
            </w:r>
            <w:r>
              <w:rPr>
                <w:color w:val="000000"/>
                <w:sz w:val="26"/>
                <w:szCs w:val="26"/>
              </w:rPr>
              <w:t>others positively.</w:t>
            </w:r>
          </w:p>
          <w:p w:rsidR="006126B0" w:rsidRPr="00036879" w:rsidRDefault="006126B0" w:rsidP="00EC4E7C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 xml:space="preserve"> </w:t>
            </w:r>
          </w:p>
        </w:tc>
      </w:tr>
    </w:tbl>
    <w:p w:rsidR="005759A7" w:rsidRDefault="005759A7" w:rsidP="005759A7">
      <w:pPr>
        <w:bidi w:val="0"/>
        <w:rPr>
          <w:rFonts w:ascii="Arial Narrow" w:hAnsi="Arial Narrow"/>
        </w:rPr>
      </w:pPr>
    </w:p>
    <w:p w:rsidR="007D45FD" w:rsidRDefault="007D45FD" w:rsidP="007D45FD">
      <w:pPr>
        <w:bidi w:val="0"/>
        <w:rPr>
          <w:rFonts w:ascii="Arial Narrow" w:hAnsi="Arial Narrow"/>
        </w:rPr>
      </w:pPr>
    </w:p>
    <w:p w:rsidR="007D45FD" w:rsidRPr="00554698" w:rsidRDefault="007D45FD" w:rsidP="007D45FD">
      <w:pPr>
        <w:bidi w:val="0"/>
        <w:rPr>
          <w:rFonts w:ascii="Arial Narrow" w:hAnsi="Arial Narrow"/>
        </w:rPr>
      </w:pPr>
    </w:p>
    <w:tbl>
      <w:tblPr>
        <w:tblW w:w="9072" w:type="dxa"/>
        <w:jc w:val="center"/>
        <w:tblLook w:val="0000"/>
      </w:tblPr>
      <w:tblGrid>
        <w:gridCol w:w="5845"/>
        <w:gridCol w:w="1055"/>
        <w:gridCol w:w="1055"/>
        <w:gridCol w:w="1117"/>
      </w:tblGrid>
      <w:tr w:rsidR="005759A7" w:rsidRPr="00554698" w:rsidTr="007A58FB">
        <w:trPr>
          <w:jc w:val="center"/>
        </w:trPr>
        <w:tc>
          <w:tcPr>
            <w:tcW w:w="9072" w:type="dxa"/>
            <w:gridSpan w:val="4"/>
            <w:tcBorders>
              <w:bottom w:val="single" w:sz="12" w:space="0" w:color="auto"/>
            </w:tcBorders>
          </w:tcPr>
          <w:p w:rsidR="005759A7" w:rsidRPr="00554698" w:rsidRDefault="005759A7" w:rsidP="00DF3885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3 - Contents</w:t>
            </w:r>
          </w:p>
        </w:tc>
      </w:tr>
      <w:tr w:rsidR="005759A7" w:rsidRPr="00554698" w:rsidTr="00D84417">
        <w:trPr>
          <w:jc w:val="center"/>
        </w:trPr>
        <w:tc>
          <w:tcPr>
            <w:tcW w:w="58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759A7" w:rsidRPr="00554698" w:rsidRDefault="005759A7" w:rsidP="00DF3885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Topic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59A7" w:rsidRPr="00554698" w:rsidRDefault="005759A7" w:rsidP="00DF3885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Lecture hours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59A7" w:rsidRPr="00554698" w:rsidRDefault="005759A7" w:rsidP="00DF3885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Tutorial hours</w:t>
            </w:r>
          </w:p>
        </w:tc>
        <w:tc>
          <w:tcPr>
            <w:tcW w:w="111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759A7" w:rsidRPr="00554698" w:rsidRDefault="005759A7" w:rsidP="00DF3885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Practical hours</w:t>
            </w:r>
          </w:p>
        </w:tc>
      </w:tr>
      <w:tr w:rsidR="00D84417" w:rsidRPr="00554698" w:rsidTr="00D84417">
        <w:trPr>
          <w:jc w:val="center"/>
        </w:trPr>
        <w:tc>
          <w:tcPr>
            <w:tcW w:w="584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D84417" w:rsidRDefault="00D84417" w:rsidP="00036879">
            <w:pPr>
              <w:numPr>
                <w:ilvl w:val="0"/>
                <w:numId w:val="171"/>
              </w:numPr>
              <w:tabs>
                <w:tab w:val="num" w:pos="-114"/>
              </w:tabs>
              <w:bidi w:val="0"/>
              <w:ind w:left="312" w:hanging="284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Types of </w:t>
            </w:r>
            <w:r w:rsidRPr="00C41E89">
              <w:rPr>
                <w:rFonts w:ascii="Arial Narrow" w:hAnsi="Arial Narrow"/>
              </w:rPr>
              <w:t>carbohydrates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B67CBD"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9763AB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4417" w:rsidRDefault="00D84417" w:rsidP="00D84417">
            <w:pPr>
              <w:jc w:val="center"/>
            </w:pPr>
            <w:r w:rsidRPr="000811B5">
              <w:rPr>
                <w:rFonts w:ascii="Arial Narrow" w:hAnsi="Arial Narrow"/>
                <w:lang w:bidi="ar-EG"/>
              </w:rPr>
              <w:t>3</w:t>
            </w:r>
          </w:p>
        </w:tc>
      </w:tr>
      <w:tr w:rsidR="00D84417" w:rsidRPr="00554698" w:rsidTr="00D84417">
        <w:trPr>
          <w:jc w:val="center"/>
        </w:trPr>
        <w:tc>
          <w:tcPr>
            <w:tcW w:w="584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D84417" w:rsidRPr="00554698" w:rsidRDefault="00D84417" w:rsidP="00036879">
            <w:pPr>
              <w:numPr>
                <w:ilvl w:val="0"/>
                <w:numId w:val="171"/>
              </w:numPr>
              <w:tabs>
                <w:tab w:val="num" w:pos="-114"/>
              </w:tabs>
              <w:bidi w:val="0"/>
              <w:ind w:left="312" w:hanging="284"/>
              <w:rPr>
                <w:rFonts w:ascii="Arial Narrow" w:hAnsi="Arial Narrow"/>
              </w:rPr>
            </w:pPr>
            <w:bookmarkStart w:id="1" w:name="_Hlk128106517"/>
            <w:r>
              <w:rPr>
                <w:rFonts w:ascii="Arial Narrow" w:hAnsi="Arial Narrow"/>
              </w:rPr>
              <w:t>C</w:t>
            </w:r>
            <w:r w:rsidRPr="00C41E89">
              <w:rPr>
                <w:rFonts w:ascii="Arial Narrow" w:hAnsi="Arial Narrow"/>
              </w:rPr>
              <w:t>hemical properties of carbohydrates</w:t>
            </w:r>
            <w:r w:rsidRPr="00554698">
              <w:rPr>
                <w:rFonts w:ascii="Arial Narrow" w:hAnsi="Arial Narrow"/>
              </w:rPr>
              <w:t>.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B67CBD"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9763AB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4417" w:rsidRDefault="00D84417" w:rsidP="00D84417">
            <w:pPr>
              <w:jc w:val="center"/>
            </w:pPr>
            <w:r w:rsidRPr="000811B5">
              <w:rPr>
                <w:rFonts w:ascii="Arial Narrow" w:hAnsi="Arial Narrow"/>
                <w:lang w:bidi="ar-EG"/>
              </w:rPr>
              <w:t>3</w:t>
            </w:r>
          </w:p>
        </w:tc>
      </w:tr>
      <w:bookmarkEnd w:id="1"/>
      <w:tr w:rsidR="00D84417" w:rsidRPr="00554698" w:rsidTr="00D84417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D84417" w:rsidRPr="00554698" w:rsidRDefault="00D84417" w:rsidP="00A83D90">
            <w:pPr>
              <w:numPr>
                <w:ilvl w:val="0"/>
                <w:numId w:val="171"/>
              </w:numPr>
              <w:tabs>
                <w:tab w:val="num" w:pos="-114"/>
              </w:tabs>
              <w:bidi w:val="0"/>
              <w:ind w:left="312" w:hanging="284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Glycogenesis (1)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B67CBD"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9763AB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4417" w:rsidRDefault="00D84417" w:rsidP="00D84417">
            <w:pPr>
              <w:jc w:val="center"/>
            </w:pPr>
            <w:r w:rsidRPr="000811B5">
              <w:rPr>
                <w:rFonts w:ascii="Arial Narrow" w:hAnsi="Arial Narrow"/>
                <w:lang w:bidi="ar-EG"/>
              </w:rPr>
              <w:t>3</w:t>
            </w:r>
          </w:p>
        </w:tc>
      </w:tr>
      <w:tr w:rsidR="00D84417" w:rsidRPr="00554698" w:rsidTr="00D84417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D84417" w:rsidRPr="00F41776" w:rsidRDefault="00D84417" w:rsidP="006126B0">
            <w:pPr>
              <w:pStyle w:val="ListParagraph"/>
              <w:numPr>
                <w:ilvl w:val="0"/>
                <w:numId w:val="171"/>
              </w:numPr>
              <w:bidi w:val="0"/>
              <w:ind w:left="312" w:hanging="284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Glycogenesis (2)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B67CBD"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9763AB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4417" w:rsidRDefault="00D84417" w:rsidP="00D84417">
            <w:pPr>
              <w:jc w:val="center"/>
            </w:pPr>
            <w:r w:rsidRPr="000811B5">
              <w:rPr>
                <w:rFonts w:ascii="Arial Narrow" w:hAnsi="Arial Narrow"/>
                <w:lang w:bidi="ar-EG"/>
              </w:rPr>
              <w:t>3</w:t>
            </w:r>
          </w:p>
        </w:tc>
      </w:tr>
      <w:tr w:rsidR="00D84417" w:rsidRPr="00554698" w:rsidTr="00D84417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D84417" w:rsidRPr="00554698" w:rsidRDefault="00D84417" w:rsidP="000F15BF">
            <w:pPr>
              <w:pStyle w:val="ListParagraph"/>
              <w:numPr>
                <w:ilvl w:val="0"/>
                <w:numId w:val="171"/>
              </w:numPr>
              <w:tabs>
                <w:tab w:val="num" w:pos="-398"/>
              </w:tabs>
              <w:bidi w:val="0"/>
              <w:ind w:left="312" w:hanging="284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Gluconeogenesis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B67CBD"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9763AB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4417" w:rsidRDefault="00D84417" w:rsidP="00D84417">
            <w:pPr>
              <w:jc w:val="center"/>
            </w:pPr>
            <w:r w:rsidRPr="000811B5">
              <w:rPr>
                <w:rFonts w:ascii="Arial Narrow" w:hAnsi="Arial Narrow"/>
                <w:lang w:bidi="ar-EG"/>
              </w:rPr>
              <w:t>3</w:t>
            </w:r>
          </w:p>
        </w:tc>
      </w:tr>
      <w:tr w:rsidR="00D84417" w:rsidRPr="00554698" w:rsidTr="00D84417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D84417" w:rsidRPr="00554698" w:rsidRDefault="00D84417" w:rsidP="000F15BF">
            <w:pPr>
              <w:pStyle w:val="ListParagraph"/>
              <w:numPr>
                <w:ilvl w:val="0"/>
                <w:numId w:val="171"/>
              </w:numPr>
              <w:bidi w:val="0"/>
              <w:ind w:left="312" w:hanging="312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Glycogenolysis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B67CBD"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9763AB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4417" w:rsidRDefault="00D84417" w:rsidP="00D84417">
            <w:pPr>
              <w:jc w:val="center"/>
            </w:pPr>
            <w:r w:rsidRPr="000811B5">
              <w:rPr>
                <w:rFonts w:ascii="Arial Narrow" w:hAnsi="Arial Narrow"/>
                <w:lang w:bidi="ar-EG"/>
              </w:rPr>
              <w:t>3</w:t>
            </w:r>
          </w:p>
        </w:tc>
      </w:tr>
      <w:tr w:rsidR="00D84417" w:rsidRPr="00554698" w:rsidTr="00D84417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D84417" w:rsidRDefault="00D84417" w:rsidP="00DF3885">
            <w:pPr>
              <w:pStyle w:val="ListParagraph"/>
              <w:numPr>
                <w:ilvl w:val="0"/>
                <w:numId w:val="171"/>
              </w:numPr>
              <w:bidi w:val="0"/>
              <w:ind w:left="312" w:hanging="312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ypes of amino acids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B67CBD"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9763AB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4417" w:rsidRDefault="00D84417" w:rsidP="00D84417">
            <w:pPr>
              <w:jc w:val="center"/>
            </w:pPr>
            <w:r w:rsidRPr="000811B5">
              <w:rPr>
                <w:rFonts w:ascii="Arial Narrow" w:hAnsi="Arial Narrow"/>
                <w:lang w:bidi="ar-EG"/>
              </w:rPr>
              <w:t>3</w:t>
            </w:r>
          </w:p>
        </w:tc>
      </w:tr>
      <w:tr w:rsidR="00D84417" w:rsidRPr="00554698" w:rsidTr="00D84417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D84417" w:rsidRPr="00554698" w:rsidRDefault="00D84417" w:rsidP="00DF3885">
            <w:pPr>
              <w:pStyle w:val="ListParagraph"/>
              <w:numPr>
                <w:ilvl w:val="0"/>
                <w:numId w:val="171"/>
              </w:numPr>
              <w:bidi w:val="0"/>
              <w:ind w:left="312" w:hanging="312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</w:t>
            </w:r>
            <w:r w:rsidRPr="00C41E89">
              <w:rPr>
                <w:rFonts w:ascii="Arial Narrow" w:hAnsi="Arial Narrow"/>
              </w:rPr>
              <w:t>hemical properties of</w:t>
            </w:r>
            <w:r>
              <w:rPr>
                <w:rFonts w:ascii="Arial Narrow" w:hAnsi="Arial Narrow"/>
              </w:rPr>
              <w:t xml:space="preserve"> amino acids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B67CBD"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9763AB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4417" w:rsidRDefault="00D84417" w:rsidP="00D84417">
            <w:pPr>
              <w:jc w:val="center"/>
            </w:pPr>
            <w:r w:rsidRPr="000811B5">
              <w:rPr>
                <w:rFonts w:ascii="Arial Narrow" w:hAnsi="Arial Narrow"/>
                <w:lang w:bidi="ar-EG"/>
              </w:rPr>
              <w:t>3</w:t>
            </w:r>
          </w:p>
        </w:tc>
      </w:tr>
      <w:tr w:rsidR="00D84417" w:rsidRPr="00554698" w:rsidTr="00D84417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D84417" w:rsidRPr="00554698" w:rsidRDefault="00D84417" w:rsidP="006126B0">
            <w:pPr>
              <w:pStyle w:val="ListParagraph"/>
              <w:numPr>
                <w:ilvl w:val="0"/>
                <w:numId w:val="171"/>
              </w:numPr>
              <w:bidi w:val="0"/>
              <w:ind w:left="312" w:hanging="312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</w:t>
            </w:r>
            <w:r w:rsidRPr="00C41E89">
              <w:rPr>
                <w:rFonts w:ascii="Arial Narrow" w:hAnsi="Arial Narrow"/>
              </w:rPr>
              <w:t>hemical properties of</w:t>
            </w:r>
            <w:r>
              <w:rPr>
                <w:rFonts w:ascii="Arial Narrow" w:hAnsi="Arial Narrow"/>
              </w:rPr>
              <w:t xml:space="preserve"> fatty acids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B67CBD"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9763AB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4417" w:rsidRDefault="00D84417" w:rsidP="00D84417">
            <w:pPr>
              <w:jc w:val="center"/>
            </w:pPr>
            <w:r w:rsidRPr="000811B5">
              <w:rPr>
                <w:rFonts w:ascii="Arial Narrow" w:hAnsi="Arial Narrow"/>
                <w:lang w:bidi="ar-EG"/>
              </w:rPr>
              <w:t>3</w:t>
            </w:r>
          </w:p>
        </w:tc>
      </w:tr>
      <w:tr w:rsidR="00D84417" w:rsidRPr="00554698" w:rsidTr="00D84417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D84417" w:rsidRPr="00554698" w:rsidRDefault="00D84417" w:rsidP="00A83D90">
            <w:pPr>
              <w:pStyle w:val="ListParagraph"/>
              <w:numPr>
                <w:ilvl w:val="0"/>
                <w:numId w:val="171"/>
              </w:numPr>
              <w:bidi w:val="0"/>
              <w:ind w:left="312" w:hanging="312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Oxidation</w:t>
            </w:r>
            <w:r>
              <w:t xml:space="preserve"> </w:t>
            </w:r>
            <w:r w:rsidRPr="00A83D90">
              <w:rPr>
                <w:rFonts w:ascii="Arial Narrow" w:hAnsi="Arial Narrow"/>
              </w:rPr>
              <w:t>definition</w:t>
            </w:r>
            <w:r>
              <w:rPr>
                <w:rFonts w:ascii="Arial Narrow" w:hAnsi="Arial Narrow"/>
              </w:rPr>
              <w:t>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B67CBD"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9763AB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4417" w:rsidRDefault="00D84417" w:rsidP="00D84417">
            <w:pPr>
              <w:jc w:val="center"/>
            </w:pPr>
            <w:r w:rsidRPr="000811B5">
              <w:rPr>
                <w:rFonts w:ascii="Arial Narrow" w:hAnsi="Arial Narrow"/>
                <w:lang w:bidi="ar-EG"/>
              </w:rPr>
              <w:t>3</w:t>
            </w:r>
          </w:p>
        </w:tc>
      </w:tr>
      <w:tr w:rsidR="00D84417" w:rsidRPr="00554698" w:rsidTr="00D84417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D84417" w:rsidRPr="00554698" w:rsidRDefault="00D84417" w:rsidP="00DF3885">
            <w:pPr>
              <w:pStyle w:val="ListParagraph"/>
              <w:numPr>
                <w:ilvl w:val="0"/>
                <w:numId w:val="171"/>
              </w:numPr>
              <w:bidi w:val="0"/>
              <w:ind w:left="312" w:hanging="312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ypes of oxidation reactions</w:t>
            </w:r>
            <w:r w:rsidRPr="00554698">
              <w:rPr>
                <w:rFonts w:ascii="Arial Narrow" w:hAnsi="Arial Narrow"/>
              </w:rPr>
              <w:t>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B67CBD"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9763AB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4417" w:rsidRDefault="00D84417" w:rsidP="00D84417">
            <w:pPr>
              <w:jc w:val="center"/>
            </w:pPr>
            <w:r w:rsidRPr="000811B5">
              <w:rPr>
                <w:rFonts w:ascii="Arial Narrow" w:hAnsi="Arial Narrow"/>
                <w:lang w:bidi="ar-EG"/>
              </w:rPr>
              <w:t>3</w:t>
            </w:r>
          </w:p>
        </w:tc>
      </w:tr>
      <w:tr w:rsidR="00D84417" w:rsidRPr="00554698" w:rsidTr="00D84417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D84417" w:rsidRDefault="00D84417" w:rsidP="00DF3885">
            <w:pPr>
              <w:pStyle w:val="ListParagraph"/>
              <w:numPr>
                <w:ilvl w:val="0"/>
                <w:numId w:val="171"/>
              </w:numPr>
              <w:bidi w:val="0"/>
              <w:ind w:left="312" w:hanging="312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echanism of oxidation reactions</w:t>
            </w:r>
            <w:r w:rsidRPr="00554698">
              <w:rPr>
                <w:rFonts w:ascii="Arial Narrow" w:hAnsi="Arial Narrow"/>
              </w:rPr>
              <w:t>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B67CBD"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9763AB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4417" w:rsidRDefault="00D84417" w:rsidP="00D84417">
            <w:pPr>
              <w:jc w:val="center"/>
            </w:pPr>
            <w:r w:rsidRPr="000811B5">
              <w:rPr>
                <w:rFonts w:ascii="Arial Narrow" w:hAnsi="Arial Narrow"/>
                <w:lang w:bidi="ar-EG"/>
              </w:rPr>
              <w:t>3</w:t>
            </w:r>
          </w:p>
        </w:tc>
      </w:tr>
      <w:tr w:rsidR="00D84417" w:rsidRPr="00554698" w:rsidTr="00D84417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D84417" w:rsidRDefault="00D84417" w:rsidP="00DF3885">
            <w:pPr>
              <w:pStyle w:val="ListParagraph"/>
              <w:numPr>
                <w:ilvl w:val="0"/>
                <w:numId w:val="171"/>
              </w:numPr>
              <w:bidi w:val="0"/>
              <w:ind w:left="312" w:hanging="312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Effect of oxidation reactions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B67CBD"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9763AB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4417" w:rsidRDefault="00D84417" w:rsidP="00D84417">
            <w:pPr>
              <w:jc w:val="center"/>
            </w:pPr>
            <w:r w:rsidRPr="000811B5">
              <w:rPr>
                <w:rFonts w:ascii="Arial Narrow" w:hAnsi="Arial Narrow"/>
                <w:lang w:bidi="ar-EG"/>
              </w:rPr>
              <w:t>3</w:t>
            </w:r>
          </w:p>
        </w:tc>
      </w:tr>
      <w:tr w:rsidR="00D84417" w:rsidRPr="00554698" w:rsidTr="00D84417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84417" w:rsidRDefault="00D84417" w:rsidP="00DF3885">
            <w:pPr>
              <w:pStyle w:val="ListParagraph"/>
              <w:numPr>
                <w:ilvl w:val="0"/>
                <w:numId w:val="171"/>
              </w:numPr>
              <w:bidi w:val="0"/>
              <w:ind w:left="312" w:hanging="312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eminar.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B67CBD">
              <w:rPr>
                <w:rFonts w:ascii="Arial Narrow" w:hAnsi="Arial Narrow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9763AB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84417" w:rsidRDefault="00D84417" w:rsidP="00D84417">
            <w:pPr>
              <w:jc w:val="center"/>
            </w:pPr>
            <w:r w:rsidRPr="000811B5">
              <w:rPr>
                <w:rFonts w:ascii="Arial Narrow" w:hAnsi="Arial Narrow"/>
                <w:lang w:bidi="ar-EG"/>
              </w:rPr>
              <w:t>3</w:t>
            </w:r>
          </w:p>
        </w:tc>
      </w:tr>
      <w:tr w:rsidR="00D84417" w:rsidRPr="00554698" w:rsidTr="00D84417">
        <w:trPr>
          <w:jc w:val="center"/>
        </w:trPr>
        <w:tc>
          <w:tcPr>
            <w:tcW w:w="58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84417" w:rsidRPr="00554698" w:rsidRDefault="00D84417" w:rsidP="00DF3885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Total hours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D84417" w:rsidRPr="00554698" w:rsidRDefault="00D84417" w:rsidP="006A5E10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28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417" w:rsidRDefault="00D84417" w:rsidP="00D84417">
            <w:pPr>
              <w:jc w:val="center"/>
            </w:pPr>
            <w:r w:rsidRPr="009763AB">
              <w:rPr>
                <w:rFonts w:ascii="Arial Narrow" w:hAnsi="Arial Narrow"/>
              </w:rPr>
              <w:t>0</w:t>
            </w:r>
          </w:p>
        </w:tc>
        <w:tc>
          <w:tcPr>
            <w:tcW w:w="111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D84417" w:rsidRPr="00554698" w:rsidRDefault="00D84417" w:rsidP="006A5E10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42</w:t>
            </w:r>
          </w:p>
        </w:tc>
      </w:tr>
    </w:tbl>
    <w:p w:rsidR="005759A7" w:rsidRDefault="005759A7" w:rsidP="005759A7">
      <w:pPr>
        <w:bidi w:val="0"/>
        <w:rPr>
          <w:rFonts w:ascii="Arial Narrow" w:hAnsi="Arial Narrow"/>
          <w:sz w:val="16"/>
          <w:szCs w:val="16"/>
        </w:rPr>
      </w:pPr>
    </w:p>
    <w:p w:rsidR="00B159F2" w:rsidRDefault="00B159F2" w:rsidP="00B159F2">
      <w:pPr>
        <w:bidi w:val="0"/>
        <w:rPr>
          <w:rFonts w:ascii="Arial Narrow" w:hAnsi="Arial Narrow"/>
          <w:sz w:val="16"/>
          <w:szCs w:val="16"/>
        </w:rPr>
      </w:pPr>
    </w:p>
    <w:p w:rsidR="007D45FD" w:rsidRDefault="007D45FD" w:rsidP="007D45FD">
      <w:pPr>
        <w:bidi w:val="0"/>
        <w:rPr>
          <w:rFonts w:ascii="Arial Narrow" w:hAnsi="Arial Narrow"/>
          <w:sz w:val="16"/>
          <w:szCs w:val="16"/>
        </w:rPr>
      </w:pPr>
    </w:p>
    <w:p w:rsidR="007D45FD" w:rsidRDefault="007D45FD" w:rsidP="007D45FD">
      <w:pPr>
        <w:bidi w:val="0"/>
        <w:rPr>
          <w:rFonts w:ascii="Arial Narrow" w:hAnsi="Arial Narrow"/>
          <w:sz w:val="16"/>
          <w:szCs w:val="16"/>
        </w:rPr>
      </w:pPr>
    </w:p>
    <w:p w:rsidR="007D45FD" w:rsidRDefault="007D45FD" w:rsidP="007D45FD">
      <w:pPr>
        <w:bidi w:val="0"/>
        <w:rPr>
          <w:rFonts w:ascii="Arial Narrow" w:hAnsi="Arial Narrow"/>
          <w:sz w:val="16"/>
          <w:szCs w:val="16"/>
        </w:rPr>
      </w:pPr>
    </w:p>
    <w:p w:rsidR="007D45FD" w:rsidRDefault="007D45FD" w:rsidP="007D45FD">
      <w:pPr>
        <w:bidi w:val="0"/>
        <w:rPr>
          <w:rFonts w:ascii="Arial Narrow" w:hAnsi="Arial Narrow"/>
          <w:sz w:val="16"/>
          <w:szCs w:val="16"/>
        </w:rPr>
      </w:pPr>
    </w:p>
    <w:p w:rsidR="007D45FD" w:rsidRDefault="007D45FD" w:rsidP="007D45FD">
      <w:pPr>
        <w:bidi w:val="0"/>
        <w:rPr>
          <w:rFonts w:ascii="Arial Narrow" w:hAnsi="Arial Narrow"/>
          <w:sz w:val="16"/>
          <w:szCs w:val="16"/>
        </w:rPr>
      </w:pPr>
    </w:p>
    <w:p w:rsidR="00B159F2" w:rsidRPr="00554698" w:rsidRDefault="00B159F2" w:rsidP="00B159F2">
      <w:pPr>
        <w:bidi w:val="0"/>
        <w:rPr>
          <w:rFonts w:ascii="Arial Narrow" w:hAnsi="Arial Narrow"/>
          <w:sz w:val="16"/>
          <w:szCs w:val="16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554698" w:rsidTr="00DF3885">
        <w:trPr>
          <w:cantSplit/>
          <w:jc w:val="center"/>
        </w:trPr>
        <w:tc>
          <w:tcPr>
            <w:tcW w:w="9072" w:type="dxa"/>
          </w:tcPr>
          <w:p w:rsidR="005759A7" w:rsidRPr="00554698" w:rsidRDefault="005759A7" w:rsidP="00DF3885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4 - Teaching and Learning methods:</w:t>
            </w: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  <w:sz w:val="16"/>
          <w:szCs w:val="16"/>
        </w:rPr>
      </w:pPr>
    </w:p>
    <w:tbl>
      <w:tblPr>
        <w:tblStyle w:val="TableGrid"/>
        <w:tblW w:w="924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/>
      </w:tblPr>
      <w:tblGrid>
        <w:gridCol w:w="898"/>
        <w:gridCol w:w="539"/>
        <w:gridCol w:w="4407"/>
        <w:gridCol w:w="567"/>
        <w:gridCol w:w="567"/>
        <w:gridCol w:w="567"/>
        <w:gridCol w:w="567"/>
        <w:gridCol w:w="567"/>
        <w:gridCol w:w="567"/>
      </w:tblGrid>
      <w:tr w:rsidR="00894C3E" w:rsidRPr="00322530" w:rsidTr="00B159F2">
        <w:trPr>
          <w:trHeight w:val="2451"/>
          <w:jc w:val="center"/>
        </w:trPr>
        <w:tc>
          <w:tcPr>
            <w:tcW w:w="584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94C3E" w:rsidRPr="00322530" w:rsidRDefault="00894C3E" w:rsidP="00DF3885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322530">
              <w:rPr>
                <w:rFonts w:ascii="Arial Narrow" w:hAnsi="Arial Narrow"/>
                <w:b/>
                <w:bCs/>
              </w:rPr>
              <w:t>Intended Learning Outcomes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894C3E" w:rsidRPr="00322530" w:rsidRDefault="00894C3E" w:rsidP="00DF3885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b/>
                <w:bCs/>
                <w:rtl/>
              </w:rPr>
            </w:pPr>
            <w:r w:rsidRPr="00322530">
              <w:rPr>
                <w:rStyle w:val="apple-style-span"/>
                <w:rFonts w:ascii="Arial Narrow" w:hAnsi="Arial Narrow" w:cstheme="minorBidi"/>
                <w:b/>
                <w:bCs/>
              </w:rPr>
              <w:t>Lecture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894C3E" w:rsidRPr="00322530" w:rsidRDefault="00894C3E" w:rsidP="00DF3885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b/>
                <w:bCs/>
                <w:rtl/>
                <w:lang w:bidi="ar-EG"/>
              </w:rPr>
            </w:pPr>
            <w:r w:rsidRPr="00322530">
              <w:rPr>
                <w:rStyle w:val="apple-style-span"/>
                <w:rFonts w:ascii="Arial Narrow" w:hAnsi="Arial Narrow" w:cstheme="minorBidi"/>
                <w:b/>
                <w:bCs/>
              </w:rPr>
              <w:t>Presentations &amp; Movies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894C3E" w:rsidRPr="00322530" w:rsidRDefault="00894C3E" w:rsidP="00DF3885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b/>
                <w:bCs/>
                <w:rtl/>
              </w:rPr>
            </w:pPr>
            <w:r w:rsidRPr="00322530">
              <w:rPr>
                <w:rStyle w:val="apple-style-span"/>
                <w:rFonts w:ascii="Arial Narrow" w:hAnsi="Arial Narrow" w:cstheme="minorBidi"/>
                <w:b/>
                <w:bCs/>
              </w:rPr>
              <w:t>Discussions &amp; Seminars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894C3E" w:rsidRPr="00322530" w:rsidRDefault="00322530" w:rsidP="00DF3885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b/>
                <w:bCs/>
                <w:rtl/>
              </w:rPr>
            </w:pPr>
            <w:r w:rsidRPr="00322530">
              <w:rPr>
                <w:rStyle w:val="apple-style-span"/>
                <w:rFonts w:ascii="Arial Narrow" w:hAnsi="Arial Narrow" w:cstheme="minorBidi"/>
                <w:b/>
                <w:bCs/>
              </w:rPr>
              <w:t>Practical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894C3E" w:rsidRPr="00322530" w:rsidRDefault="00894C3E" w:rsidP="00DF3885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b/>
                <w:bCs/>
                <w:rtl/>
              </w:rPr>
            </w:pPr>
            <w:r w:rsidRPr="00322530">
              <w:rPr>
                <w:rStyle w:val="apple-style-span"/>
                <w:rFonts w:ascii="Arial Narrow" w:hAnsi="Arial Narrow" w:cstheme="minorBidi"/>
                <w:b/>
                <w:bCs/>
              </w:rPr>
              <w:t>Problem solving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894C3E" w:rsidRPr="00322530" w:rsidRDefault="00894C3E" w:rsidP="00DF3885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b/>
                <w:bCs/>
                <w:rtl/>
              </w:rPr>
            </w:pPr>
            <w:r w:rsidRPr="00322530">
              <w:rPr>
                <w:rStyle w:val="apple-style-span"/>
                <w:rFonts w:ascii="Arial Narrow" w:hAnsi="Arial Narrow" w:cstheme="minorBidi"/>
                <w:b/>
                <w:bCs/>
              </w:rPr>
              <w:t>Brain storming</w:t>
            </w:r>
          </w:p>
        </w:tc>
      </w:tr>
      <w:tr w:rsidR="007D45FD" w:rsidRPr="00554698" w:rsidTr="0034732B">
        <w:trPr>
          <w:jc w:val="center"/>
        </w:trPr>
        <w:tc>
          <w:tcPr>
            <w:tcW w:w="898" w:type="dxa"/>
            <w:vMerge w:val="restart"/>
            <w:tcBorders>
              <w:top w:val="single" w:sz="12" w:space="0" w:color="auto"/>
              <w:left w:val="single" w:sz="12" w:space="0" w:color="auto"/>
            </w:tcBorders>
            <w:textDirection w:val="btLr"/>
            <w:vAlign w:val="center"/>
          </w:tcPr>
          <w:p w:rsidR="007D45FD" w:rsidRPr="00322530" w:rsidRDefault="007D45FD" w:rsidP="00EC2109">
            <w:pPr>
              <w:bidi w:val="0"/>
              <w:ind w:left="113" w:right="113"/>
              <w:jc w:val="center"/>
              <w:rPr>
                <w:rFonts w:ascii="Arial Narrow" w:hAnsi="Arial Narrow"/>
                <w:b/>
                <w:bCs/>
              </w:rPr>
            </w:pPr>
            <w:r w:rsidRPr="00322530">
              <w:rPr>
                <w:rFonts w:ascii="Arial Narrow" w:hAnsi="Arial Narrow" w:cstheme="minorBidi"/>
                <w:b/>
                <w:bCs/>
                <w:spacing w:val="-4"/>
              </w:rPr>
              <w:t>Knowledge &amp; Understanding</w:t>
            </w:r>
          </w:p>
        </w:tc>
        <w:tc>
          <w:tcPr>
            <w:tcW w:w="539" w:type="dxa"/>
            <w:tcBorders>
              <w:top w:val="single" w:sz="12" w:space="0" w:color="auto"/>
              <w:bottom w:val="single" w:sz="4" w:space="0" w:color="auto"/>
            </w:tcBorders>
          </w:tcPr>
          <w:p w:rsidR="007D45FD" w:rsidRPr="00554698" w:rsidRDefault="007D45FD" w:rsidP="00DF3885">
            <w:pPr>
              <w:bidi w:val="0"/>
              <w:jc w:val="left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a1</w:t>
            </w:r>
          </w:p>
        </w:tc>
        <w:tc>
          <w:tcPr>
            <w:tcW w:w="4407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D45FD" w:rsidRPr="00B159F2" w:rsidRDefault="007D45FD" w:rsidP="00EC4E7C">
            <w:pPr>
              <w:autoSpaceDE w:val="0"/>
              <w:autoSpaceDN w:val="0"/>
              <w:bidi w:val="0"/>
              <w:adjustRightInd w:val="0"/>
              <w:jc w:val="left"/>
            </w:pPr>
            <w:r>
              <w:rPr>
                <w:rFonts w:ascii="Arial Narrow" w:hAnsi="Arial Narrow" w:cs="Arial"/>
                <w:lang w:bidi="ar-EG"/>
              </w:rPr>
              <w:t>Recognise</w:t>
            </w:r>
            <w:r>
              <w:rPr>
                <w:rFonts w:ascii="Arial Narrow" w:hAnsi="Arial Narrow"/>
              </w:rPr>
              <w:t xml:space="preserve"> c</w:t>
            </w:r>
            <w:r w:rsidRPr="00C41E89">
              <w:rPr>
                <w:rFonts w:ascii="Arial Narrow" w:hAnsi="Arial Narrow"/>
              </w:rPr>
              <w:t>hemical properties o</w:t>
            </w:r>
            <w:r>
              <w:rPr>
                <w:noProof/>
                <w:lang w:bidi="ar-EG"/>
              </w:rPr>
              <w:t>f carbohydrates, amino acids and fatty acids</w:t>
            </w:r>
            <w:r>
              <w:rPr>
                <w:color w:val="000000"/>
                <w:sz w:val="26"/>
                <w:szCs w:val="26"/>
              </w:rPr>
              <w:t>.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7D45FD" w:rsidRPr="00554698" w:rsidRDefault="007D45FD" w:rsidP="007D1F6A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D45FD" w:rsidRPr="00554698" w:rsidRDefault="007D45FD" w:rsidP="007D1F6A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D45FD" w:rsidRPr="00554698" w:rsidRDefault="007D45FD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D45FD" w:rsidRPr="00554698" w:rsidRDefault="007D45FD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D45FD" w:rsidRPr="00554698" w:rsidRDefault="007D45FD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D45FD" w:rsidRPr="00554698" w:rsidRDefault="007D45FD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</w:tr>
      <w:tr w:rsidR="007D45FD" w:rsidRPr="00554698" w:rsidTr="0034732B">
        <w:trPr>
          <w:jc w:val="center"/>
        </w:trPr>
        <w:tc>
          <w:tcPr>
            <w:tcW w:w="898" w:type="dxa"/>
            <w:vMerge/>
            <w:tcBorders>
              <w:left w:val="single" w:sz="12" w:space="0" w:color="auto"/>
            </w:tcBorders>
          </w:tcPr>
          <w:p w:rsidR="007D45FD" w:rsidRPr="00322530" w:rsidRDefault="007D45FD" w:rsidP="00DF3885">
            <w:pPr>
              <w:bidi w:val="0"/>
              <w:jc w:val="left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4" w:space="0" w:color="auto"/>
            </w:tcBorders>
          </w:tcPr>
          <w:p w:rsidR="007D45FD" w:rsidRPr="00554698" w:rsidRDefault="007D45FD" w:rsidP="00DF3885">
            <w:pPr>
              <w:bidi w:val="0"/>
              <w:jc w:val="left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a2</w:t>
            </w:r>
          </w:p>
        </w:tc>
        <w:tc>
          <w:tcPr>
            <w:tcW w:w="4407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7D45FD" w:rsidRPr="00322530" w:rsidRDefault="007D45FD" w:rsidP="00B159F2">
            <w:pPr>
              <w:autoSpaceDE w:val="0"/>
              <w:autoSpaceDN w:val="0"/>
              <w:bidi w:val="0"/>
              <w:adjustRightInd w:val="0"/>
              <w:jc w:val="left"/>
              <w:rPr>
                <w:color w:val="000000"/>
                <w:sz w:val="26"/>
                <w:szCs w:val="26"/>
              </w:rPr>
            </w:pPr>
            <w:r w:rsidRPr="00EC4E7C">
              <w:rPr>
                <w:color w:val="000000"/>
              </w:rPr>
              <w:t>glycogenolysis</w:t>
            </w:r>
            <w:r>
              <w:rPr>
                <w:color w:val="000000"/>
              </w:rPr>
              <w:t>, glucogenesis and gluconeogenesis</w:t>
            </w:r>
            <w:r w:rsidRPr="00322530">
              <w:rPr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7D45FD" w:rsidRPr="00554698" w:rsidRDefault="007D45FD" w:rsidP="007D1F6A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45FD" w:rsidRPr="00554698" w:rsidRDefault="007D45FD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45FD" w:rsidRPr="00554698" w:rsidRDefault="007D45FD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45FD" w:rsidRPr="00554698" w:rsidRDefault="007D45FD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45FD" w:rsidRPr="00554698" w:rsidRDefault="007D45FD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45FD" w:rsidRPr="00554698" w:rsidRDefault="007D45FD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</w:tr>
      <w:tr w:rsidR="007D45FD" w:rsidRPr="00554698" w:rsidTr="0034732B">
        <w:trPr>
          <w:jc w:val="center"/>
        </w:trPr>
        <w:tc>
          <w:tcPr>
            <w:tcW w:w="898" w:type="dxa"/>
            <w:vMerge/>
            <w:tcBorders>
              <w:left w:val="single" w:sz="12" w:space="0" w:color="auto"/>
              <w:bottom w:val="single" w:sz="4" w:space="0" w:color="auto"/>
            </w:tcBorders>
          </w:tcPr>
          <w:p w:rsidR="007D45FD" w:rsidRPr="00322530" w:rsidRDefault="007D45FD" w:rsidP="00DF3885">
            <w:pPr>
              <w:bidi w:val="0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4" w:space="0" w:color="auto"/>
            </w:tcBorders>
          </w:tcPr>
          <w:p w:rsidR="007D45FD" w:rsidRPr="00554698" w:rsidRDefault="007D45FD" w:rsidP="00DF3885">
            <w:pPr>
              <w:bidi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3</w:t>
            </w:r>
          </w:p>
        </w:tc>
        <w:tc>
          <w:tcPr>
            <w:tcW w:w="4407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7D45FD" w:rsidRPr="00EC4E7C" w:rsidRDefault="007D45FD" w:rsidP="007D45FD">
            <w:pPr>
              <w:autoSpaceDE w:val="0"/>
              <w:autoSpaceDN w:val="0"/>
              <w:bidi w:val="0"/>
              <w:adjustRightInd w:val="0"/>
              <w:jc w:val="left"/>
              <w:rPr>
                <w:color w:val="000000"/>
              </w:rPr>
            </w:pPr>
            <w:r>
              <w:rPr>
                <w:rFonts w:ascii="Arial Narrow" w:hAnsi="Arial Narrow" w:cs="Arial"/>
                <w:lang w:bidi="ar-EG"/>
              </w:rPr>
              <w:t>Recognise</w:t>
            </w:r>
            <w:r>
              <w:rPr>
                <w:rFonts w:ascii="Arial Narrow" w:hAnsi="Arial Narrow"/>
              </w:rPr>
              <w:t xml:space="preserve"> oxidation reactions types, mode of action and effects</w:t>
            </w:r>
            <w:r>
              <w:rPr>
                <w:lang w:bidi="ar-EG"/>
              </w:rPr>
              <w:t>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7D45FD" w:rsidRPr="00554698" w:rsidRDefault="007D45FD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45FD" w:rsidRDefault="007D45FD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45FD" w:rsidRDefault="007D45FD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45FD" w:rsidRPr="00554698" w:rsidRDefault="007D45FD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45FD" w:rsidRDefault="007D45FD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D45FD" w:rsidRDefault="007D45FD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</w:tr>
      <w:tr w:rsidR="009203DE" w:rsidRPr="00554698" w:rsidTr="007D1F6A">
        <w:trPr>
          <w:jc w:val="center"/>
        </w:trPr>
        <w:tc>
          <w:tcPr>
            <w:tcW w:w="898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textDirection w:val="btLr"/>
          </w:tcPr>
          <w:p w:rsidR="009203DE" w:rsidRPr="00322530" w:rsidRDefault="009203DE" w:rsidP="00EC2109">
            <w:pPr>
              <w:bidi w:val="0"/>
              <w:ind w:left="113" w:right="113"/>
              <w:jc w:val="center"/>
              <w:rPr>
                <w:rFonts w:ascii="Arial Narrow" w:hAnsi="Arial Narrow"/>
                <w:b/>
                <w:bCs/>
              </w:rPr>
            </w:pPr>
            <w:r w:rsidRPr="00322530">
              <w:rPr>
                <w:rFonts w:ascii="Arial Narrow" w:hAnsi="Arial Narrow" w:cstheme="minorBidi"/>
                <w:b/>
                <w:bCs/>
                <w:spacing w:val="-4"/>
              </w:rPr>
              <w:t>Intellectual Skills</w:t>
            </w:r>
          </w:p>
        </w:tc>
        <w:tc>
          <w:tcPr>
            <w:tcW w:w="53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03DE" w:rsidRPr="00554698" w:rsidRDefault="009203DE" w:rsidP="00DF3885">
            <w:pPr>
              <w:bidi w:val="0"/>
              <w:jc w:val="left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b1</w:t>
            </w:r>
          </w:p>
        </w:tc>
        <w:tc>
          <w:tcPr>
            <w:tcW w:w="44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9203DE" w:rsidRPr="00322530" w:rsidRDefault="007D45FD" w:rsidP="00796876">
            <w:pPr>
              <w:autoSpaceDE w:val="0"/>
              <w:autoSpaceDN w:val="0"/>
              <w:bidi w:val="0"/>
              <w:adjustRightInd w:val="0"/>
              <w:jc w:val="left"/>
              <w:rPr>
                <w:sz w:val="22"/>
                <w:szCs w:val="22"/>
              </w:rPr>
            </w:pPr>
            <w:r>
              <w:rPr>
                <w:rFonts w:ascii="Arial Narrow" w:hAnsi="Arial Narrow" w:cs="Arial"/>
                <w:lang w:bidi="ar-EG"/>
              </w:rPr>
              <w:t>I</w:t>
            </w:r>
            <w:r w:rsidRPr="00931BE6">
              <w:rPr>
                <w:rFonts w:ascii="Arial Narrow" w:hAnsi="Arial Narrow" w:cs="Arial"/>
                <w:lang w:bidi="ar-EG"/>
              </w:rPr>
              <w:t>nterpret</w:t>
            </w:r>
            <w:r>
              <w:rPr>
                <w:color w:val="000000"/>
              </w:rPr>
              <w:t xml:space="preserve"> </w:t>
            </w:r>
            <w:r w:rsidRPr="00EC4E7C">
              <w:rPr>
                <w:color w:val="000000"/>
              </w:rPr>
              <w:t>glycogenolysis</w:t>
            </w:r>
            <w:r>
              <w:rPr>
                <w:color w:val="000000"/>
              </w:rPr>
              <w:t>, glucogenesis and gluconeogenesis</w:t>
            </w:r>
            <w:r w:rsidR="00796876">
              <w:rPr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3DE" w:rsidRPr="00554698" w:rsidRDefault="007D45FD" w:rsidP="007D1F6A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3DE" w:rsidRPr="009203DE" w:rsidRDefault="009203DE" w:rsidP="007D1F6A">
            <w:pPr>
              <w:bidi w:val="0"/>
              <w:jc w:val="center"/>
              <w:rPr>
                <w:rFonts w:ascii="Arial Narrow" w:hAnsi="Arial Narrow"/>
              </w:rPr>
            </w:pPr>
            <w:r w:rsidRPr="009203DE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3DE" w:rsidRPr="009203DE" w:rsidRDefault="00796876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3DE" w:rsidRPr="00554698" w:rsidRDefault="009203DE" w:rsidP="007D1F6A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x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3DE" w:rsidRPr="00554698" w:rsidRDefault="009203DE" w:rsidP="007D1F6A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x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3DE" w:rsidRPr="00554698" w:rsidRDefault="009203DE" w:rsidP="007D1F6A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x</w:t>
            </w:r>
          </w:p>
        </w:tc>
      </w:tr>
      <w:tr w:rsidR="009203DE" w:rsidRPr="00554698" w:rsidTr="007D1F6A">
        <w:trPr>
          <w:jc w:val="center"/>
        </w:trPr>
        <w:tc>
          <w:tcPr>
            <w:tcW w:w="89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9203DE" w:rsidRPr="00322530" w:rsidRDefault="009203DE" w:rsidP="00DF3885">
            <w:pPr>
              <w:bidi w:val="0"/>
              <w:jc w:val="left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03DE" w:rsidRPr="00554698" w:rsidRDefault="009203DE" w:rsidP="00DF3885">
            <w:pPr>
              <w:bidi w:val="0"/>
              <w:jc w:val="left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b2</w:t>
            </w:r>
          </w:p>
        </w:tc>
        <w:tc>
          <w:tcPr>
            <w:tcW w:w="4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9203DE" w:rsidRPr="00554698" w:rsidRDefault="007D45FD" w:rsidP="00DF3885">
            <w:pPr>
              <w:bidi w:val="0"/>
              <w:jc w:val="left"/>
              <w:rPr>
                <w:rFonts w:ascii="Arial Narrow" w:hAnsi="Arial Narrow"/>
                <w:b/>
                <w:bCs/>
              </w:rPr>
            </w:pPr>
            <w:r>
              <w:rPr>
                <w:color w:val="000000"/>
                <w:sz w:val="26"/>
                <w:szCs w:val="26"/>
              </w:rPr>
              <w:t xml:space="preserve"> </w:t>
            </w:r>
            <w:r>
              <w:rPr>
                <w:rFonts w:ascii="Arial Narrow" w:hAnsi="Arial Narrow" w:cs="Arial"/>
                <w:lang w:bidi="ar-EG"/>
              </w:rPr>
              <w:t>Link oxidation reaction mode of action and their effect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3DE" w:rsidRPr="00554698" w:rsidRDefault="009203DE" w:rsidP="007D1F6A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3DE" w:rsidRPr="009203DE" w:rsidRDefault="009203DE" w:rsidP="007D1F6A">
            <w:pPr>
              <w:bidi w:val="0"/>
              <w:jc w:val="center"/>
              <w:rPr>
                <w:rFonts w:ascii="Arial Narrow" w:hAnsi="Arial Narrow"/>
              </w:rPr>
            </w:pPr>
            <w:r w:rsidRPr="009203DE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3DE" w:rsidRPr="009203DE" w:rsidRDefault="00796876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3DE" w:rsidRPr="00554698" w:rsidRDefault="009203DE" w:rsidP="007D1F6A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3DE" w:rsidRPr="00554698" w:rsidRDefault="009203DE" w:rsidP="007D1F6A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3DE" w:rsidRPr="00554698" w:rsidRDefault="009203DE" w:rsidP="007D1F6A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x</w:t>
            </w:r>
          </w:p>
        </w:tc>
      </w:tr>
      <w:tr w:rsidR="00894C3E" w:rsidRPr="00554698" w:rsidTr="007D1F6A">
        <w:trPr>
          <w:jc w:val="center"/>
        </w:trPr>
        <w:tc>
          <w:tcPr>
            <w:tcW w:w="89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894C3E" w:rsidRPr="00322530" w:rsidRDefault="00322530" w:rsidP="00EC2109">
            <w:pPr>
              <w:bidi w:val="0"/>
              <w:ind w:left="113" w:right="113"/>
              <w:jc w:val="center"/>
              <w:rPr>
                <w:rFonts w:ascii="Arial Narrow" w:hAnsi="Arial Narrow"/>
                <w:b/>
                <w:bCs/>
              </w:rPr>
            </w:pPr>
            <w:r w:rsidRPr="00322530">
              <w:rPr>
                <w:rFonts w:ascii="Arial Narrow" w:hAnsi="Arial Narrow"/>
                <w:b/>
                <w:bCs/>
              </w:rPr>
              <w:t>Practical and professional skills</w:t>
            </w:r>
          </w:p>
        </w:tc>
        <w:tc>
          <w:tcPr>
            <w:tcW w:w="53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4C3E" w:rsidRPr="00554698" w:rsidRDefault="00894C3E" w:rsidP="00DF3885">
            <w:pPr>
              <w:bidi w:val="0"/>
              <w:jc w:val="left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c1</w:t>
            </w:r>
          </w:p>
        </w:tc>
        <w:tc>
          <w:tcPr>
            <w:tcW w:w="44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894C3E" w:rsidRPr="007D45FD" w:rsidRDefault="007D45FD" w:rsidP="007D45FD">
            <w:pPr>
              <w:autoSpaceDE w:val="0"/>
              <w:autoSpaceDN w:val="0"/>
              <w:bidi w:val="0"/>
              <w:adjustRightInd w:val="0"/>
              <w:jc w:val="left"/>
              <w:rPr>
                <w:rFonts w:ascii="Arial Narrow" w:hAnsi="Arial Narrow" w:cs="Arial"/>
                <w:lang w:bidi="ar-EG"/>
              </w:rPr>
            </w:pPr>
            <w:r>
              <w:rPr>
                <w:rFonts w:ascii="Arial Narrow" w:hAnsi="Arial Narrow" w:cs="Arial"/>
                <w:lang w:bidi="ar-EG"/>
              </w:rPr>
              <w:t>D</w:t>
            </w:r>
            <w:r w:rsidRPr="0094231B">
              <w:rPr>
                <w:rFonts w:ascii="Arial Narrow" w:hAnsi="Arial Narrow" w:cs="Arial"/>
                <w:lang w:bidi="ar-EG"/>
              </w:rPr>
              <w:t>ifferentiate</w:t>
            </w:r>
            <w:r>
              <w:rPr>
                <w:rFonts w:ascii="Arial Narrow" w:hAnsi="Arial Narrow" w:cs="Arial"/>
                <w:lang w:bidi="ar-EG"/>
              </w:rPr>
              <w:t xml:space="preserve"> the</w:t>
            </w:r>
            <w:r w:rsidRPr="001958E9">
              <w:rPr>
                <w:rFonts w:ascii="Arial Narrow" w:hAnsi="Arial Narrow" w:cs="Arial"/>
                <w:lang w:bidi="ar-EG"/>
              </w:rPr>
              <w:t xml:space="preserve"> physical and chemical properties</w:t>
            </w:r>
            <w:r>
              <w:rPr>
                <w:rFonts w:ascii="Arial Narrow" w:hAnsi="Arial Narrow" w:cs="Arial"/>
                <w:lang w:bidi="ar-EG"/>
              </w:rPr>
              <w:t xml:space="preserve"> of </w:t>
            </w:r>
            <w:r>
              <w:rPr>
                <w:noProof/>
                <w:lang w:bidi="ar-EG"/>
              </w:rPr>
              <w:t>carbohydrates, amino acids and fatty acids</w:t>
            </w:r>
            <w:r>
              <w:rPr>
                <w:color w:val="000000"/>
              </w:rPr>
              <w:t>.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4C3E" w:rsidRPr="00554698" w:rsidRDefault="009203DE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4C3E" w:rsidRPr="00554698" w:rsidRDefault="009203DE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4C3E" w:rsidRPr="00554698" w:rsidRDefault="009203DE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4C3E" w:rsidRPr="00554698" w:rsidRDefault="00894C3E" w:rsidP="007D1F6A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4C3E" w:rsidRPr="00554698" w:rsidRDefault="009203DE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4C3E" w:rsidRPr="00554698" w:rsidRDefault="009203DE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</w:tr>
      <w:tr w:rsidR="00894C3E" w:rsidRPr="00554698" w:rsidTr="007D1F6A">
        <w:trPr>
          <w:jc w:val="center"/>
        </w:trPr>
        <w:tc>
          <w:tcPr>
            <w:tcW w:w="898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894C3E" w:rsidRPr="00322530" w:rsidRDefault="00894C3E" w:rsidP="00DF3885">
            <w:pPr>
              <w:bidi w:val="0"/>
              <w:jc w:val="left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4C3E" w:rsidRPr="00554698" w:rsidRDefault="00894C3E" w:rsidP="00DF3885">
            <w:pPr>
              <w:bidi w:val="0"/>
              <w:jc w:val="left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c2</w:t>
            </w:r>
          </w:p>
        </w:tc>
        <w:tc>
          <w:tcPr>
            <w:tcW w:w="4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894C3E" w:rsidRPr="00554698" w:rsidRDefault="007D45FD" w:rsidP="00DF3885">
            <w:pPr>
              <w:bidi w:val="0"/>
              <w:jc w:val="left"/>
              <w:rPr>
                <w:rFonts w:ascii="Arial Narrow" w:hAnsi="Arial Narrow"/>
              </w:rPr>
            </w:pPr>
            <w:r w:rsidRPr="0063119E">
              <w:rPr>
                <w:rFonts w:ascii="Arial Narrow" w:hAnsi="Arial Narrow" w:cs="Arial"/>
                <w:lang w:bidi="ar-EG"/>
              </w:rPr>
              <w:t>Use the laboratory equipment and instruments by responsible, safe and ethical manner to investigate living systems</w:t>
            </w:r>
            <w:r>
              <w:rPr>
                <w:rFonts w:ascii="Arial Narrow" w:hAnsi="Arial Narrow" w:cs="Arial"/>
                <w:lang w:bidi="ar-EG"/>
              </w:rPr>
              <w:t>.</w:t>
            </w:r>
            <w:r>
              <w:rPr>
                <w:color w:val="000000"/>
                <w:sz w:val="26"/>
                <w:szCs w:val="26"/>
              </w:rPr>
              <w:t xml:space="preserve">   </w:t>
            </w:r>
            <w:r w:rsidR="009203DE">
              <w:rPr>
                <w:color w:val="000000"/>
                <w:sz w:val="26"/>
                <w:szCs w:val="26"/>
              </w:rPr>
              <w:t>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4C3E" w:rsidRPr="00554698" w:rsidRDefault="00E72EBA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4C3E" w:rsidRPr="00554698" w:rsidRDefault="00E72EBA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4C3E" w:rsidRPr="00554698" w:rsidRDefault="00E72EBA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4C3E" w:rsidRPr="00554698" w:rsidRDefault="00894C3E" w:rsidP="007D1F6A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4C3E" w:rsidRPr="00554698" w:rsidRDefault="00E72EBA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4C3E" w:rsidRPr="00554698" w:rsidRDefault="00E72EBA" w:rsidP="007D1F6A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</w:tr>
      <w:tr w:rsidR="00B159F2" w:rsidRPr="00554698" w:rsidTr="00946E07">
        <w:trPr>
          <w:jc w:val="center"/>
        </w:trPr>
        <w:tc>
          <w:tcPr>
            <w:tcW w:w="898" w:type="dxa"/>
            <w:vMerge w:val="restart"/>
            <w:tcBorders>
              <w:top w:val="single" w:sz="12" w:space="0" w:color="auto"/>
              <w:left w:val="single" w:sz="12" w:space="0" w:color="auto"/>
            </w:tcBorders>
            <w:textDirection w:val="btLr"/>
          </w:tcPr>
          <w:p w:rsidR="00B159F2" w:rsidRPr="00322530" w:rsidRDefault="00B159F2" w:rsidP="009F71EB">
            <w:pPr>
              <w:bidi w:val="0"/>
              <w:ind w:left="113" w:right="113"/>
              <w:jc w:val="center"/>
              <w:rPr>
                <w:rFonts w:ascii="Arial Narrow" w:hAnsi="Arial Narrow"/>
                <w:b/>
                <w:bCs/>
                <w:lang w:bidi="ar-EG"/>
              </w:rPr>
            </w:pPr>
            <w:r w:rsidRPr="00322530">
              <w:rPr>
                <w:rFonts w:ascii="Arial Narrow" w:hAnsi="Arial Narrow" w:cstheme="minorBidi"/>
                <w:b/>
                <w:bCs/>
                <w:spacing w:val="-4"/>
              </w:rPr>
              <w:t>Gene</w:t>
            </w:r>
            <w:r>
              <w:rPr>
                <w:rFonts w:ascii="Arial Narrow" w:hAnsi="Arial Narrow" w:cstheme="minorBidi"/>
                <w:b/>
                <w:bCs/>
                <w:spacing w:val="-4"/>
              </w:rPr>
              <w:t>r</w:t>
            </w:r>
            <w:r w:rsidRPr="00322530">
              <w:rPr>
                <w:rFonts w:ascii="Arial Narrow" w:hAnsi="Arial Narrow" w:cstheme="minorBidi"/>
                <w:b/>
                <w:bCs/>
                <w:spacing w:val="-4"/>
              </w:rPr>
              <w:t>al Skills</w:t>
            </w:r>
          </w:p>
        </w:tc>
        <w:tc>
          <w:tcPr>
            <w:tcW w:w="539" w:type="dxa"/>
            <w:tcBorders>
              <w:top w:val="single" w:sz="12" w:space="0" w:color="auto"/>
              <w:bottom w:val="single" w:sz="4" w:space="0" w:color="auto"/>
            </w:tcBorders>
          </w:tcPr>
          <w:p w:rsidR="00B159F2" w:rsidRPr="00554698" w:rsidRDefault="00B159F2" w:rsidP="00DF3885">
            <w:pPr>
              <w:bidi w:val="0"/>
              <w:jc w:val="left"/>
              <w:rPr>
                <w:rFonts w:ascii="Arial Narrow" w:hAnsi="Arial Narrow"/>
                <w:lang w:bidi="ar-EG"/>
              </w:rPr>
            </w:pPr>
            <w:r w:rsidRPr="00554698">
              <w:rPr>
                <w:rFonts w:ascii="Arial Narrow" w:hAnsi="Arial Narrow"/>
                <w:lang w:bidi="ar-EG"/>
              </w:rPr>
              <w:t>d1</w:t>
            </w:r>
          </w:p>
        </w:tc>
        <w:tc>
          <w:tcPr>
            <w:tcW w:w="4407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B159F2" w:rsidRPr="00E72EBA" w:rsidRDefault="00B159F2" w:rsidP="00B159F2">
            <w:pPr>
              <w:autoSpaceDE w:val="0"/>
              <w:autoSpaceDN w:val="0"/>
              <w:bidi w:val="0"/>
              <w:adjustRightInd w:val="0"/>
              <w:jc w:val="left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Use information and communication technology effectively.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B159F2" w:rsidRPr="00554698" w:rsidRDefault="00B159F2" w:rsidP="007D1F6A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159F2" w:rsidRPr="00554698" w:rsidRDefault="00B159F2" w:rsidP="007D1F6A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159F2" w:rsidRPr="00554698" w:rsidRDefault="00B159F2" w:rsidP="007D1F6A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159F2" w:rsidRPr="00554698" w:rsidRDefault="00B159F2" w:rsidP="007D1F6A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x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159F2" w:rsidRPr="00554698" w:rsidRDefault="00B159F2" w:rsidP="007D1F6A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x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159F2" w:rsidRPr="00554698" w:rsidRDefault="00B159F2" w:rsidP="007D1F6A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</w:tr>
      <w:tr w:rsidR="00B159F2" w:rsidRPr="00554698" w:rsidTr="00946E07">
        <w:trPr>
          <w:jc w:val="center"/>
        </w:trPr>
        <w:tc>
          <w:tcPr>
            <w:tcW w:w="898" w:type="dxa"/>
            <w:vMerge/>
            <w:tcBorders>
              <w:left w:val="single" w:sz="12" w:space="0" w:color="auto"/>
            </w:tcBorders>
          </w:tcPr>
          <w:p w:rsidR="00B159F2" w:rsidRPr="00554698" w:rsidRDefault="00B159F2" w:rsidP="00DF3885">
            <w:pPr>
              <w:bidi w:val="0"/>
              <w:jc w:val="left"/>
              <w:rPr>
                <w:rFonts w:ascii="Arial Narrow" w:hAnsi="Arial Narrow"/>
                <w:lang w:bidi="ar-EG"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4" w:space="0" w:color="auto"/>
            </w:tcBorders>
          </w:tcPr>
          <w:p w:rsidR="00B159F2" w:rsidRPr="00554698" w:rsidRDefault="00B159F2" w:rsidP="00B159F2">
            <w:pPr>
              <w:bidi w:val="0"/>
              <w:jc w:val="left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d2</w:t>
            </w:r>
          </w:p>
        </w:tc>
        <w:tc>
          <w:tcPr>
            <w:tcW w:w="4407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B159F2" w:rsidRPr="00E72EBA" w:rsidRDefault="00B159F2" w:rsidP="00E72EBA">
            <w:pPr>
              <w:autoSpaceDE w:val="0"/>
              <w:autoSpaceDN w:val="0"/>
              <w:bidi w:val="0"/>
              <w:adjustRightInd w:val="0"/>
              <w:jc w:val="left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Think independently, and solve problems on scientific basis in practical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B159F2" w:rsidRPr="00554698" w:rsidRDefault="00B159F2" w:rsidP="007D1F6A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59F2" w:rsidRPr="00554698" w:rsidRDefault="00B159F2" w:rsidP="007D1F6A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59F2" w:rsidRPr="00554698" w:rsidRDefault="00B159F2" w:rsidP="007D1F6A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59F2" w:rsidRPr="00554698" w:rsidRDefault="00B159F2" w:rsidP="007D1F6A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 w:rsidRPr="00554698">
              <w:rPr>
                <w:rFonts w:ascii="Arial Narrow" w:hAnsi="Arial Narrow"/>
                <w:lang w:bidi="ar-EG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59F2" w:rsidRPr="00554698" w:rsidRDefault="00B159F2" w:rsidP="007D1F6A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 w:rsidRPr="00554698">
              <w:rPr>
                <w:rFonts w:ascii="Arial Narrow" w:hAnsi="Arial Narrow"/>
                <w:lang w:bidi="ar-EG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59F2" w:rsidRPr="00554698" w:rsidRDefault="00B159F2" w:rsidP="007D1F6A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x</w:t>
            </w:r>
          </w:p>
        </w:tc>
      </w:tr>
      <w:tr w:rsidR="00B159F2" w:rsidRPr="00554698" w:rsidTr="00946E07">
        <w:trPr>
          <w:jc w:val="center"/>
        </w:trPr>
        <w:tc>
          <w:tcPr>
            <w:tcW w:w="898" w:type="dxa"/>
            <w:vMerge/>
            <w:tcBorders>
              <w:left w:val="single" w:sz="12" w:space="0" w:color="auto"/>
            </w:tcBorders>
          </w:tcPr>
          <w:p w:rsidR="00B159F2" w:rsidRPr="00554698" w:rsidRDefault="00B159F2" w:rsidP="00DF3885">
            <w:pPr>
              <w:bidi w:val="0"/>
              <w:jc w:val="left"/>
              <w:rPr>
                <w:rFonts w:ascii="Arial Narrow" w:hAnsi="Arial Narrow"/>
                <w:lang w:bidi="ar-EG"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4" w:space="0" w:color="auto"/>
            </w:tcBorders>
          </w:tcPr>
          <w:p w:rsidR="00B159F2" w:rsidRPr="00554698" w:rsidRDefault="00B159F2" w:rsidP="00B159F2">
            <w:pPr>
              <w:bidi w:val="0"/>
              <w:jc w:val="left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d3</w:t>
            </w:r>
          </w:p>
        </w:tc>
        <w:tc>
          <w:tcPr>
            <w:tcW w:w="4407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B159F2" w:rsidRPr="00B159F2" w:rsidRDefault="00B159F2" w:rsidP="00796876">
            <w:pPr>
              <w:autoSpaceDE w:val="0"/>
              <w:autoSpaceDN w:val="0"/>
              <w:bidi w:val="0"/>
              <w:adjustRightInd w:val="0"/>
              <w:jc w:val="left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Work in a team effectively, manage time, collaborate and communicate with     others positively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B159F2" w:rsidRPr="00554698" w:rsidRDefault="00B159F2" w:rsidP="007D1F6A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59F2" w:rsidRPr="00554698" w:rsidRDefault="00B159F2" w:rsidP="007D1F6A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59F2" w:rsidRPr="00554698" w:rsidRDefault="00B159F2" w:rsidP="007D1F6A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59F2" w:rsidRPr="00554698" w:rsidRDefault="00B159F2" w:rsidP="007D1F6A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59F2" w:rsidRPr="00554698" w:rsidRDefault="00B159F2" w:rsidP="007D1F6A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59F2" w:rsidRPr="00554698" w:rsidRDefault="00B159F2" w:rsidP="007D1F6A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x</w:t>
            </w:r>
          </w:p>
        </w:tc>
      </w:tr>
    </w:tbl>
    <w:p w:rsidR="005759A7" w:rsidRDefault="005759A7" w:rsidP="005759A7">
      <w:pPr>
        <w:bidi w:val="0"/>
        <w:rPr>
          <w:rFonts w:ascii="Arial Narrow" w:hAnsi="Arial Narrow"/>
          <w:sz w:val="16"/>
          <w:szCs w:val="16"/>
        </w:rPr>
      </w:pPr>
    </w:p>
    <w:p w:rsidR="001309BB" w:rsidRDefault="001309BB" w:rsidP="001309BB">
      <w:pPr>
        <w:bidi w:val="0"/>
        <w:rPr>
          <w:rFonts w:ascii="Arial Narrow" w:hAnsi="Arial Narrow"/>
          <w:sz w:val="16"/>
          <w:szCs w:val="16"/>
        </w:rPr>
      </w:pPr>
    </w:p>
    <w:p w:rsidR="001309BB" w:rsidRDefault="001309BB" w:rsidP="001309BB">
      <w:pPr>
        <w:bidi w:val="0"/>
        <w:rPr>
          <w:rFonts w:ascii="Arial Narrow" w:hAnsi="Arial Narrow"/>
          <w:sz w:val="16"/>
          <w:szCs w:val="16"/>
        </w:rPr>
      </w:pPr>
    </w:p>
    <w:p w:rsidR="001309BB" w:rsidRDefault="001309BB" w:rsidP="001309BB">
      <w:pPr>
        <w:bidi w:val="0"/>
        <w:rPr>
          <w:rFonts w:ascii="Arial Narrow" w:hAnsi="Arial Narrow"/>
          <w:sz w:val="16"/>
          <w:szCs w:val="16"/>
        </w:rPr>
      </w:pPr>
    </w:p>
    <w:p w:rsidR="001309BB" w:rsidRDefault="001309BB" w:rsidP="001309BB">
      <w:pPr>
        <w:bidi w:val="0"/>
        <w:rPr>
          <w:rFonts w:ascii="Arial Narrow" w:hAnsi="Arial Narrow"/>
          <w:sz w:val="16"/>
          <w:szCs w:val="16"/>
        </w:rPr>
      </w:pPr>
    </w:p>
    <w:p w:rsidR="001309BB" w:rsidRPr="00554698" w:rsidRDefault="001309BB" w:rsidP="001309BB">
      <w:pPr>
        <w:bidi w:val="0"/>
        <w:rPr>
          <w:rFonts w:ascii="Arial Narrow" w:hAnsi="Arial Narrow"/>
          <w:sz w:val="16"/>
          <w:szCs w:val="16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554698" w:rsidTr="00DF3885">
        <w:trPr>
          <w:cantSplit/>
          <w:jc w:val="center"/>
        </w:trPr>
        <w:tc>
          <w:tcPr>
            <w:tcW w:w="9072" w:type="dxa"/>
          </w:tcPr>
          <w:p w:rsidR="005759A7" w:rsidRPr="00554698" w:rsidRDefault="005759A7" w:rsidP="00DF3885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5- Students’ Assessment Methods and Grading:</w:t>
            </w: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  <w:sz w:val="20"/>
          <w:szCs w:val="20"/>
        </w:rPr>
      </w:pP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127"/>
        <w:gridCol w:w="3119"/>
        <w:gridCol w:w="2410"/>
        <w:gridCol w:w="1416"/>
      </w:tblGrid>
      <w:tr w:rsidR="005759A7" w:rsidRPr="00554698" w:rsidTr="001309BB">
        <w:trPr>
          <w:cantSplit/>
          <w:trHeight w:val="351"/>
          <w:jc w:val="center"/>
        </w:trPr>
        <w:tc>
          <w:tcPr>
            <w:tcW w:w="2127" w:type="dxa"/>
          </w:tcPr>
          <w:p w:rsidR="005759A7" w:rsidRPr="001309BB" w:rsidRDefault="005759A7" w:rsidP="001309BB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Tools</w:t>
            </w:r>
          </w:p>
        </w:tc>
        <w:tc>
          <w:tcPr>
            <w:tcW w:w="3119" w:type="dxa"/>
          </w:tcPr>
          <w:p w:rsidR="005759A7" w:rsidRPr="001309BB" w:rsidRDefault="005759A7" w:rsidP="001309BB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1309BB">
              <w:rPr>
                <w:rFonts w:ascii="Arial Narrow" w:hAnsi="Arial Narrow"/>
                <w:b/>
                <w:bCs/>
              </w:rPr>
              <w:t>To Measure</w:t>
            </w:r>
          </w:p>
        </w:tc>
        <w:tc>
          <w:tcPr>
            <w:tcW w:w="2410" w:type="dxa"/>
          </w:tcPr>
          <w:p w:rsidR="005759A7" w:rsidRPr="00554698" w:rsidRDefault="005759A7" w:rsidP="00DF3885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Time schedule</w:t>
            </w:r>
          </w:p>
        </w:tc>
        <w:tc>
          <w:tcPr>
            <w:tcW w:w="1416" w:type="dxa"/>
          </w:tcPr>
          <w:p w:rsidR="005759A7" w:rsidRPr="00554698" w:rsidRDefault="005759A7" w:rsidP="00DF3885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Grading</w:t>
            </w:r>
          </w:p>
        </w:tc>
      </w:tr>
      <w:tr w:rsidR="006A5E10" w:rsidRPr="00554698" w:rsidTr="001309BB">
        <w:trPr>
          <w:cantSplit/>
          <w:trHeight w:val="341"/>
          <w:jc w:val="center"/>
        </w:trPr>
        <w:tc>
          <w:tcPr>
            <w:tcW w:w="2127" w:type="dxa"/>
          </w:tcPr>
          <w:p w:rsidR="006A5E10" w:rsidRPr="00D74F72" w:rsidRDefault="006A5E10" w:rsidP="00FA62B1">
            <w:pPr>
              <w:tabs>
                <w:tab w:val="left" w:pos="360"/>
                <w:tab w:val="left" w:pos="2760"/>
              </w:tabs>
              <w:spacing w:after="120"/>
              <w:ind w:left="357" w:hanging="357"/>
              <w:rPr>
                <w:noProof/>
                <w:lang w:bidi="ar-EG"/>
              </w:rPr>
            </w:pPr>
            <w:r>
              <w:rPr>
                <w:noProof/>
                <w:lang w:bidi="ar-EG"/>
              </w:rPr>
              <w:t xml:space="preserve">Semester Work       </w:t>
            </w:r>
            <w:r>
              <w:rPr>
                <w:noProof/>
                <w:lang w:bidi="ar-EG"/>
              </w:rPr>
              <w:tab/>
            </w:r>
          </w:p>
        </w:tc>
        <w:tc>
          <w:tcPr>
            <w:tcW w:w="3119" w:type="dxa"/>
          </w:tcPr>
          <w:p w:rsidR="006A5E10" w:rsidRPr="00554698" w:rsidRDefault="006A5E10" w:rsidP="007D45FD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a1</w:t>
            </w:r>
            <w:r>
              <w:rPr>
                <w:rFonts w:ascii="Arial Narrow" w:hAnsi="Arial Narrow"/>
              </w:rPr>
              <w:t>, a2,</w:t>
            </w:r>
            <w:r w:rsidRPr="00554698"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/>
              </w:rPr>
              <w:t xml:space="preserve">a3, b1, </w:t>
            </w:r>
            <w:r w:rsidRPr="00554698">
              <w:rPr>
                <w:rFonts w:ascii="Arial Narrow" w:hAnsi="Arial Narrow"/>
              </w:rPr>
              <w:t>b</w:t>
            </w:r>
            <w:r>
              <w:rPr>
                <w:rFonts w:ascii="Arial Narrow" w:hAnsi="Arial Narrow"/>
              </w:rPr>
              <w:t xml:space="preserve">2 and d1 to d3 </w:t>
            </w:r>
          </w:p>
        </w:tc>
        <w:tc>
          <w:tcPr>
            <w:tcW w:w="2410" w:type="dxa"/>
          </w:tcPr>
          <w:p w:rsidR="006A5E10" w:rsidRPr="00554698" w:rsidRDefault="006A5E10" w:rsidP="00EC445B">
            <w:pPr>
              <w:bidi w:val="0"/>
              <w:jc w:val="center"/>
              <w:rPr>
                <w:rFonts w:ascii="Arial Narrow" w:hAnsi="Arial Narrow"/>
              </w:rPr>
            </w:pPr>
            <w:r w:rsidRPr="001309BB">
              <w:rPr>
                <w:rFonts w:ascii="Arial Narrow" w:hAnsi="Arial Narrow"/>
              </w:rPr>
              <w:t>Fi</w:t>
            </w:r>
            <w:r w:rsidR="00EC445B">
              <w:rPr>
                <w:rFonts w:ascii="Arial Narrow" w:hAnsi="Arial Narrow"/>
              </w:rPr>
              <w:t>ve</w:t>
            </w:r>
            <w:r w:rsidRPr="001309BB">
              <w:rPr>
                <w:rFonts w:ascii="Arial Narrow" w:hAnsi="Arial Narrow"/>
              </w:rPr>
              <w:t xml:space="preserve"> week</w:t>
            </w:r>
          </w:p>
        </w:tc>
        <w:tc>
          <w:tcPr>
            <w:tcW w:w="1416" w:type="dxa"/>
          </w:tcPr>
          <w:p w:rsidR="006A5E10" w:rsidRDefault="006A5E10" w:rsidP="00FA62B1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2 %</w:t>
            </w:r>
          </w:p>
        </w:tc>
      </w:tr>
      <w:tr w:rsidR="006A5E10" w:rsidRPr="00554698" w:rsidTr="00DF3885">
        <w:trPr>
          <w:cantSplit/>
          <w:jc w:val="center"/>
        </w:trPr>
        <w:tc>
          <w:tcPr>
            <w:tcW w:w="2127" w:type="dxa"/>
          </w:tcPr>
          <w:p w:rsidR="006A5E10" w:rsidRPr="00554698" w:rsidRDefault="006A5E10" w:rsidP="00DF3885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 xml:space="preserve"> Mid-Term Exam</w:t>
            </w:r>
          </w:p>
        </w:tc>
        <w:tc>
          <w:tcPr>
            <w:tcW w:w="3119" w:type="dxa"/>
          </w:tcPr>
          <w:p w:rsidR="006A5E10" w:rsidRPr="00554698" w:rsidRDefault="006A5E10" w:rsidP="002D0FDD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a1</w:t>
            </w:r>
            <w:r>
              <w:rPr>
                <w:rFonts w:ascii="Arial Narrow" w:hAnsi="Arial Narrow"/>
              </w:rPr>
              <w:t>, a2,</w:t>
            </w:r>
            <w:r w:rsidRPr="00554698"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/>
              </w:rPr>
              <w:t xml:space="preserve">a3, b1 and b2 </w:t>
            </w:r>
          </w:p>
        </w:tc>
        <w:tc>
          <w:tcPr>
            <w:tcW w:w="2410" w:type="dxa"/>
          </w:tcPr>
          <w:p w:rsidR="006A5E10" w:rsidRPr="00554698" w:rsidRDefault="006A5E10" w:rsidP="003C1BE8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sixth week</w:t>
            </w:r>
          </w:p>
        </w:tc>
        <w:tc>
          <w:tcPr>
            <w:tcW w:w="1416" w:type="dxa"/>
          </w:tcPr>
          <w:p w:rsidR="006A5E10" w:rsidRPr="00554698" w:rsidRDefault="006A5E10" w:rsidP="00D74F72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0 %</w:t>
            </w:r>
          </w:p>
        </w:tc>
      </w:tr>
      <w:tr w:rsidR="006A5E10" w:rsidRPr="00554698" w:rsidTr="00DF3885">
        <w:trPr>
          <w:cantSplit/>
          <w:jc w:val="center"/>
        </w:trPr>
        <w:tc>
          <w:tcPr>
            <w:tcW w:w="2127" w:type="dxa"/>
          </w:tcPr>
          <w:p w:rsidR="006A5E10" w:rsidRPr="00554698" w:rsidRDefault="006A5E10" w:rsidP="00FA62B1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Practical exams</w:t>
            </w:r>
          </w:p>
        </w:tc>
        <w:tc>
          <w:tcPr>
            <w:tcW w:w="3119" w:type="dxa"/>
          </w:tcPr>
          <w:p w:rsidR="006A5E10" w:rsidRPr="00554698" w:rsidRDefault="006A5E10" w:rsidP="007D45FD">
            <w:pPr>
              <w:bidi w:val="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1, c2, b1 and b2</w:t>
            </w:r>
          </w:p>
        </w:tc>
        <w:tc>
          <w:tcPr>
            <w:tcW w:w="2410" w:type="dxa"/>
          </w:tcPr>
          <w:p w:rsidR="006A5E10" w:rsidRPr="00554698" w:rsidRDefault="006A5E10" w:rsidP="003C1BE8">
            <w:pPr>
              <w:bidi w:val="0"/>
              <w:jc w:val="center"/>
              <w:rPr>
                <w:rFonts w:ascii="Arial Narrow" w:hAnsi="Arial Narrow"/>
              </w:rPr>
            </w:pPr>
            <w:r w:rsidRPr="006E074A">
              <w:rPr>
                <w:rFonts w:asciiTheme="majorBidi" w:hAnsiTheme="majorBidi" w:cstheme="majorBidi"/>
              </w:rPr>
              <w:t>Fourteenth week</w:t>
            </w:r>
          </w:p>
        </w:tc>
        <w:tc>
          <w:tcPr>
            <w:tcW w:w="1416" w:type="dxa"/>
          </w:tcPr>
          <w:p w:rsidR="006A5E10" w:rsidRPr="00554698" w:rsidRDefault="006A5E10" w:rsidP="00FA62B1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30 %</w:t>
            </w:r>
          </w:p>
        </w:tc>
      </w:tr>
      <w:tr w:rsidR="006A5E10" w:rsidRPr="00554698" w:rsidTr="00DF3885">
        <w:trPr>
          <w:cantSplit/>
          <w:jc w:val="center"/>
        </w:trPr>
        <w:tc>
          <w:tcPr>
            <w:tcW w:w="2127" w:type="dxa"/>
          </w:tcPr>
          <w:p w:rsidR="006A5E10" w:rsidRPr="00554698" w:rsidRDefault="006A5E10" w:rsidP="00DF3885">
            <w:pPr>
              <w:tabs>
                <w:tab w:val="left" w:pos="2055"/>
              </w:tabs>
              <w:bidi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Oral exam</w:t>
            </w:r>
          </w:p>
        </w:tc>
        <w:tc>
          <w:tcPr>
            <w:tcW w:w="3119" w:type="dxa"/>
          </w:tcPr>
          <w:p w:rsidR="006A5E10" w:rsidRPr="00554698" w:rsidRDefault="006A5E10" w:rsidP="002D0FDD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a1</w:t>
            </w:r>
            <w:r>
              <w:rPr>
                <w:rFonts w:ascii="Arial Narrow" w:hAnsi="Arial Narrow"/>
              </w:rPr>
              <w:t>, a2,</w:t>
            </w:r>
            <w:r w:rsidRPr="00554698"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/>
              </w:rPr>
              <w:t xml:space="preserve">a3, </w:t>
            </w:r>
            <w:r w:rsidRPr="00554698">
              <w:rPr>
                <w:rFonts w:ascii="Arial Narrow" w:hAnsi="Arial Narrow"/>
              </w:rPr>
              <w:t xml:space="preserve">b1 </w:t>
            </w:r>
            <w:r>
              <w:rPr>
                <w:rFonts w:ascii="Arial Narrow" w:hAnsi="Arial Narrow"/>
              </w:rPr>
              <w:t>and</w:t>
            </w:r>
            <w:r w:rsidRPr="00554698">
              <w:rPr>
                <w:rFonts w:ascii="Arial Narrow" w:hAnsi="Arial Narrow"/>
              </w:rPr>
              <w:t xml:space="preserve"> b</w:t>
            </w:r>
            <w:r>
              <w:rPr>
                <w:rFonts w:ascii="Arial Narrow" w:hAnsi="Arial Narrow"/>
              </w:rPr>
              <w:t>2</w:t>
            </w:r>
          </w:p>
        </w:tc>
        <w:tc>
          <w:tcPr>
            <w:tcW w:w="2410" w:type="dxa"/>
          </w:tcPr>
          <w:p w:rsidR="006A5E10" w:rsidRPr="006E074A" w:rsidRDefault="006A5E10" w:rsidP="003C1BE8">
            <w:pPr>
              <w:bidi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Fifteenth </w:t>
            </w:r>
            <w:r w:rsidRPr="006E074A">
              <w:rPr>
                <w:rFonts w:asciiTheme="majorBidi" w:hAnsiTheme="majorBidi" w:cstheme="majorBidi"/>
              </w:rPr>
              <w:t>week</w:t>
            </w:r>
          </w:p>
        </w:tc>
        <w:tc>
          <w:tcPr>
            <w:tcW w:w="1416" w:type="dxa"/>
          </w:tcPr>
          <w:p w:rsidR="006A5E10" w:rsidRPr="00554698" w:rsidRDefault="006A5E10" w:rsidP="00D74F72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0 %</w:t>
            </w:r>
          </w:p>
        </w:tc>
      </w:tr>
      <w:tr w:rsidR="006A5E10" w:rsidRPr="00554698" w:rsidTr="00DF3885">
        <w:trPr>
          <w:cantSplit/>
          <w:jc w:val="center"/>
        </w:trPr>
        <w:tc>
          <w:tcPr>
            <w:tcW w:w="2127" w:type="dxa"/>
          </w:tcPr>
          <w:p w:rsidR="006A5E10" w:rsidRPr="00554698" w:rsidRDefault="006A5E10" w:rsidP="00DF3885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Written exam</w:t>
            </w:r>
          </w:p>
        </w:tc>
        <w:tc>
          <w:tcPr>
            <w:tcW w:w="3119" w:type="dxa"/>
          </w:tcPr>
          <w:p w:rsidR="006A5E10" w:rsidRPr="00554698" w:rsidRDefault="006A5E10" w:rsidP="00DF3885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a1</w:t>
            </w:r>
            <w:r>
              <w:rPr>
                <w:rFonts w:ascii="Arial Narrow" w:hAnsi="Arial Narrow"/>
              </w:rPr>
              <w:t>, a2,</w:t>
            </w:r>
            <w:r w:rsidRPr="00554698"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/>
              </w:rPr>
              <w:t xml:space="preserve">a3, </w:t>
            </w:r>
            <w:r w:rsidRPr="00554698">
              <w:rPr>
                <w:rFonts w:ascii="Arial Narrow" w:hAnsi="Arial Narrow"/>
              </w:rPr>
              <w:t xml:space="preserve">b1 </w:t>
            </w:r>
            <w:r>
              <w:rPr>
                <w:rFonts w:ascii="Arial Narrow" w:hAnsi="Arial Narrow"/>
              </w:rPr>
              <w:t>and</w:t>
            </w:r>
            <w:r w:rsidRPr="00554698">
              <w:rPr>
                <w:rFonts w:ascii="Arial Narrow" w:hAnsi="Arial Narrow"/>
              </w:rPr>
              <w:t xml:space="preserve"> b</w:t>
            </w:r>
            <w:r>
              <w:rPr>
                <w:rFonts w:ascii="Arial Narrow" w:hAnsi="Arial Narrow"/>
              </w:rPr>
              <w:t>2</w:t>
            </w:r>
          </w:p>
        </w:tc>
        <w:tc>
          <w:tcPr>
            <w:tcW w:w="2410" w:type="dxa"/>
          </w:tcPr>
          <w:p w:rsidR="006A5E10" w:rsidRPr="006E074A" w:rsidRDefault="006A5E10" w:rsidP="003C1BE8">
            <w:pPr>
              <w:bidi w:val="0"/>
              <w:jc w:val="center"/>
              <w:rPr>
                <w:rFonts w:asciiTheme="majorBidi" w:hAnsiTheme="majorBidi" w:cstheme="majorBidi"/>
              </w:rPr>
            </w:pPr>
            <w:r w:rsidRPr="006E074A">
              <w:rPr>
                <w:rFonts w:asciiTheme="majorBidi" w:hAnsiTheme="majorBidi" w:cstheme="majorBidi"/>
              </w:rPr>
              <w:t>Sixteenth week</w:t>
            </w:r>
          </w:p>
        </w:tc>
        <w:tc>
          <w:tcPr>
            <w:tcW w:w="1416" w:type="dxa"/>
          </w:tcPr>
          <w:p w:rsidR="006A5E10" w:rsidRPr="00554698" w:rsidRDefault="006A5E10" w:rsidP="00DF3885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48 %</w:t>
            </w:r>
          </w:p>
        </w:tc>
      </w:tr>
      <w:tr w:rsidR="00DF3885" w:rsidRPr="00554698" w:rsidTr="00DF3885">
        <w:trPr>
          <w:cantSplit/>
          <w:jc w:val="center"/>
        </w:trPr>
        <w:tc>
          <w:tcPr>
            <w:tcW w:w="7656" w:type="dxa"/>
            <w:gridSpan w:val="3"/>
          </w:tcPr>
          <w:p w:rsidR="00DF3885" w:rsidRPr="00554698" w:rsidRDefault="00DF3885" w:rsidP="00DF3885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Total</w:t>
            </w:r>
          </w:p>
        </w:tc>
        <w:tc>
          <w:tcPr>
            <w:tcW w:w="1416" w:type="dxa"/>
          </w:tcPr>
          <w:p w:rsidR="00DF3885" w:rsidRPr="00554698" w:rsidRDefault="00DF3885" w:rsidP="00DF3885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00 %</w:t>
            </w:r>
          </w:p>
        </w:tc>
      </w:tr>
    </w:tbl>
    <w:p w:rsidR="001309BB" w:rsidRDefault="001309BB" w:rsidP="001309BB">
      <w:pPr>
        <w:bidi w:val="0"/>
        <w:rPr>
          <w:rFonts w:ascii="Arial Narrow" w:hAnsi="Arial Narrow"/>
          <w:sz w:val="16"/>
          <w:szCs w:val="16"/>
        </w:rPr>
      </w:pPr>
    </w:p>
    <w:p w:rsidR="001309BB" w:rsidRPr="00554698" w:rsidRDefault="001309BB" w:rsidP="001309BB">
      <w:pPr>
        <w:bidi w:val="0"/>
        <w:rPr>
          <w:rFonts w:ascii="Arial Narrow" w:hAnsi="Arial Narrow"/>
          <w:sz w:val="16"/>
          <w:szCs w:val="16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554698" w:rsidTr="00DF3885">
        <w:trPr>
          <w:cantSplit/>
          <w:jc w:val="center"/>
        </w:trPr>
        <w:tc>
          <w:tcPr>
            <w:tcW w:w="9072" w:type="dxa"/>
          </w:tcPr>
          <w:p w:rsidR="005759A7" w:rsidRPr="00554698" w:rsidRDefault="005759A7" w:rsidP="00DF3885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6- List of references:</w:t>
            </w:r>
          </w:p>
        </w:tc>
      </w:tr>
      <w:tr w:rsidR="005759A7" w:rsidRPr="00554698" w:rsidTr="00DF3885">
        <w:trPr>
          <w:cantSplit/>
          <w:jc w:val="center"/>
        </w:trPr>
        <w:tc>
          <w:tcPr>
            <w:tcW w:w="9072" w:type="dxa"/>
            <w:shd w:val="clear" w:color="auto" w:fill="auto"/>
          </w:tcPr>
          <w:p w:rsidR="005759A7" w:rsidRPr="00554698" w:rsidRDefault="005759A7" w:rsidP="00DF3885">
            <w:pPr>
              <w:bidi w:val="0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lastRenderedPageBreak/>
              <w:t>6-1 Course notes</w:t>
            </w:r>
          </w:p>
          <w:p w:rsidR="00E008AF" w:rsidRPr="00E008AF" w:rsidRDefault="0039462F" w:rsidP="00DF3885">
            <w:pPr>
              <w:bidi w:val="0"/>
              <w:rPr>
                <w:lang w:bidi="ar-EG"/>
              </w:rPr>
            </w:pPr>
            <w:r>
              <w:rPr>
                <w:lang w:bidi="ar-EG"/>
              </w:rPr>
              <w:t>Non</w:t>
            </w:r>
            <w:r w:rsidR="00E008AF" w:rsidRPr="00E008AF">
              <w:rPr>
                <w:lang w:bidi="ar-EG"/>
              </w:rPr>
              <w:t xml:space="preserve"> </w:t>
            </w:r>
          </w:p>
          <w:p w:rsidR="005759A7" w:rsidRPr="00554698" w:rsidRDefault="005759A7" w:rsidP="00E008AF">
            <w:pPr>
              <w:bidi w:val="0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 xml:space="preserve">6-2 Required books </w:t>
            </w:r>
          </w:p>
          <w:p w:rsidR="00D74F72" w:rsidRPr="00D74F72" w:rsidRDefault="00AB3BB0" w:rsidP="00D74F72">
            <w:pPr>
              <w:pStyle w:val="Heading3"/>
              <w:rPr>
                <w:i/>
                <w:iCs/>
              </w:rPr>
            </w:pPr>
            <w:hyperlink r:id="rId9" w:history="1">
              <w:r w:rsidR="00D74F72" w:rsidRPr="00D74F72">
                <w:rPr>
                  <w:rFonts w:cs="Times New Roman"/>
                  <w:b w:val="0"/>
                  <w:bCs w:val="0"/>
                  <w:sz w:val="24"/>
                  <w:szCs w:val="24"/>
                  <w:lang w:bidi="ar-EG"/>
                </w:rPr>
                <w:t>Harper's Illustrated Biochemistry, 28th Edition - Robert K. Murray</w:t>
              </w:r>
              <w:r w:rsidR="00D74F72" w:rsidRPr="00D74F72">
                <w:rPr>
                  <w:rStyle w:val="Hyperlink"/>
                  <w:i/>
                  <w:iCs/>
                  <w:color w:val="auto"/>
                </w:rPr>
                <w:t xml:space="preserve"> </w:t>
              </w:r>
            </w:hyperlink>
          </w:p>
          <w:p w:rsidR="005759A7" w:rsidRPr="00554698" w:rsidRDefault="005759A7" w:rsidP="00D74F72">
            <w:pPr>
              <w:bidi w:val="0"/>
              <w:jc w:val="both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6-3 Recommended books</w:t>
            </w:r>
          </w:p>
          <w:p w:rsidR="00C363FC" w:rsidRPr="00E008AF" w:rsidRDefault="00AB3BB0" w:rsidP="00C363FC">
            <w:pPr>
              <w:pStyle w:val="Heading3"/>
              <w:rPr>
                <w:rFonts w:cs="Times New Roman"/>
                <w:b w:val="0"/>
                <w:bCs w:val="0"/>
                <w:sz w:val="24"/>
                <w:szCs w:val="24"/>
                <w:lang w:bidi="ar-EG"/>
              </w:rPr>
            </w:pPr>
            <w:hyperlink r:id="rId10" w:history="1">
              <w:r w:rsidR="00C363FC" w:rsidRPr="00E008AF">
                <w:rPr>
                  <w:rFonts w:cs="Times New Roman"/>
                  <w:b w:val="0"/>
                  <w:bCs w:val="0"/>
                  <w:sz w:val="24"/>
                  <w:szCs w:val="24"/>
                  <w:lang w:bidi="ar-EG"/>
                </w:rPr>
                <w:t>Introduction to Nutrition and Metabolism</w:t>
              </w:r>
            </w:hyperlink>
            <w:r w:rsidR="00C363FC" w:rsidRPr="00E008AF">
              <w:rPr>
                <w:rFonts w:cs="Times New Roman"/>
                <w:b w:val="0"/>
                <w:bCs w:val="0"/>
                <w:sz w:val="24"/>
                <w:szCs w:val="24"/>
                <w:lang w:bidi="ar-EG"/>
              </w:rPr>
              <w:t xml:space="preserve"> David A. Bender - 1997</w:t>
            </w:r>
          </w:p>
          <w:p w:rsidR="00D74F72" w:rsidRPr="00E008AF" w:rsidRDefault="00D74F72" w:rsidP="00C363FC">
            <w:pPr>
              <w:bidi w:val="0"/>
              <w:rPr>
                <w:lang w:bidi="ar-EG"/>
              </w:rPr>
            </w:pPr>
            <w:r>
              <w:rPr>
                <w:lang w:bidi="ar-EG"/>
              </w:rPr>
              <w:t>R</w:t>
            </w:r>
            <w:r w:rsidRPr="00AC5261">
              <w:rPr>
                <w:lang w:bidi="ar-EG"/>
              </w:rPr>
              <w:t>eview of medical physiology (Ganong), 2003</w:t>
            </w:r>
          </w:p>
          <w:p w:rsidR="005759A7" w:rsidRPr="00554698" w:rsidRDefault="005759A7" w:rsidP="00D74F72">
            <w:pPr>
              <w:bidi w:val="0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6-4 Periodicals, Web sites, etc.</w:t>
            </w:r>
          </w:p>
          <w:p w:rsidR="00E008AF" w:rsidRDefault="00E008AF" w:rsidP="00E008AF">
            <w:pPr>
              <w:bidi w:val="0"/>
              <w:jc w:val="both"/>
              <w:rPr>
                <w:lang w:bidi="ar-EG"/>
              </w:rPr>
            </w:pPr>
            <w:r w:rsidRPr="00E008AF">
              <w:rPr>
                <w:lang w:bidi="ar-EG"/>
              </w:rPr>
              <w:t>http://www.nutritionandmetabolism.com/</w:t>
            </w:r>
          </w:p>
          <w:p w:rsidR="00E008AF" w:rsidRDefault="00AB3BB0" w:rsidP="00E008AF">
            <w:pPr>
              <w:bidi w:val="0"/>
              <w:jc w:val="both"/>
              <w:rPr>
                <w:lang w:bidi="ar-EG"/>
              </w:rPr>
            </w:pPr>
            <w:hyperlink r:id="rId11" w:history="1">
              <w:r w:rsidR="00E008AF" w:rsidRPr="00E008AF">
                <w:rPr>
                  <w:lang w:bidi="ar-EG"/>
                </w:rPr>
                <w:t>http://en.wikipedia.org/wiki/Metabolism</w:t>
              </w:r>
            </w:hyperlink>
          </w:p>
          <w:p w:rsidR="00E008AF" w:rsidRDefault="00AB3BB0" w:rsidP="00E008AF">
            <w:pPr>
              <w:bidi w:val="0"/>
              <w:jc w:val="both"/>
              <w:rPr>
                <w:lang w:bidi="ar-EG"/>
              </w:rPr>
            </w:pPr>
            <w:hyperlink r:id="rId12" w:history="1">
              <w:r w:rsidR="00E008AF" w:rsidRPr="00E008AF">
                <w:rPr>
                  <w:lang w:bidi="ar-EG"/>
                </w:rPr>
                <w:t>www.enzymestuff.com</w:t>
              </w:r>
            </w:hyperlink>
          </w:p>
          <w:p w:rsidR="00E008AF" w:rsidRPr="00E008AF" w:rsidRDefault="00AB3BB0" w:rsidP="00E008AF">
            <w:pPr>
              <w:bidi w:val="0"/>
              <w:jc w:val="both"/>
              <w:rPr>
                <w:lang w:bidi="ar-EG"/>
              </w:rPr>
            </w:pPr>
            <w:hyperlink r:id="rId13" w:history="1">
              <w:r w:rsidR="00E008AF" w:rsidRPr="00E008AF">
                <w:rPr>
                  <w:lang w:bidi="ar-EG"/>
                </w:rPr>
                <w:t>http://en.wikipedia.org/wiki/Enzymes</w:t>
              </w:r>
            </w:hyperlink>
            <w:r w:rsidR="00E008AF">
              <w:rPr>
                <w:lang w:bidi="ar-EG"/>
              </w:rPr>
              <w:t xml:space="preserve"> </w:t>
            </w:r>
          </w:p>
          <w:p w:rsidR="005759A7" w:rsidRPr="00554698" w:rsidRDefault="00E008AF" w:rsidP="00E008AF">
            <w:pPr>
              <w:bidi w:val="0"/>
              <w:jc w:val="both"/>
              <w:rPr>
                <w:rFonts w:ascii="Arial Narrow" w:hAnsi="Arial Narrow"/>
              </w:rPr>
            </w:pPr>
            <w:r w:rsidRPr="00E008AF">
              <w:rPr>
                <w:lang w:bidi="ar-EG"/>
              </w:rPr>
              <w:t>http://www.brenda-enzymes.org</w:t>
            </w: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  <w:sz w:val="20"/>
          <w:szCs w:val="20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554698" w:rsidTr="00DF3885">
        <w:trPr>
          <w:cantSplit/>
          <w:jc w:val="center"/>
        </w:trPr>
        <w:tc>
          <w:tcPr>
            <w:tcW w:w="8529" w:type="dxa"/>
          </w:tcPr>
          <w:p w:rsidR="005759A7" w:rsidRPr="00554698" w:rsidRDefault="005759A7" w:rsidP="00DF3885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7- Facilities required for teaching and learning:</w:t>
            </w:r>
          </w:p>
        </w:tc>
      </w:tr>
      <w:tr w:rsidR="005759A7" w:rsidRPr="00554698" w:rsidTr="00DF3885">
        <w:trPr>
          <w:cantSplit/>
          <w:jc w:val="center"/>
        </w:trPr>
        <w:tc>
          <w:tcPr>
            <w:tcW w:w="8529" w:type="dxa"/>
          </w:tcPr>
          <w:p w:rsidR="005759A7" w:rsidRPr="00554698" w:rsidRDefault="00AD15E6" w:rsidP="00DF3885">
            <w:pPr>
              <w:numPr>
                <w:ilvl w:val="0"/>
                <w:numId w:val="49"/>
              </w:numPr>
              <w:bidi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hysiology</w:t>
            </w:r>
            <w:r w:rsidR="005759A7" w:rsidRPr="00554698">
              <w:rPr>
                <w:rFonts w:ascii="Arial Narrow" w:hAnsi="Arial Narrow"/>
              </w:rPr>
              <w:t xml:space="preserve"> Lab.</w:t>
            </w:r>
          </w:p>
          <w:p w:rsidR="005759A7" w:rsidRPr="00554698" w:rsidRDefault="00AD15E6" w:rsidP="00A70C08">
            <w:pPr>
              <w:numPr>
                <w:ilvl w:val="0"/>
                <w:numId w:val="49"/>
              </w:numPr>
              <w:bidi w:val="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Chemicals </w:t>
            </w:r>
            <w:r w:rsidR="00A70C08">
              <w:rPr>
                <w:rFonts w:ascii="Arial Narrow" w:hAnsi="Arial Narrow"/>
              </w:rPr>
              <w:t>and spectrophotometer</w:t>
            </w:r>
            <w:r w:rsidR="005759A7" w:rsidRPr="00554698">
              <w:rPr>
                <w:rFonts w:ascii="Arial Narrow" w:hAnsi="Arial Narrow"/>
              </w:rPr>
              <w:t>.</w:t>
            </w: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  <w:sz w:val="20"/>
          <w:szCs w:val="20"/>
        </w:rPr>
      </w:pPr>
    </w:p>
    <w:tbl>
      <w:tblPr>
        <w:tblW w:w="9072" w:type="dxa"/>
        <w:jc w:val="center"/>
        <w:tblLook w:val="0000"/>
      </w:tblPr>
      <w:tblGrid>
        <w:gridCol w:w="2936"/>
        <w:gridCol w:w="4243"/>
        <w:gridCol w:w="1893"/>
      </w:tblGrid>
      <w:tr w:rsidR="005759A7" w:rsidRPr="00554698" w:rsidTr="00A84CFE">
        <w:trPr>
          <w:jc w:val="center"/>
        </w:trPr>
        <w:tc>
          <w:tcPr>
            <w:tcW w:w="2936" w:type="dxa"/>
          </w:tcPr>
          <w:p w:rsidR="005759A7" w:rsidRPr="00554698" w:rsidRDefault="005759A7" w:rsidP="00DF3885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</w:rPr>
              <w:t>Course coordinator:</w:t>
            </w:r>
          </w:p>
        </w:tc>
        <w:tc>
          <w:tcPr>
            <w:tcW w:w="4243" w:type="dxa"/>
            <w:shd w:val="clear" w:color="auto" w:fill="auto"/>
          </w:tcPr>
          <w:p w:rsidR="005759A7" w:rsidRDefault="005759A7" w:rsidP="00A84CFE">
            <w:pPr>
              <w:bidi w:val="0"/>
              <w:jc w:val="lowKashida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 xml:space="preserve">Dr. </w:t>
            </w:r>
            <w:r w:rsidR="00A84CFE">
              <w:t>Hannen  Hessen Mohammoud Ouda</w:t>
            </w:r>
          </w:p>
          <w:p w:rsidR="00E008AF" w:rsidRPr="00554698" w:rsidRDefault="00E008AF" w:rsidP="00A84CFE">
            <w:pPr>
              <w:bidi w:val="0"/>
              <w:jc w:val="lowKashida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r.</w:t>
            </w:r>
            <w:r w:rsidRPr="00E008AF">
              <w:rPr>
                <w:rFonts w:ascii="Arial Narrow" w:hAnsi="Arial Narrow"/>
              </w:rPr>
              <w:t xml:space="preserve"> </w:t>
            </w:r>
            <w:r w:rsidR="00A84CFE">
              <w:rPr>
                <w:rFonts w:ascii="Arial Narrow" w:hAnsi="Arial Narrow"/>
              </w:rPr>
              <w:t>Doaa sabry Ibrahim</w:t>
            </w:r>
          </w:p>
        </w:tc>
        <w:tc>
          <w:tcPr>
            <w:tcW w:w="1893" w:type="dxa"/>
            <w:shd w:val="clear" w:color="auto" w:fill="auto"/>
          </w:tcPr>
          <w:p w:rsidR="005759A7" w:rsidRPr="00554698" w:rsidRDefault="005759A7" w:rsidP="00DF3885">
            <w:pPr>
              <w:bidi w:val="0"/>
              <w:jc w:val="lowKashida"/>
              <w:rPr>
                <w:rFonts w:ascii="Arial Narrow" w:hAnsi="Arial Narrow"/>
              </w:rPr>
            </w:pPr>
          </w:p>
        </w:tc>
      </w:tr>
      <w:tr w:rsidR="00722300" w:rsidRPr="00554698" w:rsidTr="00A84CFE">
        <w:trPr>
          <w:jc w:val="center"/>
        </w:trPr>
        <w:tc>
          <w:tcPr>
            <w:tcW w:w="2936" w:type="dxa"/>
          </w:tcPr>
          <w:p w:rsidR="00722300" w:rsidRPr="00554698" w:rsidRDefault="00722300" w:rsidP="00DF3885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</w:rPr>
              <w:t>Head of the Department:</w:t>
            </w:r>
          </w:p>
        </w:tc>
        <w:tc>
          <w:tcPr>
            <w:tcW w:w="4243" w:type="dxa"/>
            <w:shd w:val="clear" w:color="auto" w:fill="auto"/>
          </w:tcPr>
          <w:p w:rsidR="00722300" w:rsidRDefault="00722300">
            <w:pPr>
              <w:bidi w:val="0"/>
              <w:jc w:val="lowKashida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Prof. Dr. </w:t>
            </w:r>
            <w:r>
              <w:t>Salwa Ebrahem Abd-El Hady</w:t>
            </w:r>
          </w:p>
        </w:tc>
        <w:tc>
          <w:tcPr>
            <w:tcW w:w="1893" w:type="dxa"/>
            <w:shd w:val="clear" w:color="auto" w:fill="auto"/>
          </w:tcPr>
          <w:p w:rsidR="00722300" w:rsidRPr="00554698" w:rsidRDefault="00722300" w:rsidP="00DF3885">
            <w:pPr>
              <w:bidi w:val="0"/>
              <w:jc w:val="lowKashida"/>
              <w:rPr>
                <w:rFonts w:ascii="Arial Narrow" w:hAnsi="Arial Narrow"/>
              </w:rPr>
            </w:pPr>
          </w:p>
        </w:tc>
      </w:tr>
      <w:tr w:rsidR="00722300" w:rsidRPr="00554698" w:rsidTr="00A84CFE">
        <w:trPr>
          <w:jc w:val="center"/>
        </w:trPr>
        <w:tc>
          <w:tcPr>
            <w:tcW w:w="2936" w:type="dxa"/>
          </w:tcPr>
          <w:p w:rsidR="00722300" w:rsidRPr="00554698" w:rsidRDefault="00722300" w:rsidP="00DF3885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</w:rPr>
              <w:t>Date:</w:t>
            </w:r>
          </w:p>
        </w:tc>
        <w:tc>
          <w:tcPr>
            <w:tcW w:w="4243" w:type="dxa"/>
          </w:tcPr>
          <w:p w:rsidR="00722300" w:rsidRDefault="00722300">
            <w:pPr>
              <w:bidi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2"/>
                <w:szCs w:val="22"/>
              </w:rPr>
              <w:t>2015 / 2016</w:t>
            </w:r>
          </w:p>
        </w:tc>
        <w:tc>
          <w:tcPr>
            <w:tcW w:w="1893" w:type="dxa"/>
          </w:tcPr>
          <w:p w:rsidR="00722300" w:rsidRPr="00554698" w:rsidRDefault="00722300" w:rsidP="00DF3885">
            <w:pPr>
              <w:bidi w:val="0"/>
              <w:jc w:val="lowKashida"/>
              <w:rPr>
                <w:rFonts w:ascii="Arial Narrow" w:hAnsi="Arial Narrow"/>
              </w:rPr>
            </w:pPr>
          </w:p>
        </w:tc>
      </w:tr>
    </w:tbl>
    <w:p w:rsidR="005759A7" w:rsidRPr="00554698" w:rsidRDefault="005759A7" w:rsidP="005759A7">
      <w:pPr>
        <w:bidi w:val="0"/>
        <w:jc w:val="center"/>
        <w:rPr>
          <w:rFonts w:ascii="Arial Narrow" w:hAnsi="Arial Narrow" w:cs="Arial"/>
          <w:b/>
          <w:bCs/>
          <w:sz w:val="26"/>
          <w:szCs w:val="26"/>
          <w:lang w:bidi="ar-EG"/>
        </w:rPr>
      </w:pPr>
    </w:p>
    <w:p w:rsidR="00BA6BDA" w:rsidRPr="00554698" w:rsidRDefault="00BA6BDA" w:rsidP="00020507">
      <w:pPr>
        <w:bidi w:val="0"/>
        <w:jc w:val="center"/>
        <w:rPr>
          <w:rFonts w:ascii="Arial Narrow" w:hAnsi="Arial Narrow" w:cs="Arial"/>
          <w:b/>
          <w:bCs/>
          <w:sz w:val="26"/>
          <w:szCs w:val="26"/>
          <w:lang w:bidi="ar-EG"/>
        </w:rPr>
      </w:pPr>
    </w:p>
    <w:sectPr w:rsidR="00BA6BDA" w:rsidRPr="00554698" w:rsidSect="0042002D">
      <w:footerReference w:type="even" r:id="rId14"/>
      <w:footerReference w:type="default" r:id="rId15"/>
      <w:footerReference w:type="first" r:id="rId16"/>
      <w:pgSz w:w="11907" w:h="16839" w:code="9"/>
      <w:pgMar w:top="1440" w:right="1800" w:bottom="1440" w:left="1800" w:header="706" w:footer="706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F3742" w:rsidRDefault="006F3742">
      <w:r>
        <w:separator/>
      </w:r>
    </w:p>
  </w:endnote>
  <w:endnote w:type="continuationSeparator" w:id="0">
    <w:p w:rsidR="006F3742" w:rsidRDefault="006F374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3885" w:rsidRDefault="00AB3BB0" w:rsidP="004F4F6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rtl/>
      </w:rPr>
      <w:fldChar w:fldCharType="begin"/>
    </w:r>
    <w:r w:rsidR="00DF388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DF3885" w:rsidRDefault="00DF3885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3885" w:rsidRPr="00CA6A20" w:rsidRDefault="00AB3BB0" w:rsidP="00CA6A20">
    <w:pPr>
      <w:pStyle w:val="Footer"/>
      <w:framePr w:wrap="around" w:vAnchor="text" w:hAnchor="margin" w:xAlign="center" w:y="1"/>
      <w:bidi w:val="0"/>
      <w:rPr>
        <w:rStyle w:val="PageNumber"/>
        <w:rFonts w:ascii="Arial" w:hAnsi="Arial" w:cs="Arial"/>
      </w:rPr>
    </w:pPr>
    <w:r w:rsidRPr="00CA6A20">
      <w:rPr>
        <w:rStyle w:val="PageNumber"/>
        <w:rFonts w:ascii="Arial" w:hAnsi="Arial" w:cs="Arial"/>
        <w:rtl/>
      </w:rPr>
      <w:fldChar w:fldCharType="begin"/>
    </w:r>
    <w:r w:rsidR="00DF3885" w:rsidRPr="00CA6A20">
      <w:rPr>
        <w:rStyle w:val="PageNumber"/>
        <w:rFonts w:ascii="Arial" w:hAnsi="Arial" w:cs="Arial"/>
      </w:rPr>
      <w:instrText xml:space="preserve">PAGE  </w:instrText>
    </w:r>
    <w:r w:rsidRPr="00CA6A20">
      <w:rPr>
        <w:rStyle w:val="PageNumber"/>
        <w:rFonts w:ascii="Arial" w:hAnsi="Arial" w:cs="Arial"/>
        <w:rtl/>
      </w:rPr>
      <w:fldChar w:fldCharType="separate"/>
    </w:r>
    <w:r w:rsidR="00A84CFE">
      <w:rPr>
        <w:rStyle w:val="PageNumber"/>
        <w:rFonts w:ascii="Arial" w:hAnsi="Arial" w:cs="Arial"/>
        <w:noProof/>
      </w:rPr>
      <w:t>4</w:t>
    </w:r>
    <w:r w:rsidRPr="00CA6A20">
      <w:rPr>
        <w:rStyle w:val="PageNumber"/>
        <w:rFonts w:ascii="Arial" w:hAnsi="Arial" w:cs="Arial"/>
        <w:rtl/>
      </w:rPr>
      <w:fldChar w:fldCharType="end"/>
    </w:r>
  </w:p>
  <w:p w:rsidR="00DF3885" w:rsidRDefault="00DF3885">
    <w:pPr>
      <w:pStyle w:val="Footer"/>
      <w:rPr>
        <w:lang w:bidi="ar-EG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3885" w:rsidRDefault="00AB3BB0" w:rsidP="009941BF">
    <w:pPr>
      <w:pStyle w:val="Footer"/>
      <w:bidi w:val="0"/>
      <w:jc w:val="center"/>
    </w:pPr>
    <w:fldSimple w:instr=" PAGE   \* MERGEFORMAT ">
      <w:r w:rsidR="00A84CFE">
        <w:rPr>
          <w:noProof/>
        </w:rPr>
        <w:t>1</w:t>
      </w:r>
    </w:fldSimple>
  </w:p>
  <w:p w:rsidR="00DF3885" w:rsidRDefault="00DF388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F3742" w:rsidRDefault="006F3742">
      <w:r>
        <w:separator/>
      </w:r>
    </w:p>
  </w:footnote>
  <w:footnote w:type="continuationSeparator" w:id="0">
    <w:p w:rsidR="006F3742" w:rsidRDefault="006F374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8.4pt;height:8.4pt" o:bullet="t">
        <v:imagedata r:id="rId1" o:title="BD10266_"/>
      </v:shape>
    </w:pict>
  </w:numPicBullet>
  <w:abstractNum w:abstractNumId="0">
    <w:nsid w:val="00F97197"/>
    <w:multiLevelType w:val="hybridMultilevel"/>
    <w:tmpl w:val="F8A801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1187C"/>
    <w:multiLevelType w:val="hybridMultilevel"/>
    <w:tmpl w:val="DD780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17F239F"/>
    <w:multiLevelType w:val="hybridMultilevel"/>
    <w:tmpl w:val="9432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BE374E"/>
    <w:multiLevelType w:val="hybridMultilevel"/>
    <w:tmpl w:val="A0F46106"/>
    <w:lvl w:ilvl="0" w:tplc="F74E319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3C24666"/>
    <w:multiLevelType w:val="hybridMultilevel"/>
    <w:tmpl w:val="FC42110C"/>
    <w:lvl w:ilvl="0" w:tplc="588C521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4085353"/>
    <w:multiLevelType w:val="hybridMultilevel"/>
    <w:tmpl w:val="5F5835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0DA671E">
      <w:start w:val="1"/>
      <w:numFmt w:val="decimal"/>
      <w:lvlText w:val="%3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01ABA96">
      <w:start w:val="2"/>
      <w:numFmt w:val="upperLetter"/>
      <w:lvlText w:val="%4-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04351909"/>
    <w:multiLevelType w:val="hybridMultilevel"/>
    <w:tmpl w:val="4D042A3C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7">
    <w:nsid w:val="046B1DB8"/>
    <w:multiLevelType w:val="hybridMultilevel"/>
    <w:tmpl w:val="2EEA2A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5484BB8"/>
    <w:multiLevelType w:val="hybridMultilevel"/>
    <w:tmpl w:val="39143A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0553655D"/>
    <w:multiLevelType w:val="hybridMultilevel"/>
    <w:tmpl w:val="0932447E"/>
    <w:lvl w:ilvl="0" w:tplc="91AC193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06022219"/>
    <w:multiLevelType w:val="hybridMultilevel"/>
    <w:tmpl w:val="A544C12E"/>
    <w:lvl w:ilvl="0" w:tplc="779E69AE">
      <w:start w:val="1"/>
      <w:numFmt w:val="upperLetter"/>
      <w:lvlText w:val="%1-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6FB7F47"/>
    <w:multiLevelType w:val="hybridMultilevel"/>
    <w:tmpl w:val="11B223E2"/>
    <w:lvl w:ilvl="0" w:tplc="2238395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77B18A5"/>
    <w:multiLevelType w:val="hybridMultilevel"/>
    <w:tmpl w:val="36BE6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88B6197"/>
    <w:multiLevelType w:val="hybridMultilevel"/>
    <w:tmpl w:val="8C88B1E8"/>
    <w:lvl w:ilvl="0" w:tplc="668A52C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0958214D"/>
    <w:multiLevelType w:val="hybridMultilevel"/>
    <w:tmpl w:val="F0A0DB3E"/>
    <w:lvl w:ilvl="0" w:tplc="5CA4688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09926039"/>
    <w:multiLevelType w:val="hybridMultilevel"/>
    <w:tmpl w:val="3C7AA846"/>
    <w:lvl w:ilvl="0" w:tplc="7F5C8860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09D853F0"/>
    <w:multiLevelType w:val="hybridMultilevel"/>
    <w:tmpl w:val="BDA63F18"/>
    <w:lvl w:ilvl="0" w:tplc="51E64ABA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0A743C3F"/>
    <w:multiLevelType w:val="hybridMultilevel"/>
    <w:tmpl w:val="3046676C"/>
    <w:lvl w:ilvl="0" w:tplc="293C2F3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0B573A74"/>
    <w:multiLevelType w:val="hybridMultilevel"/>
    <w:tmpl w:val="8006D3DA"/>
    <w:lvl w:ilvl="0" w:tplc="A5A2D21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0C431F90"/>
    <w:multiLevelType w:val="hybridMultilevel"/>
    <w:tmpl w:val="7A129804"/>
    <w:lvl w:ilvl="0" w:tplc="13120D5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0CFE111A"/>
    <w:multiLevelType w:val="hybridMultilevel"/>
    <w:tmpl w:val="8BF6F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0D2164CF"/>
    <w:multiLevelType w:val="hybridMultilevel"/>
    <w:tmpl w:val="FC42110C"/>
    <w:lvl w:ilvl="0" w:tplc="588C521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0D4E164F"/>
    <w:multiLevelType w:val="hybridMultilevel"/>
    <w:tmpl w:val="2B56EB38"/>
    <w:lvl w:ilvl="0" w:tplc="04090001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23">
    <w:nsid w:val="0E9C2B1B"/>
    <w:multiLevelType w:val="hybridMultilevel"/>
    <w:tmpl w:val="754434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12A38E">
      <w:start w:val="1"/>
      <w:numFmt w:val="decimal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>
    <w:nsid w:val="0FE86159"/>
    <w:multiLevelType w:val="hybridMultilevel"/>
    <w:tmpl w:val="5C160BD8"/>
    <w:lvl w:ilvl="0" w:tplc="E52684D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0FFC6756"/>
    <w:multiLevelType w:val="hybridMultilevel"/>
    <w:tmpl w:val="7646BD50"/>
    <w:lvl w:ilvl="0" w:tplc="8BDABF88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102C0AB6"/>
    <w:multiLevelType w:val="hybridMultilevel"/>
    <w:tmpl w:val="2C984998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27">
    <w:nsid w:val="1058414A"/>
    <w:multiLevelType w:val="hybridMultilevel"/>
    <w:tmpl w:val="EF1C8E70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28">
    <w:nsid w:val="11481FBC"/>
    <w:multiLevelType w:val="hybridMultilevel"/>
    <w:tmpl w:val="0C880FAC"/>
    <w:lvl w:ilvl="0" w:tplc="D176334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11E9477E"/>
    <w:multiLevelType w:val="hybridMultilevel"/>
    <w:tmpl w:val="6C045B1C"/>
    <w:lvl w:ilvl="0" w:tplc="2FE4B15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33E75B5"/>
    <w:multiLevelType w:val="hybridMultilevel"/>
    <w:tmpl w:val="EBD267A8"/>
    <w:lvl w:ilvl="0" w:tplc="CFA2078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3B946CF"/>
    <w:multiLevelType w:val="hybridMultilevel"/>
    <w:tmpl w:val="DD0A89CE"/>
    <w:lvl w:ilvl="0" w:tplc="44BC4BF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13CA4F90"/>
    <w:multiLevelType w:val="hybridMultilevel"/>
    <w:tmpl w:val="D09C79EC"/>
    <w:lvl w:ilvl="0" w:tplc="DEAE74EA">
      <w:start w:val="1"/>
      <w:numFmt w:val="bullet"/>
      <w:lvlText w:val="–"/>
      <w:lvlJc w:val="left"/>
      <w:pPr>
        <w:ind w:left="1080" w:hanging="360"/>
      </w:pPr>
      <w:rPr>
        <w:rFonts w:ascii="Arial Narrow" w:eastAsia="Times New Roman" w:hAnsi="Arial Narrow" w:cs="Aria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140F42EB"/>
    <w:multiLevelType w:val="hybridMultilevel"/>
    <w:tmpl w:val="FF8C5132"/>
    <w:lvl w:ilvl="0" w:tplc="F22E61F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149C634F"/>
    <w:multiLevelType w:val="hybridMultilevel"/>
    <w:tmpl w:val="09E85CCA"/>
    <w:lvl w:ilvl="0" w:tplc="A056AB6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150F1942"/>
    <w:multiLevelType w:val="hybridMultilevel"/>
    <w:tmpl w:val="1BDE86B4"/>
    <w:lvl w:ilvl="0" w:tplc="04090001">
      <w:start w:val="1"/>
      <w:numFmt w:val="bullet"/>
      <w:lvlText w:val=""/>
      <w:lvlJc w:val="left"/>
      <w:pPr>
        <w:ind w:left="8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1" w:hanging="360"/>
      </w:pPr>
      <w:rPr>
        <w:rFonts w:ascii="Wingdings" w:hAnsi="Wingdings" w:hint="default"/>
      </w:rPr>
    </w:lvl>
  </w:abstractNum>
  <w:abstractNum w:abstractNumId="36">
    <w:nsid w:val="15AD51C6"/>
    <w:multiLevelType w:val="hybridMultilevel"/>
    <w:tmpl w:val="90E641D2"/>
    <w:lvl w:ilvl="0" w:tplc="852EC9B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16782052"/>
    <w:multiLevelType w:val="hybridMultilevel"/>
    <w:tmpl w:val="0F601E00"/>
    <w:lvl w:ilvl="0" w:tplc="51A6DA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BEE48FC">
      <w:start w:val="4"/>
      <w:numFmt w:val="lowerLetter"/>
      <w:lvlText w:val="%3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29FE835E">
      <w:start w:val="1"/>
      <w:numFmt w:val="decimal"/>
      <w:lvlText w:val="%4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1FA0A20">
      <w:start w:val="1"/>
      <w:numFmt w:val="decimal"/>
      <w:lvlText w:val="%5-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169047D1"/>
    <w:multiLevelType w:val="hybridMultilevel"/>
    <w:tmpl w:val="0C7440DC"/>
    <w:lvl w:ilvl="0" w:tplc="E13C460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175A0944"/>
    <w:multiLevelType w:val="hybridMultilevel"/>
    <w:tmpl w:val="E760F1D8"/>
    <w:lvl w:ilvl="0" w:tplc="04090001">
      <w:start w:val="1"/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0">
    <w:nsid w:val="17AF54AE"/>
    <w:multiLevelType w:val="hybridMultilevel"/>
    <w:tmpl w:val="9E165D30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1">
    <w:nsid w:val="181B6D3A"/>
    <w:multiLevelType w:val="hybridMultilevel"/>
    <w:tmpl w:val="453A15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>
    <w:nsid w:val="182A3B78"/>
    <w:multiLevelType w:val="hybridMultilevel"/>
    <w:tmpl w:val="0762A110"/>
    <w:lvl w:ilvl="0" w:tplc="9A90EDB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186C0D04"/>
    <w:multiLevelType w:val="hybridMultilevel"/>
    <w:tmpl w:val="110099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>
    <w:nsid w:val="18AB1F28"/>
    <w:multiLevelType w:val="hybridMultilevel"/>
    <w:tmpl w:val="10AC0CBA"/>
    <w:lvl w:ilvl="0" w:tplc="B97E9BE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190507E9"/>
    <w:multiLevelType w:val="hybridMultilevel"/>
    <w:tmpl w:val="57AA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194E6F99"/>
    <w:multiLevelType w:val="hybridMultilevel"/>
    <w:tmpl w:val="0016B7B6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47">
    <w:nsid w:val="19730D5B"/>
    <w:multiLevelType w:val="hybridMultilevel"/>
    <w:tmpl w:val="3DC079B0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48">
    <w:nsid w:val="19755F10"/>
    <w:multiLevelType w:val="hybridMultilevel"/>
    <w:tmpl w:val="5F1AFFA2"/>
    <w:lvl w:ilvl="0" w:tplc="4170BA1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19810EF7"/>
    <w:multiLevelType w:val="hybridMultilevel"/>
    <w:tmpl w:val="5F4EAC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>
    <w:nsid w:val="1A44483A"/>
    <w:multiLevelType w:val="hybridMultilevel"/>
    <w:tmpl w:val="485EB092"/>
    <w:lvl w:ilvl="0" w:tplc="2522F48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1C7A38A3"/>
    <w:multiLevelType w:val="hybridMultilevel"/>
    <w:tmpl w:val="1084E8B6"/>
    <w:lvl w:ilvl="0" w:tplc="BE705F50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1E0F6048"/>
    <w:multiLevelType w:val="hybridMultilevel"/>
    <w:tmpl w:val="5D5C207E"/>
    <w:lvl w:ilvl="0" w:tplc="50E8545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208D698E"/>
    <w:multiLevelType w:val="hybridMultilevel"/>
    <w:tmpl w:val="051EA810"/>
    <w:lvl w:ilvl="0" w:tplc="A11AF0E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20D250F2"/>
    <w:multiLevelType w:val="hybridMultilevel"/>
    <w:tmpl w:val="CBEC984E"/>
    <w:lvl w:ilvl="0" w:tplc="4AFC2422">
      <w:start w:val="1"/>
      <w:numFmt w:val="bullet"/>
      <w:lvlText w:val=""/>
      <w:lvlJc w:val="left"/>
      <w:pPr>
        <w:tabs>
          <w:tab w:val="num" w:pos="457"/>
        </w:tabs>
        <w:ind w:left="457" w:hanging="397"/>
      </w:pPr>
      <w:rPr>
        <w:rFonts w:ascii="Symbol" w:hAnsi="Symbol" w:hint="default"/>
        <w:color w:val="auto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55">
    <w:nsid w:val="214B6C56"/>
    <w:multiLevelType w:val="hybridMultilevel"/>
    <w:tmpl w:val="6D3E5E92"/>
    <w:lvl w:ilvl="0" w:tplc="C5EEE4A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22EA2FF5"/>
    <w:multiLevelType w:val="hybridMultilevel"/>
    <w:tmpl w:val="30BE3E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7">
    <w:nsid w:val="23006B3B"/>
    <w:multiLevelType w:val="hybridMultilevel"/>
    <w:tmpl w:val="2FDA45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8">
    <w:nsid w:val="24712DB2"/>
    <w:multiLevelType w:val="hybridMultilevel"/>
    <w:tmpl w:val="E4DC6B98"/>
    <w:lvl w:ilvl="0" w:tplc="57E0AB4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25BE15C2"/>
    <w:multiLevelType w:val="hybridMultilevel"/>
    <w:tmpl w:val="7D407F58"/>
    <w:lvl w:ilvl="0" w:tplc="C5584A36">
      <w:start w:val="1"/>
      <w:numFmt w:val="decimal"/>
      <w:lvlText w:val="%1-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>
    <w:nsid w:val="283666AF"/>
    <w:multiLevelType w:val="hybridMultilevel"/>
    <w:tmpl w:val="2F38DD18"/>
    <w:lvl w:ilvl="0" w:tplc="5E7AE39E">
      <w:start w:val="1"/>
      <w:numFmt w:val="bullet"/>
      <w:lvlText w:val=""/>
      <w:lvlJc w:val="left"/>
      <w:pPr>
        <w:tabs>
          <w:tab w:val="num" w:pos="180"/>
        </w:tabs>
        <w:ind w:left="180" w:firstLine="0"/>
      </w:pPr>
      <w:rPr>
        <w:rFonts w:ascii="Symbol" w:hAnsi="Symbol" w:hint="default"/>
      </w:rPr>
    </w:lvl>
    <w:lvl w:ilvl="1" w:tplc="7D664C72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  <w:b/>
        <w:bCs w:val="0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61">
    <w:nsid w:val="28933E8D"/>
    <w:multiLevelType w:val="hybridMultilevel"/>
    <w:tmpl w:val="84A67588"/>
    <w:lvl w:ilvl="0" w:tplc="C670392A">
      <w:start w:val="1"/>
      <w:numFmt w:val="decimal"/>
      <w:lvlText w:val="%1-"/>
      <w:lvlJc w:val="left"/>
      <w:pPr>
        <w:ind w:left="720" w:hanging="360"/>
      </w:pPr>
      <w:rPr>
        <w:rFonts w:ascii="Arial Narrow" w:hAnsi="Arial Narrow" w:cs="Arial Narrow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2">
    <w:nsid w:val="28A7399B"/>
    <w:multiLevelType w:val="hybridMultilevel"/>
    <w:tmpl w:val="3F2280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3">
    <w:nsid w:val="29EA2819"/>
    <w:multiLevelType w:val="hybridMultilevel"/>
    <w:tmpl w:val="B5F651C6"/>
    <w:lvl w:ilvl="0" w:tplc="BEA683A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29EB5875"/>
    <w:multiLevelType w:val="hybridMultilevel"/>
    <w:tmpl w:val="7B8647D4"/>
    <w:lvl w:ilvl="0" w:tplc="1564F30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2A8F666E"/>
    <w:multiLevelType w:val="hybridMultilevel"/>
    <w:tmpl w:val="F572CBD6"/>
    <w:lvl w:ilvl="0" w:tplc="64547AC2">
      <w:start w:val="1"/>
      <w:numFmt w:val="decimal"/>
      <w:lvlText w:val="%1-"/>
      <w:lvlJc w:val="left"/>
      <w:pPr>
        <w:ind w:left="12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66">
    <w:nsid w:val="2A967E7D"/>
    <w:multiLevelType w:val="hybridMultilevel"/>
    <w:tmpl w:val="6B5ACE0E"/>
    <w:lvl w:ilvl="0" w:tplc="65B08F9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2B2C7343"/>
    <w:multiLevelType w:val="hybridMultilevel"/>
    <w:tmpl w:val="7F9882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>
    <w:nsid w:val="2B62054F"/>
    <w:multiLevelType w:val="hybridMultilevel"/>
    <w:tmpl w:val="AB50AF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9">
    <w:nsid w:val="2CFB5222"/>
    <w:multiLevelType w:val="hybridMultilevel"/>
    <w:tmpl w:val="322059C6"/>
    <w:lvl w:ilvl="0" w:tplc="0409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0">
    <w:nsid w:val="2E757796"/>
    <w:multiLevelType w:val="hybridMultilevel"/>
    <w:tmpl w:val="D8D2A0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1">
    <w:nsid w:val="2F0C2262"/>
    <w:multiLevelType w:val="hybridMultilevel"/>
    <w:tmpl w:val="508C7D20"/>
    <w:lvl w:ilvl="0" w:tplc="AE9E578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>
    <w:nsid w:val="2F5A51F7"/>
    <w:multiLevelType w:val="hybridMultilevel"/>
    <w:tmpl w:val="3D2085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3">
    <w:nsid w:val="2F90724F"/>
    <w:multiLevelType w:val="hybridMultilevel"/>
    <w:tmpl w:val="8F729B08"/>
    <w:lvl w:ilvl="0" w:tplc="421A70D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>
    <w:nsid w:val="2FB3250E"/>
    <w:multiLevelType w:val="hybridMultilevel"/>
    <w:tmpl w:val="9B7663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>
    <w:nsid w:val="306A0F50"/>
    <w:multiLevelType w:val="hybridMultilevel"/>
    <w:tmpl w:val="222669BA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>
    <w:nsid w:val="31461397"/>
    <w:multiLevelType w:val="hybridMultilevel"/>
    <w:tmpl w:val="8ABA8FAA"/>
    <w:lvl w:ilvl="0" w:tplc="C75E14C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>
    <w:nsid w:val="31D906F4"/>
    <w:multiLevelType w:val="hybridMultilevel"/>
    <w:tmpl w:val="E7B22FC8"/>
    <w:lvl w:ilvl="0" w:tplc="8D2683C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31ED7EC0"/>
    <w:multiLevelType w:val="hybridMultilevel"/>
    <w:tmpl w:val="614AEC08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79">
    <w:nsid w:val="322570C4"/>
    <w:multiLevelType w:val="hybridMultilevel"/>
    <w:tmpl w:val="F5927E4C"/>
    <w:lvl w:ilvl="0" w:tplc="9536B44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335B6159"/>
    <w:multiLevelType w:val="hybridMultilevel"/>
    <w:tmpl w:val="E9B20604"/>
    <w:lvl w:ilvl="0" w:tplc="364446A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33697947"/>
    <w:multiLevelType w:val="hybridMultilevel"/>
    <w:tmpl w:val="84A67588"/>
    <w:lvl w:ilvl="0" w:tplc="C670392A">
      <w:start w:val="1"/>
      <w:numFmt w:val="decimal"/>
      <w:lvlText w:val="%1-"/>
      <w:lvlJc w:val="left"/>
      <w:pPr>
        <w:ind w:left="720" w:hanging="360"/>
      </w:pPr>
      <w:rPr>
        <w:rFonts w:ascii="Arial Narrow" w:hAnsi="Arial Narrow" w:cs="Arial Narrow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>
    <w:nsid w:val="361341CC"/>
    <w:multiLevelType w:val="hybridMultilevel"/>
    <w:tmpl w:val="5D923BE8"/>
    <w:lvl w:ilvl="0" w:tplc="20C8EE24">
      <w:start w:val="4"/>
      <w:numFmt w:val="upperLetter"/>
      <w:lvlText w:val="%1-"/>
      <w:lvlJc w:val="left"/>
      <w:pPr>
        <w:tabs>
          <w:tab w:val="num" w:pos="1080"/>
        </w:tabs>
        <w:ind w:left="1080" w:right="1080" w:hanging="360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83">
    <w:nsid w:val="36A4736A"/>
    <w:multiLevelType w:val="hybridMultilevel"/>
    <w:tmpl w:val="E3DCFC94"/>
    <w:lvl w:ilvl="0" w:tplc="70BE98F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37945523"/>
    <w:multiLevelType w:val="hybridMultilevel"/>
    <w:tmpl w:val="AF5E2244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5">
    <w:nsid w:val="38641108"/>
    <w:multiLevelType w:val="hybridMultilevel"/>
    <w:tmpl w:val="28000D9E"/>
    <w:lvl w:ilvl="0" w:tplc="063EE170">
      <w:start w:val="7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6">
    <w:nsid w:val="38C34A8F"/>
    <w:multiLevelType w:val="singleLevel"/>
    <w:tmpl w:val="0401000F"/>
    <w:lvl w:ilvl="0">
      <w:start w:val="1"/>
      <w:numFmt w:val="decimal"/>
      <w:lvlText w:val="%1."/>
      <w:lvlJc w:val="center"/>
      <w:pPr>
        <w:tabs>
          <w:tab w:val="num" w:pos="648"/>
        </w:tabs>
        <w:ind w:left="360" w:hanging="72"/>
      </w:pPr>
    </w:lvl>
  </w:abstractNum>
  <w:abstractNum w:abstractNumId="87">
    <w:nsid w:val="398D0604"/>
    <w:multiLevelType w:val="hybridMultilevel"/>
    <w:tmpl w:val="C8DAC968"/>
    <w:lvl w:ilvl="0" w:tplc="D0ACDD4C">
      <w:start w:val="1"/>
      <w:numFmt w:val="bullet"/>
      <w:lvlText w:val="-"/>
      <w:lvlJc w:val="left"/>
      <w:pPr>
        <w:tabs>
          <w:tab w:val="num" w:pos="930"/>
        </w:tabs>
        <w:ind w:left="930" w:hanging="57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50"/>
        </w:tabs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70"/>
        </w:tabs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90"/>
        </w:tabs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10"/>
        </w:tabs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30"/>
        </w:tabs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50"/>
        </w:tabs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70"/>
        </w:tabs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90"/>
        </w:tabs>
        <w:ind w:left="6690" w:hanging="360"/>
      </w:pPr>
      <w:rPr>
        <w:rFonts w:ascii="Wingdings" w:hAnsi="Wingdings" w:hint="default"/>
      </w:rPr>
    </w:lvl>
  </w:abstractNum>
  <w:abstractNum w:abstractNumId="88">
    <w:nsid w:val="39C21483"/>
    <w:multiLevelType w:val="hybridMultilevel"/>
    <w:tmpl w:val="907EBC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9">
    <w:nsid w:val="3A5A5407"/>
    <w:multiLevelType w:val="hybridMultilevel"/>
    <w:tmpl w:val="D09CAD34"/>
    <w:lvl w:ilvl="0" w:tplc="2224076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>
    <w:nsid w:val="3A620170"/>
    <w:multiLevelType w:val="hybridMultilevel"/>
    <w:tmpl w:val="5848131E"/>
    <w:lvl w:ilvl="0" w:tplc="EAD203A0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3CC04083"/>
    <w:multiLevelType w:val="hybridMultilevel"/>
    <w:tmpl w:val="AE4E7618"/>
    <w:lvl w:ilvl="0" w:tplc="04090001">
      <w:start w:val="1"/>
      <w:numFmt w:val="bullet"/>
      <w:lvlText w:val=""/>
      <w:lvlJc w:val="left"/>
      <w:pPr>
        <w:ind w:left="8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1" w:hanging="360"/>
      </w:pPr>
      <w:rPr>
        <w:rFonts w:ascii="Wingdings" w:hAnsi="Wingdings" w:hint="default"/>
      </w:rPr>
    </w:lvl>
  </w:abstractNum>
  <w:abstractNum w:abstractNumId="92">
    <w:nsid w:val="3D2D256E"/>
    <w:multiLevelType w:val="hybridMultilevel"/>
    <w:tmpl w:val="08CE36BE"/>
    <w:lvl w:ilvl="0" w:tplc="39747F82">
      <w:start w:val="6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3E741FB0"/>
    <w:multiLevelType w:val="hybridMultilevel"/>
    <w:tmpl w:val="A2BC74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4">
    <w:nsid w:val="3EC8445A"/>
    <w:multiLevelType w:val="hybridMultilevel"/>
    <w:tmpl w:val="54443982"/>
    <w:lvl w:ilvl="0" w:tplc="96CA602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>
    <w:nsid w:val="405006A6"/>
    <w:multiLevelType w:val="hybridMultilevel"/>
    <w:tmpl w:val="7A605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>
    <w:nsid w:val="409A0DBD"/>
    <w:multiLevelType w:val="hybridMultilevel"/>
    <w:tmpl w:val="D30C1308"/>
    <w:lvl w:ilvl="0" w:tplc="B650C6D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>
    <w:nsid w:val="40D1480E"/>
    <w:multiLevelType w:val="hybridMultilevel"/>
    <w:tmpl w:val="55A89B1E"/>
    <w:lvl w:ilvl="0" w:tplc="4AFC2422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color w:val="auto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8">
    <w:nsid w:val="42644444"/>
    <w:multiLevelType w:val="hybridMultilevel"/>
    <w:tmpl w:val="E0E67F1E"/>
    <w:lvl w:ilvl="0" w:tplc="BE7C3C06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 w:tplc="38A6861C">
      <w:start w:val="6"/>
      <w:numFmt w:val="bullet"/>
      <w:lvlText w:val="–"/>
      <w:lvlJc w:val="left"/>
      <w:pPr>
        <w:tabs>
          <w:tab w:val="num" w:pos="900"/>
        </w:tabs>
        <w:ind w:left="900" w:hanging="360"/>
      </w:pPr>
      <w:rPr>
        <w:rFonts w:ascii="Arial Narrow" w:eastAsia="Times New Roman" w:hAnsi="Arial Narrow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99">
    <w:nsid w:val="44B8194C"/>
    <w:multiLevelType w:val="hybridMultilevel"/>
    <w:tmpl w:val="9C783C28"/>
    <w:lvl w:ilvl="0" w:tplc="E08E64D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>
    <w:nsid w:val="458957AE"/>
    <w:multiLevelType w:val="hybridMultilevel"/>
    <w:tmpl w:val="2F02EE8A"/>
    <w:lvl w:ilvl="0" w:tplc="084CAD5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>
    <w:nsid w:val="46794F95"/>
    <w:multiLevelType w:val="hybridMultilevel"/>
    <w:tmpl w:val="7A5A41DE"/>
    <w:lvl w:ilvl="0" w:tplc="264CBA4C">
      <w:start w:val="1"/>
      <w:numFmt w:val="decimal"/>
      <w:lvlText w:val="%1-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 w:tplc="55BEC8BA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02">
    <w:nsid w:val="48B87604"/>
    <w:multiLevelType w:val="hybridMultilevel"/>
    <w:tmpl w:val="C8FE65E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3">
    <w:nsid w:val="49D12501"/>
    <w:multiLevelType w:val="hybridMultilevel"/>
    <w:tmpl w:val="D74ABC6A"/>
    <w:lvl w:ilvl="0" w:tplc="43208B4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>
    <w:nsid w:val="49FE68AB"/>
    <w:multiLevelType w:val="hybridMultilevel"/>
    <w:tmpl w:val="4B100F82"/>
    <w:lvl w:ilvl="0" w:tplc="04090001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105">
    <w:nsid w:val="4A817D3D"/>
    <w:multiLevelType w:val="hybridMultilevel"/>
    <w:tmpl w:val="C29EBB0A"/>
    <w:lvl w:ilvl="0" w:tplc="4664EEA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>
    <w:nsid w:val="4A846168"/>
    <w:multiLevelType w:val="hybridMultilevel"/>
    <w:tmpl w:val="377A9C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7">
    <w:nsid w:val="4A9464A4"/>
    <w:multiLevelType w:val="hybridMultilevel"/>
    <w:tmpl w:val="79BA524C"/>
    <w:lvl w:ilvl="0" w:tplc="7A74116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>
    <w:nsid w:val="4C510EC1"/>
    <w:multiLevelType w:val="hybridMultilevel"/>
    <w:tmpl w:val="D6B0DD96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09">
    <w:nsid w:val="4C547E4A"/>
    <w:multiLevelType w:val="hybridMultilevel"/>
    <w:tmpl w:val="42564698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0">
    <w:nsid w:val="4D24337B"/>
    <w:multiLevelType w:val="hybridMultilevel"/>
    <w:tmpl w:val="4450FD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1">
    <w:nsid w:val="50366168"/>
    <w:multiLevelType w:val="hybridMultilevel"/>
    <w:tmpl w:val="395CF968"/>
    <w:lvl w:ilvl="0" w:tplc="6F7A1D62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2">
    <w:nsid w:val="5093605E"/>
    <w:multiLevelType w:val="hybridMultilevel"/>
    <w:tmpl w:val="D5BE64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3">
    <w:nsid w:val="511D162A"/>
    <w:multiLevelType w:val="hybridMultilevel"/>
    <w:tmpl w:val="9A588B5C"/>
    <w:lvl w:ilvl="0" w:tplc="BA5A821E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>
    <w:nsid w:val="51DA671B"/>
    <w:multiLevelType w:val="hybridMultilevel"/>
    <w:tmpl w:val="F5B81E72"/>
    <w:lvl w:ilvl="0" w:tplc="130E81D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>
    <w:nsid w:val="532E61AE"/>
    <w:multiLevelType w:val="hybridMultilevel"/>
    <w:tmpl w:val="A9F47656"/>
    <w:lvl w:ilvl="0" w:tplc="1AF456F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>
    <w:nsid w:val="542671BF"/>
    <w:multiLevelType w:val="hybridMultilevel"/>
    <w:tmpl w:val="FC7CAAD0"/>
    <w:lvl w:ilvl="0" w:tplc="53682D6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>
    <w:nsid w:val="54D9452E"/>
    <w:multiLevelType w:val="hybridMultilevel"/>
    <w:tmpl w:val="B2BEC778"/>
    <w:lvl w:ilvl="0" w:tplc="8500DFC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>
    <w:nsid w:val="54E35F0C"/>
    <w:multiLevelType w:val="hybridMultilevel"/>
    <w:tmpl w:val="7F7C55DC"/>
    <w:lvl w:ilvl="0" w:tplc="AB8A58C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>
    <w:nsid w:val="55515735"/>
    <w:multiLevelType w:val="hybridMultilevel"/>
    <w:tmpl w:val="157C86E4"/>
    <w:lvl w:ilvl="0" w:tplc="CE7C0F52">
      <w:start w:val="6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>
    <w:nsid w:val="5563107E"/>
    <w:multiLevelType w:val="hybridMultilevel"/>
    <w:tmpl w:val="1DDA79EC"/>
    <w:lvl w:ilvl="0" w:tplc="97D8CD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>
    <w:nsid w:val="55EE5150"/>
    <w:multiLevelType w:val="hybridMultilevel"/>
    <w:tmpl w:val="EBF0F756"/>
    <w:lvl w:ilvl="0" w:tplc="F88238D6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2">
    <w:nsid w:val="56DE40EF"/>
    <w:multiLevelType w:val="hybridMultilevel"/>
    <w:tmpl w:val="B69641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3">
    <w:nsid w:val="57400CB0"/>
    <w:multiLevelType w:val="hybridMultilevel"/>
    <w:tmpl w:val="D6D07D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4">
    <w:nsid w:val="57A1080F"/>
    <w:multiLevelType w:val="hybridMultilevel"/>
    <w:tmpl w:val="F572CBD6"/>
    <w:lvl w:ilvl="0" w:tplc="64547AC2">
      <w:start w:val="1"/>
      <w:numFmt w:val="decimal"/>
      <w:lvlText w:val="%1-"/>
      <w:lvlJc w:val="left"/>
      <w:pPr>
        <w:ind w:left="12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125">
    <w:nsid w:val="57F75503"/>
    <w:multiLevelType w:val="hybridMultilevel"/>
    <w:tmpl w:val="29027C6C"/>
    <w:lvl w:ilvl="0" w:tplc="B4CA48B8">
      <w:start w:val="1"/>
      <w:numFmt w:val="bullet"/>
      <w:lvlText w:val=""/>
      <w:lvlPicBulletId w:val="0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210A08F6" w:tentative="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2" w:tplc="3A72A178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F86856C0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9126FBB6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5" w:tplc="207A563E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165E55F2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AD32FC6E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8" w:tplc="B08C755A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</w:abstractNum>
  <w:abstractNum w:abstractNumId="126">
    <w:nsid w:val="585A2FD9"/>
    <w:multiLevelType w:val="hybridMultilevel"/>
    <w:tmpl w:val="3D960370"/>
    <w:lvl w:ilvl="0" w:tplc="C4602DE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>
    <w:nsid w:val="58E055A2"/>
    <w:multiLevelType w:val="hybridMultilevel"/>
    <w:tmpl w:val="D6004BC8"/>
    <w:lvl w:ilvl="0" w:tplc="B8C60F62">
      <w:start w:val="4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15"/>
        </w:tabs>
        <w:ind w:left="1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35"/>
        </w:tabs>
        <w:ind w:left="1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55"/>
        </w:tabs>
        <w:ind w:left="2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75"/>
        </w:tabs>
        <w:ind w:left="3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95"/>
        </w:tabs>
        <w:ind w:left="4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15"/>
        </w:tabs>
        <w:ind w:left="4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35"/>
        </w:tabs>
        <w:ind w:left="5535" w:hanging="360"/>
      </w:pPr>
      <w:rPr>
        <w:rFonts w:ascii="Wingdings" w:hAnsi="Wingdings" w:hint="default"/>
      </w:rPr>
    </w:lvl>
  </w:abstractNum>
  <w:abstractNum w:abstractNumId="128">
    <w:nsid w:val="58F27B03"/>
    <w:multiLevelType w:val="hybridMultilevel"/>
    <w:tmpl w:val="B73065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>
    <w:nsid w:val="59880434"/>
    <w:multiLevelType w:val="hybridMultilevel"/>
    <w:tmpl w:val="BEFE9F78"/>
    <w:lvl w:ilvl="0" w:tplc="04090001">
      <w:start w:val="1"/>
      <w:numFmt w:val="bullet"/>
      <w:lvlText w:val=""/>
      <w:lvlJc w:val="left"/>
      <w:pPr>
        <w:tabs>
          <w:tab w:val="num" w:pos="821"/>
        </w:tabs>
        <w:ind w:left="821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541"/>
        </w:tabs>
        <w:ind w:left="1541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61"/>
        </w:tabs>
        <w:ind w:left="22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81"/>
        </w:tabs>
        <w:ind w:left="29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01"/>
        </w:tabs>
        <w:ind w:left="37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21"/>
        </w:tabs>
        <w:ind w:left="44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41"/>
        </w:tabs>
        <w:ind w:left="51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61"/>
        </w:tabs>
        <w:ind w:left="58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81"/>
        </w:tabs>
        <w:ind w:left="6581" w:hanging="360"/>
      </w:pPr>
      <w:rPr>
        <w:rFonts w:ascii="Wingdings" w:hAnsi="Wingdings" w:hint="default"/>
      </w:rPr>
    </w:lvl>
  </w:abstractNum>
  <w:abstractNum w:abstractNumId="130">
    <w:nsid w:val="599C79AA"/>
    <w:multiLevelType w:val="hybridMultilevel"/>
    <w:tmpl w:val="61E29020"/>
    <w:lvl w:ilvl="0" w:tplc="04090001">
      <w:start w:val="1"/>
      <w:numFmt w:val="bullet"/>
      <w:lvlText w:val=""/>
      <w:lvlJc w:val="left"/>
      <w:pPr>
        <w:tabs>
          <w:tab w:val="num" w:pos="841"/>
        </w:tabs>
        <w:ind w:left="8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1"/>
        </w:tabs>
        <w:ind w:left="15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1"/>
        </w:tabs>
        <w:ind w:left="22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1"/>
        </w:tabs>
        <w:ind w:left="30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1"/>
        </w:tabs>
        <w:ind w:left="37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1"/>
        </w:tabs>
        <w:ind w:left="44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1"/>
        </w:tabs>
        <w:ind w:left="51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1"/>
        </w:tabs>
        <w:ind w:left="58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1"/>
        </w:tabs>
        <w:ind w:left="6601" w:hanging="360"/>
      </w:pPr>
      <w:rPr>
        <w:rFonts w:ascii="Wingdings" w:hAnsi="Wingdings" w:hint="default"/>
      </w:rPr>
    </w:lvl>
  </w:abstractNum>
  <w:abstractNum w:abstractNumId="131">
    <w:nsid w:val="59B42098"/>
    <w:multiLevelType w:val="hybridMultilevel"/>
    <w:tmpl w:val="F0DE0F0A"/>
    <w:lvl w:ilvl="0" w:tplc="098A2D8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>
    <w:nsid w:val="5C6A2B1E"/>
    <w:multiLevelType w:val="hybridMultilevel"/>
    <w:tmpl w:val="8162256C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33">
    <w:nsid w:val="5DBC43CE"/>
    <w:multiLevelType w:val="hybridMultilevel"/>
    <w:tmpl w:val="05224EC4"/>
    <w:lvl w:ilvl="0" w:tplc="347852E2">
      <w:start w:val="6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>
    <w:nsid w:val="5F5C22B4"/>
    <w:multiLevelType w:val="hybridMultilevel"/>
    <w:tmpl w:val="B52AAE5C"/>
    <w:lvl w:ilvl="0" w:tplc="89DAF75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5">
    <w:nsid w:val="5FDC47E2"/>
    <w:multiLevelType w:val="hybridMultilevel"/>
    <w:tmpl w:val="85E4E6DA"/>
    <w:lvl w:ilvl="0" w:tplc="70144D0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>
    <w:nsid w:val="60E921C7"/>
    <w:multiLevelType w:val="hybridMultilevel"/>
    <w:tmpl w:val="EE302FB2"/>
    <w:lvl w:ilvl="0" w:tplc="701437B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>
    <w:nsid w:val="610971CB"/>
    <w:multiLevelType w:val="hybridMultilevel"/>
    <w:tmpl w:val="F932AFB0"/>
    <w:lvl w:ilvl="0" w:tplc="422AA30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>
    <w:nsid w:val="613508A6"/>
    <w:multiLevelType w:val="hybridMultilevel"/>
    <w:tmpl w:val="344EF2D8"/>
    <w:lvl w:ilvl="0" w:tplc="C66CC79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>
    <w:nsid w:val="61CB62B7"/>
    <w:multiLevelType w:val="hybridMultilevel"/>
    <w:tmpl w:val="8E4ED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>
    <w:nsid w:val="62F941EC"/>
    <w:multiLevelType w:val="hybridMultilevel"/>
    <w:tmpl w:val="648EFEBE"/>
    <w:lvl w:ilvl="0" w:tplc="0409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41">
    <w:nsid w:val="633A6FA9"/>
    <w:multiLevelType w:val="hybridMultilevel"/>
    <w:tmpl w:val="DCECE2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2">
    <w:nsid w:val="6348044D"/>
    <w:multiLevelType w:val="hybridMultilevel"/>
    <w:tmpl w:val="73EC9F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3">
    <w:nsid w:val="63C5408C"/>
    <w:multiLevelType w:val="hybridMultilevel"/>
    <w:tmpl w:val="18F24F7C"/>
    <w:lvl w:ilvl="0" w:tplc="B954464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>
    <w:nsid w:val="66243816"/>
    <w:multiLevelType w:val="hybridMultilevel"/>
    <w:tmpl w:val="C140621E"/>
    <w:lvl w:ilvl="0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5">
    <w:nsid w:val="664B22A5"/>
    <w:multiLevelType w:val="hybridMultilevel"/>
    <w:tmpl w:val="621C471C"/>
    <w:lvl w:ilvl="0" w:tplc="8304D67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6">
    <w:nsid w:val="669475AD"/>
    <w:multiLevelType w:val="hybridMultilevel"/>
    <w:tmpl w:val="367EFC02"/>
    <w:lvl w:ilvl="0" w:tplc="5900CD6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>
    <w:nsid w:val="67DC30DD"/>
    <w:multiLevelType w:val="hybridMultilevel"/>
    <w:tmpl w:val="3BE06320"/>
    <w:lvl w:ilvl="0" w:tplc="6A2C725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>
    <w:nsid w:val="6844465B"/>
    <w:multiLevelType w:val="hybridMultilevel"/>
    <w:tmpl w:val="AD3A1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9">
    <w:nsid w:val="690A71AB"/>
    <w:multiLevelType w:val="hybridMultilevel"/>
    <w:tmpl w:val="F3BE5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>
    <w:nsid w:val="690B156D"/>
    <w:multiLevelType w:val="hybridMultilevel"/>
    <w:tmpl w:val="45F88CDC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51">
    <w:nsid w:val="692B5AF4"/>
    <w:multiLevelType w:val="hybridMultilevel"/>
    <w:tmpl w:val="22B03436"/>
    <w:lvl w:ilvl="0" w:tplc="529E0B8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>
    <w:nsid w:val="693A2404"/>
    <w:multiLevelType w:val="hybridMultilevel"/>
    <w:tmpl w:val="33022BB8"/>
    <w:lvl w:ilvl="0" w:tplc="0409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53">
    <w:nsid w:val="6A021907"/>
    <w:multiLevelType w:val="hybridMultilevel"/>
    <w:tmpl w:val="C5721D44"/>
    <w:lvl w:ilvl="0" w:tplc="147A121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>
    <w:nsid w:val="6B5A2621"/>
    <w:multiLevelType w:val="hybridMultilevel"/>
    <w:tmpl w:val="E6EC8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>
    <w:nsid w:val="6BBF43B7"/>
    <w:multiLevelType w:val="hybridMultilevel"/>
    <w:tmpl w:val="870A2C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6">
    <w:nsid w:val="6DB80A35"/>
    <w:multiLevelType w:val="hybridMultilevel"/>
    <w:tmpl w:val="00DA20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>
    <w:nsid w:val="6EF4602F"/>
    <w:multiLevelType w:val="hybridMultilevel"/>
    <w:tmpl w:val="83189C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8">
    <w:nsid w:val="72EE6C0E"/>
    <w:multiLevelType w:val="hybridMultilevel"/>
    <w:tmpl w:val="0534F140"/>
    <w:lvl w:ilvl="0" w:tplc="08090001">
      <w:start w:val="1"/>
      <w:numFmt w:val="bullet"/>
      <w:lvlText w:val=""/>
      <w:lvlJc w:val="left"/>
      <w:pPr>
        <w:ind w:left="84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6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1" w:hanging="360"/>
      </w:pPr>
      <w:rPr>
        <w:rFonts w:ascii="Wingdings" w:hAnsi="Wingdings" w:hint="default"/>
      </w:rPr>
    </w:lvl>
  </w:abstractNum>
  <w:abstractNum w:abstractNumId="159">
    <w:nsid w:val="740C3E07"/>
    <w:multiLevelType w:val="hybridMultilevel"/>
    <w:tmpl w:val="8A5080D0"/>
    <w:lvl w:ilvl="0" w:tplc="B748FA80">
      <w:start w:val="1"/>
      <w:numFmt w:val="decimal"/>
      <w:lvlText w:val="%1-"/>
      <w:lvlJc w:val="left"/>
      <w:pPr>
        <w:ind w:left="12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160">
    <w:nsid w:val="752B48EC"/>
    <w:multiLevelType w:val="hybridMultilevel"/>
    <w:tmpl w:val="77C413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1">
    <w:nsid w:val="75F506CF"/>
    <w:multiLevelType w:val="hybridMultilevel"/>
    <w:tmpl w:val="B05A1F8E"/>
    <w:lvl w:ilvl="0" w:tplc="80B660B0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2">
    <w:nsid w:val="76573E62"/>
    <w:multiLevelType w:val="hybridMultilevel"/>
    <w:tmpl w:val="0846C7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>
    <w:nsid w:val="76DE6EF8"/>
    <w:multiLevelType w:val="hybridMultilevel"/>
    <w:tmpl w:val="A7981522"/>
    <w:lvl w:ilvl="0" w:tplc="5D0867B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>
    <w:nsid w:val="772C29DC"/>
    <w:multiLevelType w:val="hybridMultilevel"/>
    <w:tmpl w:val="7B563296"/>
    <w:lvl w:ilvl="0" w:tplc="57F2446E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5">
    <w:nsid w:val="78B339C9"/>
    <w:multiLevelType w:val="hybridMultilevel"/>
    <w:tmpl w:val="84A67588"/>
    <w:lvl w:ilvl="0" w:tplc="C670392A">
      <w:start w:val="1"/>
      <w:numFmt w:val="decimal"/>
      <w:lvlText w:val="%1-"/>
      <w:lvlJc w:val="left"/>
      <w:pPr>
        <w:ind w:left="720" w:hanging="360"/>
      </w:pPr>
      <w:rPr>
        <w:rFonts w:ascii="Arial Narrow" w:hAnsi="Arial Narrow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>
    <w:nsid w:val="78DF4FA6"/>
    <w:multiLevelType w:val="hybridMultilevel"/>
    <w:tmpl w:val="B5E0F71E"/>
    <w:lvl w:ilvl="0" w:tplc="66426B2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>
    <w:nsid w:val="7955758E"/>
    <w:multiLevelType w:val="hybridMultilevel"/>
    <w:tmpl w:val="E2F0C73C"/>
    <w:lvl w:ilvl="0" w:tplc="1F5A227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8">
    <w:nsid w:val="7C1F16D4"/>
    <w:multiLevelType w:val="hybridMultilevel"/>
    <w:tmpl w:val="CA849E36"/>
    <w:lvl w:ilvl="0" w:tplc="A2F0805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9">
    <w:nsid w:val="7CEB1D28"/>
    <w:multiLevelType w:val="hybridMultilevel"/>
    <w:tmpl w:val="67743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>
    <w:nsid w:val="7DE35276"/>
    <w:multiLevelType w:val="hybridMultilevel"/>
    <w:tmpl w:val="FB9E9CF6"/>
    <w:lvl w:ilvl="0" w:tplc="885465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>
    <w:nsid w:val="7DE52015"/>
    <w:multiLevelType w:val="hybridMultilevel"/>
    <w:tmpl w:val="63D2000E"/>
    <w:lvl w:ilvl="0" w:tplc="94309C8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2">
    <w:nsid w:val="7EA710C8"/>
    <w:multiLevelType w:val="hybridMultilevel"/>
    <w:tmpl w:val="1AE65E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3">
    <w:nsid w:val="7F0E1584"/>
    <w:multiLevelType w:val="hybridMultilevel"/>
    <w:tmpl w:val="0CEAE3E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2"/>
  </w:num>
  <w:num w:numId="2">
    <w:abstractNumId w:val="140"/>
  </w:num>
  <w:num w:numId="3">
    <w:abstractNumId w:val="69"/>
  </w:num>
  <w:num w:numId="4">
    <w:abstractNumId w:val="0"/>
  </w:num>
  <w:num w:numId="5">
    <w:abstractNumId w:val="12"/>
  </w:num>
  <w:num w:numId="6">
    <w:abstractNumId w:val="2"/>
  </w:num>
  <w:num w:numId="7">
    <w:abstractNumId w:val="154"/>
  </w:num>
  <w:num w:numId="8">
    <w:abstractNumId w:val="95"/>
  </w:num>
  <w:num w:numId="9">
    <w:abstractNumId w:val="169"/>
  </w:num>
  <w:num w:numId="10">
    <w:abstractNumId w:val="149"/>
  </w:num>
  <w:num w:numId="11">
    <w:abstractNumId w:val="139"/>
  </w:num>
  <w:num w:numId="12">
    <w:abstractNumId w:val="150"/>
  </w:num>
  <w:num w:numId="13">
    <w:abstractNumId w:val="1"/>
  </w:num>
  <w:num w:numId="14">
    <w:abstractNumId w:val="26"/>
  </w:num>
  <w:num w:numId="15">
    <w:abstractNumId w:val="102"/>
  </w:num>
  <w:num w:numId="16">
    <w:abstractNumId w:val="16"/>
  </w:num>
  <w:num w:numId="17">
    <w:abstractNumId w:val="7"/>
  </w:num>
  <w:num w:numId="18">
    <w:abstractNumId w:val="158"/>
  </w:num>
  <w:num w:numId="19">
    <w:abstractNumId w:val="148"/>
  </w:num>
  <w:num w:numId="20">
    <w:abstractNumId w:val="112"/>
  </w:num>
  <w:num w:numId="21">
    <w:abstractNumId w:val="27"/>
  </w:num>
  <w:num w:numId="22">
    <w:abstractNumId w:val="35"/>
  </w:num>
  <w:num w:numId="23">
    <w:abstractNumId w:val="98"/>
  </w:num>
  <w:num w:numId="24">
    <w:abstractNumId w:val="60"/>
  </w:num>
  <w:num w:numId="25">
    <w:abstractNumId w:val="153"/>
  </w:num>
  <w:num w:numId="26">
    <w:abstractNumId w:val="14"/>
  </w:num>
  <w:num w:numId="27">
    <w:abstractNumId w:val="10"/>
  </w:num>
  <w:num w:numId="28">
    <w:abstractNumId w:val="116"/>
  </w:num>
  <w:num w:numId="29">
    <w:abstractNumId w:val="105"/>
  </w:num>
  <w:num w:numId="30">
    <w:abstractNumId w:val="4"/>
  </w:num>
  <w:num w:numId="31">
    <w:abstractNumId w:val="89"/>
  </w:num>
  <w:num w:numId="32">
    <w:abstractNumId w:val="66"/>
  </w:num>
  <w:num w:numId="33">
    <w:abstractNumId w:val="79"/>
  </w:num>
  <w:num w:numId="34">
    <w:abstractNumId w:val="103"/>
  </w:num>
  <w:num w:numId="35">
    <w:abstractNumId w:val="146"/>
  </w:num>
  <w:num w:numId="36">
    <w:abstractNumId w:val="94"/>
  </w:num>
  <w:num w:numId="37">
    <w:abstractNumId w:val="107"/>
  </w:num>
  <w:num w:numId="38">
    <w:abstractNumId w:val="143"/>
  </w:num>
  <w:num w:numId="39">
    <w:abstractNumId w:val="118"/>
  </w:num>
  <w:num w:numId="40">
    <w:abstractNumId w:val="30"/>
  </w:num>
  <w:num w:numId="41">
    <w:abstractNumId w:val="121"/>
  </w:num>
  <w:num w:numId="42">
    <w:abstractNumId w:val="65"/>
  </w:num>
  <w:num w:numId="43">
    <w:abstractNumId w:val="124"/>
  </w:num>
  <w:num w:numId="44">
    <w:abstractNumId w:val="93"/>
  </w:num>
  <w:num w:numId="45">
    <w:abstractNumId w:val="159"/>
  </w:num>
  <w:num w:numId="46">
    <w:abstractNumId w:val="120"/>
  </w:num>
  <w:num w:numId="47">
    <w:abstractNumId w:val="3"/>
  </w:num>
  <w:num w:numId="48">
    <w:abstractNumId w:val="78"/>
  </w:num>
  <w:num w:numId="49">
    <w:abstractNumId w:val="132"/>
  </w:num>
  <w:num w:numId="50">
    <w:abstractNumId w:val="54"/>
  </w:num>
  <w:num w:numId="51">
    <w:abstractNumId w:val="97"/>
  </w:num>
  <w:num w:numId="52">
    <w:abstractNumId w:val="127"/>
  </w:num>
  <w:num w:numId="53">
    <w:abstractNumId w:val="87"/>
  </w:num>
  <w:num w:numId="54">
    <w:abstractNumId w:val="144"/>
  </w:num>
  <w:num w:numId="55">
    <w:abstractNumId w:val="134"/>
  </w:num>
  <w:num w:numId="56">
    <w:abstractNumId w:val="37"/>
  </w:num>
  <w:num w:numId="57">
    <w:abstractNumId w:val="72"/>
  </w:num>
  <w:num w:numId="58">
    <w:abstractNumId w:val="172"/>
  </w:num>
  <w:num w:numId="59">
    <w:abstractNumId w:val="6"/>
  </w:num>
  <w:num w:numId="60">
    <w:abstractNumId w:val="47"/>
  </w:num>
  <w:num w:numId="61">
    <w:abstractNumId w:val="160"/>
  </w:num>
  <w:num w:numId="62">
    <w:abstractNumId w:val="106"/>
  </w:num>
  <w:num w:numId="63">
    <w:abstractNumId w:val="110"/>
  </w:num>
  <w:num w:numId="64">
    <w:abstractNumId w:val="46"/>
  </w:num>
  <w:num w:numId="65">
    <w:abstractNumId w:val="49"/>
  </w:num>
  <w:num w:numId="66">
    <w:abstractNumId w:val="145"/>
  </w:num>
  <w:num w:numId="67">
    <w:abstractNumId w:val="56"/>
  </w:num>
  <w:num w:numId="68">
    <w:abstractNumId w:val="122"/>
  </w:num>
  <w:num w:numId="69">
    <w:abstractNumId w:val="141"/>
  </w:num>
  <w:num w:numId="70">
    <w:abstractNumId w:val="5"/>
  </w:num>
  <w:num w:numId="71">
    <w:abstractNumId w:val="68"/>
  </w:num>
  <w:num w:numId="72">
    <w:abstractNumId w:val="62"/>
  </w:num>
  <w:num w:numId="73">
    <w:abstractNumId w:val="108"/>
  </w:num>
  <w:num w:numId="74">
    <w:abstractNumId w:val="67"/>
  </w:num>
  <w:num w:numId="75">
    <w:abstractNumId w:val="111"/>
  </w:num>
  <w:num w:numId="76">
    <w:abstractNumId w:val="75"/>
  </w:num>
  <w:num w:numId="77">
    <w:abstractNumId w:val="156"/>
  </w:num>
  <w:num w:numId="78">
    <w:abstractNumId w:val="123"/>
  </w:num>
  <w:num w:numId="79">
    <w:abstractNumId w:val="101"/>
  </w:num>
  <w:num w:numId="80">
    <w:abstractNumId w:val="41"/>
  </w:num>
  <w:num w:numId="81">
    <w:abstractNumId w:val="22"/>
  </w:num>
  <w:num w:numId="82">
    <w:abstractNumId w:val="8"/>
  </w:num>
  <w:num w:numId="83">
    <w:abstractNumId w:val="70"/>
  </w:num>
  <w:num w:numId="84">
    <w:abstractNumId w:val="57"/>
  </w:num>
  <w:num w:numId="85">
    <w:abstractNumId w:val="113"/>
  </w:num>
  <w:num w:numId="86">
    <w:abstractNumId w:val="109"/>
  </w:num>
  <w:num w:numId="87">
    <w:abstractNumId w:val="86"/>
  </w:num>
  <w:num w:numId="88">
    <w:abstractNumId w:val="104"/>
  </w:num>
  <w:num w:numId="89">
    <w:abstractNumId w:val="125"/>
  </w:num>
  <w:num w:numId="90">
    <w:abstractNumId w:val="20"/>
  </w:num>
  <w:num w:numId="91">
    <w:abstractNumId w:val="17"/>
  </w:num>
  <w:num w:numId="92">
    <w:abstractNumId w:val="42"/>
  </w:num>
  <w:num w:numId="93">
    <w:abstractNumId w:val="63"/>
  </w:num>
  <w:num w:numId="94">
    <w:abstractNumId w:val="51"/>
  </w:num>
  <w:num w:numId="95">
    <w:abstractNumId w:val="55"/>
  </w:num>
  <w:num w:numId="96">
    <w:abstractNumId w:val="71"/>
  </w:num>
  <w:num w:numId="97">
    <w:abstractNumId w:val="38"/>
  </w:num>
  <w:num w:numId="98">
    <w:abstractNumId w:val="24"/>
  </w:num>
  <w:num w:numId="99">
    <w:abstractNumId w:val="126"/>
  </w:num>
  <w:num w:numId="100">
    <w:abstractNumId w:val="29"/>
  </w:num>
  <w:num w:numId="101">
    <w:abstractNumId w:val="171"/>
  </w:num>
  <w:num w:numId="102">
    <w:abstractNumId w:val="114"/>
  </w:num>
  <w:num w:numId="103">
    <w:abstractNumId w:val="161"/>
  </w:num>
  <w:num w:numId="104">
    <w:abstractNumId w:val="9"/>
  </w:num>
  <w:num w:numId="105">
    <w:abstractNumId w:val="18"/>
  </w:num>
  <w:num w:numId="106">
    <w:abstractNumId w:val="131"/>
  </w:num>
  <w:num w:numId="107">
    <w:abstractNumId w:val="76"/>
  </w:num>
  <w:num w:numId="108">
    <w:abstractNumId w:val="99"/>
  </w:num>
  <w:num w:numId="109">
    <w:abstractNumId w:val="168"/>
  </w:num>
  <w:num w:numId="110">
    <w:abstractNumId w:val="83"/>
  </w:num>
  <w:num w:numId="111">
    <w:abstractNumId w:val="31"/>
  </w:num>
  <w:num w:numId="112">
    <w:abstractNumId w:val="100"/>
  </w:num>
  <w:num w:numId="113">
    <w:abstractNumId w:val="19"/>
  </w:num>
  <w:num w:numId="114">
    <w:abstractNumId w:val="34"/>
  </w:num>
  <w:num w:numId="115">
    <w:abstractNumId w:val="138"/>
  </w:num>
  <w:num w:numId="116">
    <w:abstractNumId w:val="80"/>
  </w:num>
  <w:num w:numId="117">
    <w:abstractNumId w:val="167"/>
  </w:num>
  <w:num w:numId="118">
    <w:abstractNumId w:val="115"/>
  </w:num>
  <w:num w:numId="119">
    <w:abstractNumId w:val="53"/>
  </w:num>
  <w:num w:numId="120">
    <w:abstractNumId w:val="147"/>
  </w:num>
  <w:num w:numId="121">
    <w:abstractNumId w:val="137"/>
  </w:num>
  <w:num w:numId="122">
    <w:abstractNumId w:val="151"/>
  </w:num>
  <w:num w:numId="123">
    <w:abstractNumId w:val="166"/>
  </w:num>
  <w:num w:numId="124">
    <w:abstractNumId w:val="48"/>
  </w:num>
  <w:num w:numId="125">
    <w:abstractNumId w:val="77"/>
  </w:num>
  <w:num w:numId="126">
    <w:abstractNumId w:val="52"/>
  </w:num>
  <w:num w:numId="127">
    <w:abstractNumId w:val="15"/>
  </w:num>
  <w:num w:numId="128">
    <w:abstractNumId w:val="28"/>
  </w:num>
  <w:num w:numId="129">
    <w:abstractNumId w:val="117"/>
  </w:num>
  <w:num w:numId="130">
    <w:abstractNumId w:val="163"/>
  </w:num>
  <w:num w:numId="131">
    <w:abstractNumId w:val="13"/>
  </w:num>
  <w:num w:numId="132">
    <w:abstractNumId w:val="136"/>
  </w:num>
  <w:num w:numId="133">
    <w:abstractNumId w:val="33"/>
  </w:num>
  <w:num w:numId="134">
    <w:abstractNumId w:val="135"/>
  </w:num>
  <w:num w:numId="135">
    <w:abstractNumId w:val="11"/>
  </w:num>
  <w:num w:numId="136">
    <w:abstractNumId w:val="50"/>
  </w:num>
  <w:num w:numId="137">
    <w:abstractNumId w:val="44"/>
  </w:num>
  <w:num w:numId="138">
    <w:abstractNumId w:val="73"/>
  </w:num>
  <w:num w:numId="139">
    <w:abstractNumId w:val="58"/>
  </w:num>
  <w:num w:numId="140">
    <w:abstractNumId w:val="96"/>
  </w:num>
  <w:num w:numId="141">
    <w:abstractNumId w:val="45"/>
  </w:num>
  <w:num w:numId="142">
    <w:abstractNumId w:val="21"/>
  </w:num>
  <w:num w:numId="143">
    <w:abstractNumId w:val="32"/>
  </w:num>
  <w:num w:numId="144">
    <w:abstractNumId w:val="133"/>
  </w:num>
  <w:num w:numId="145">
    <w:abstractNumId w:val="119"/>
  </w:num>
  <w:num w:numId="146">
    <w:abstractNumId w:val="36"/>
  </w:num>
  <w:num w:numId="147">
    <w:abstractNumId w:val="64"/>
  </w:num>
  <w:num w:numId="148">
    <w:abstractNumId w:val="82"/>
  </w:num>
  <w:num w:numId="149">
    <w:abstractNumId w:val="59"/>
  </w:num>
  <w:num w:numId="150">
    <w:abstractNumId w:val="92"/>
  </w:num>
  <w:num w:numId="151">
    <w:abstractNumId w:val="90"/>
  </w:num>
  <w:num w:numId="152">
    <w:abstractNumId w:val="170"/>
  </w:num>
  <w:num w:numId="153">
    <w:abstractNumId w:val="23"/>
  </w:num>
  <w:num w:numId="154">
    <w:abstractNumId w:val="91"/>
  </w:num>
  <w:num w:numId="155">
    <w:abstractNumId w:val="25"/>
  </w:num>
  <w:num w:numId="156">
    <w:abstractNumId w:val="165"/>
  </w:num>
  <w:num w:numId="157">
    <w:abstractNumId w:val="39"/>
  </w:num>
  <w:num w:numId="158">
    <w:abstractNumId w:val="155"/>
  </w:num>
  <w:num w:numId="159">
    <w:abstractNumId w:val="130"/>
  </w:num>
  <w:num w:numId="160">
    <w:abstractNumId w:val="129"/>
  </w:num>
  <w:num w:numId="161">
    <w:abstractNumId w:val="85"/>
  </w:num>
  <w:num w:numId="162">
    <w:abstractNumId w:val="164"/>
  </w:num>
  <w:num w:numId="163">
    <w:abstractNumId w:val="157"/>
  </w:num>
  <w:num w:numId="164">
    <w:abstractNumId w:val="43"/>
  </w:num>
  <w:num w:numId="165">
    <w:abstractNumId w:val="88"/>
  </w:num>
  <w:num w:numId="166">
    <w:abstractNumId w:val="128"/>
  </w:num>
  <w:num w:numId="167">
    <w:abstractNumId w:val="74"/>
  </w:num>
  <w:num w:numId="168">
    <w:abstractNumId w:val="61"/>
  </w:num>
  <w:num w:numId="169">
    <w:abstractNumId w:val="81"/>
  </w:num>
  <w:num w:numId="170">
    <w:abstractNumId w:val="142"/>
  </w:num>
  <w:num w:numId="171">
    <w:abstractNumId w:val="152"/>
  </w:num>
  <w:num w:numId="172">
    <w:abstractNumId w:val="84"/>
  </w:num>
  <w:num w:numId="173">
    <w:abstractNumId w:val="40"/>
  </w:num>
  <w:num w:numId="174">
    <w:abstractNumId w:val="173"/>
  </w:num>
  <w:numIdMacAtCleanup w:val="16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hideSpellingErrors/>
  <w:stylePaneFormatFilter w:val="3F01"/>
  <w:defaultTabStop w:val="720"/>
  <w:drawingGridHorizontalSpacing w:val="120"/>
  <w:displayHorizontalDrawingGridEvery w:val="2"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DY2M7c0NDcwMbI0NjBQ0lEKTi0uzszPAykwrAUA/Em2eSwAAAA="/>
  </w:docVars>
  <w:rsids>
    <w:rsidRoot w:val="00001C28"/>
    <w:rsid w:val="0000141B"/>
    <w:rsid w:val="00001523"/>
    <w:rsid w:val="00001C28"/>
    <w:rsid w:val="00002C76"/>
    <w:rsid w:val="000047E2"/>
    <w:rsid w:val="000069CB"/>
    <w:rsid w:val="00007C28"/>
    <w:rsid w:val="00011087"/>
    <w:rsid w:val="000117A5"/>
    <w:rsid w:val="000117F7"/>
    <w:rsid w:val="000135F1"/>
    <w:rsid w:val="00013DE2"/>
    <w:rsid w:val="00014CA2"/>
    <w:rsid w:val="00016668"/>
    <w:rsid w:val="00020507"/>
    <w:rsid w:val="0002195A"/>
    <w:rsid w:val="00025016"/>
    <w:rsid w:val="00026A66"/>
    <w:rsid w:val="00027858"/>
    <w:rsid w:val="000304FD"/>
    <w:rsid w:val="00031163"/>
    <w:rsid w:val="0003126D"/>
    <w:rsid w:val="000347E7"/>
    <w:rsid w:val="00035A08"/>
    <w:rsid w:val="00036879"/>
    <w:rsid w:val="00041424"/>
    <w:rsid w:val="00043191"/>
    <w:rsid w:val="00043750"/>
    <w:rsid w:val="0004395F"/>
    <w:rsid w:val="00046BBF"/>
    <w:rsid w:val="00047243"/>
    <w:rsid w:val="0004727C"/>
    <w:rsid w:val="000528FD"/>
    <w:rsid w:val="00055104"/>
    <w:rsid w:val="000563EA"/>
    <w:rsid w:val="00056AD9"/>
    <w:rsid w:val="0006226E"/>
    <w:rsid w:val="00063B56"/>
    <w:rsid w:val="00064861"/>
    <w:rsid w:val="00064A28"/>
    <w:rsid w:val="00066E3F"/>
    <w:rsid w:val="00071601"/>
    <w:rsid w:val="000761F8"/>
    <w:rsid w:val="0007646D"/>
    <w:rsid w:val="00080613"/>
    <w:rsid w:val="00081389"/>
    <w:rsid w:val="00082EDD"/>
    <w:rsid w:val="00084BFA"/>
    <w:rsid w:val="00086795"/>
    <w:rsid w:val="00091901"/>
    <w:rsid w:val="00091CD0"/>
    <w:rsid w:val="00092B46"/>
    <w:rsid w:val="000947A9"/>
    <w:rsid w:val="00094D3F"/>
    <w:rsid w:val="00095703"/>
    <w:rsid w:val="0009764F"/>
    <w:rsid w:val="000A0EC0"/>
    <w:rsid w:val="000A23F9"/>
    <w:rsid w:val="000A5E0A"/>
    <w:rsid w:val="000A7E19"/>
    <w:rsid w:val="000B1ABE"/>
    <w:rsid w:val="000B346C"/>
    <w:rsid w:val="000B5829"/>
    <w:rsid w:val="000B689B"/>
    <w:rsid w:val="000B738F"/>
    <w:rsid w:val="000B7BFB"/>
    <w:rsid w:val="000C0481"/>
    <w:rsid w:val="000C194B"/>
    <w:rsid w:val="000C22A3"/>
    <w:rsid w:val="000D00EE"/>
    <w:rsid w:val="000D2D7E"/>
    <w:rsid w:val="000D48BE"/>
    <w:rsid w:val="000D5A39"/>
    <w:rsid w:val="000D5F90"/>
    <w:rsid w:val="000D6672"/>
    <w:rsid w:val="000D6EAE"/>
    <w:rsid w:val="000E0E9B"/>
    <w:rsid w:val="000E367A"/>
    <w:rsid w:val="000E5476"/>
    <w:rsid w:val="000F15BF"/>
    <w:rsid w:val="000F1F36"/>
    <w:rsid w:val="000F306B"/>
    <w:rsid w:val="000F7292"/>
    <w:rsid w:val="00100AFC"/>
    <w:rsid w:val="00102512"/>
    <w:rsid w:val="00107369"/>
    <w:rsid w:val="00107D18"/>
    <w:rsid w:val="0011155D"/>
    <w:rsid w:val="00112176"/>
    <w:rsid w:val="00114D18"/>
    <w:rsid w:val="001172C5"/>
    <w:rsid w:val="00120060"/>
    <w:rsid w:val="001214C3"/>
    <w:rsid w:val="00122EBE"/>
    <w:rsid w:val="0012337F"/>
    <w:rsid w:val="00125BC0"/>
    <w:rsid w:val="001274B1"/>
    <w:rsid w:val="001306FF"/>
    <w:rsid w:val="001309BB"/>
    <w:rsid w:val="00130A5D"/>
    <w:rsid w:val="00130DDD"/>
    <w:rsid w:val="001324BA"/>
    <w:rsid w:val="001326DE"/>
    <w:rsid w:val="00135079"/>
    <w:rsid w:val="0013720F"/>
    <w:rsid w:val="0014024B"/>
    <w:rsid w:val="00140957"/>
    <w:rsid w:val="00140B8E"/>
    <w:rsid w:val="00140E91"/>
    <w:rsid w:val="00141E29"/>
    <w:rsid w:val="00141F36"/>
    <w:rsid w:val="001456BC"/>
    <w:rsid w:val="001504AB"/>
    <w:rsid w:val="00153E4A"/>
    <w:rsid w:val="0015457E"/>
    <w:rsid w:val="00154C6D"/>
    <w:rsid w:val="00157274"/>
    <w:rsid w:val="00157E04"/>
    <w:rsid w:val="00160B50"/>
    <w:rsid w:val="00162ECE"/>
    <w:rsid w:val="0016348A"/>
    <w:rsid w:val="00164002"/>
    <w:rsid w:val="001665C3"/>
    <w:rsid w:val="0016740F"/>
    <w:rsid w:val="00167AF0"/>
    <w:rsid w:val="00170913"/>
    <w:rsid w:val="00170C46"/>
    <w:rsid w:val="00171B8C"/>
    <w:rsid w:val="00174E27"/>
    <w:rsid w:val="00175DD1"/>
    <w:rsid w:val="00177F0A"/>
    <w:rsid w:val="001834FA"/>
    <w:rsid w:val="00187EF4"/>
    <w:rsid w:val="00191232"/>
    <w:rsid w:val="00191273"/>
    <w:rsid w:val="001920FB"/>
    <w:rsid w:val="00192C47"/>
    <w:rsid w:val="0019301F"/>
    <w:rsid w:val="00193939"/>
    <w:rsid w:val="00193DB1"/>
    <w:rsid w:val="0019796B"/>
    <w:rsid w:val="001A1C98"/>
    <w:rsid w:val="001A1F92"/>
    <w:rsid w:val="001A2572"/>
    <w:rsid w:val="001A477D"/>
    <w:rsid w:val="001A4983"/>
    <w:rsid w:val="001A4BA4"/>
    <w:rsid w:val="001B2359"/>
    <w:rsid w:val="001B292E"/>
    <w:rsid w:val="001B2BBD"/>
    <w:rsid w:val="001B674B"/>
    <w:rsid w:val="001B6F52"/>
    <w:rsid w:val="001C0F0B"/>
    <w:rsid w:val="001C203B"/>
    <w:rsid w:val="001C3717"/>
    <w:rsid w:val="001C4A25"/>
    <w:rsid w:val="001C610A"/>
    <w:rsid w:val="001C73F6"/>
    <w:rsid w:val="001D0D46"/>
    <w:rsid w:val="001D20F1"/>
    <w:rsid w:val="001D2A82"/>
    <w:rsid w:val="001D4051"/>
    <w:rsid w:val="001D4A0B"/>
    <w:rsid w:val="001E0C29"/>
    <w:rsid w:val="001E5894"/>
    <w:rsid w:val="001E5DB5"/>
    <w:rsid w:val="001F01C6"/>
    <w:rsid w:val="001F0D54"/>
    <w:rsid w:val="001F3CAD"/>
    <w:rsid w:val="001F3F32"/>
    <w:rsid w:val="001F5A1A"/>
    <w:rsid w:val="00200D3A"/>
    <w:rsid w:val="002010DC"/>
    <w:rsid w:val="00202B9F"/>
    <w:rsid w:val="002037B5"/>
    <w:rsid w:val="00212DD5"/>
    <w:rsid w:val="0021400A"/>
    <w:rsid w:val="0021753D"/>
    <w:rsid w:val="00221314"/>
    <w:rsid w:val="00222BEE"/>
    <w:rsid w:val="0022521B"/>
    <w:rsid w:val="002252F3"/>
    <w:rsid w:val="002258C0"/>
    <w:rsid w:val="00230141"/>
    <w:rsid w:val="00235175"/>
    <w:rsid w:val="00237D0F"/>
    <w:rsid w:val="00241698"/>
    <w:rsid w:val="002421A1"/>
    <w:rsid w:val="00242435"/>
    <w:rsid w:val="00243F44"/>
    <w:rsid w:val="00245869"/>
    <w:rsid w:val="00245BD9"/>
    <w:rsid w:val="002469F9"/>
    <w:rsid w:val="00253E4D"/>
    <w:rsid w:val="00255288"/>
    <w:rsid w:val="00257AF5"/>
    <w:rsid w:val="002603A2"/>
    <w:rsid w:val="002654FF"/>
    <w:rsid w:val="00266624"/>
    <w:rsid w:val="00266756"/>
    <w:rsid w:val="00267853"/>
    <w:rsid w:val="00267B8D"/>
    <w:rsid w:val="00270605"/>
    <w:rsid w:val="0027190E"/>
    <w:rsid w:val="002727E5"/>
    <w:rsid w:val="0027482D"/>
    <w:rsid w:val="00276B49"/>
    <w:rsid w:val="00281B55"/>
    <w:rsid w:val="00286BD2"/>
    <w:rsid w:val="00294E8E"/>
    <w:rsid w:val="002A4778"/>
    <w:rsid w:val="002B2E80"/>
    <w:rsid w:val="002B3E8E"/>
    <w:rsid w:val="002B7D86"/>
    <w:rsid w:val="002C265E"/>
    <w:rsid w:val="002C29B5"/>
    <w:rsid w:val="002C2E10"/>
    <w:rsid w:val="002C458A"/>
    <w:rsid w:val="002C627D"/>
    <w:rsid w:val="002D0271"/>
    <w:rsid w:val="002D0FDD"/>
    <w:rsid w:val="002D398A"/>
    <w:rsid w:val="002D7C3B"/>
    <w:rsid w:val="002E1BF5"/>
    <w:rsid w:val="002E4471"/>
    <w:rsid w:val="002E47B9"/>
    <w:rsid w:val="002E4801"/>
    <w:rsid w:val="002E7FB9"/>
    <w:rsid w:val="002F00AC"/>
    <w:rsid w:val="002F017B"/>
    <w:rsid w:val="002F04B9"/>
    <w:rsid w:val="002F21E6"/>
    <w:rsid w:val="00301832"/>
    <w:rsid w:val="003043E3"/>
    <w:rsid w:val="00305BD4"/>
    <w:rsid w:val="0031269B"/>
    <w:rsid w:val="0031339B"/>
    <w:rsid w:val="00314CF5"/>
    <w:rsid w:val="00322530"/>
    <w:rsid w:val="00325EDB"/>
    <w:rsid w:val="00327498"/>
    <w:rsid w:val="00332945"/>
    <w:rsid w:val="0033366E"/>
    <w:rsid w:val="00336A40"/>
    <w:rsid w:val="00337C68"/>
    <w:rsid w:val="00341629"/>
    <w:rsid w:val="00343718"/>
    <w:rsid w:val="00350814"/>
    <w:rsid w:val="00352765"/>
    <w:rsid w:val="00353015"/>
    <w:rsid w:val="00355BF0"/>
    <w:rsid w:val="00356F47"/>
    <w:rsid w:val="003624F6"/>
    <w:rsid w:val="00365070"/>
    <w:rsid w:val="00366EB1"/>
    <w:rsid w:val="003730E5"/>
    <w:rsid w:val="003753C9"/>
    <w:rsid w:val="003764FF"/>
    <w:rsid w:val="00380BE4"/>
    <w:rsid w:val="00382991"/>
    <w:rsid w:val="0038351B"/>
    <w:rsid w:val="003836E1"/>
    <w:rsid w:val="003837C3"/>
    <w:rsid w:val="00385EEA"/>
    <w:rsid w:val="003863C0"/>
    <w:rsid w:val="003864AF"/>
    <w:rsid w:val="003874CD"/>
    <w:rsid w:val="00387846"/>
    <w:rsid w:val="00392256"/>
    <w:rsid w:val="0039462F"/>
    <w:rsid w:val="003965BD"/>
    <w:rsid w:val="003A179A"/>
    <w:rsid w:val="003A1C76"/>
    <w:rsid w:val="003A23CF"/>
    <w:rsid w:val="003A2807"/>
    <w:rsid w:val="003A4B4E"/>
    <w:rsid w:val="003B24E7"/>
    <w:rsid w:val="003B5A1E"/>
    <w:rsid w:val="003B5C2F"/>
    <w:rsid w:val="003D0418"/>
    <w:rsid w:val="003D082F"/>
    <w:rsid w:val="003D1615"/>
    <w:rsid w:val="003D2281"/>
    <w:rsid w:val="003D329A"/>
    <w:rsid w:val="003D526E"/>
    <w:rsid w:val="003E034A"/>
    <w:rsid w:val="003E574A"/>
    <w:rsid w:val="003E7483"/>
    <w:rsid w:val="003F31E2"/>
    <w:rsid w:val="003F36AA"/>
    <w:rsid w:val="003F4D51"/>
    <w:rsid w:val="004021ED"/>
    <w:rsid w:val="00402B03"/>
    <w:rsid w:val="004040B3"/>
    <w:rsid w:val="00406BD1"/>
    <w:rsid w:val="00406FDA"/>
    <w:rsid w:val="00407CBF"/>
    <w:rsid w:val="00412F3A"/>
    <w:rsid w:val="004136B7"/>
    <w:rsid w:val="004137A3"/>
    <w:rsid w:val="00416A8A"/>
    <w:rsid w:val="00417C23"/>
    <w:rsid w:val="0042002D"/>
    <w:rsid w:val="004204C6"/>
    <w:rsid w:val="004215C1"/>
    <w:rsid w:val="004219A2"/>
    <w:rsid w:val="00421A74"/>
    <w:rsid w:val="0042473C"/>
    <w:rsid w:val="00424BFA"/>
    <w:rsid w:val="00425EF4"/>
    <w:rsid w:val="004319F6"/>
    <w:rsid w:val="004331BB"/>
    <w:rsid w:val="004372FA"/>
    <w:rsid w:val="004376A5"/>
    <w:rsid w:val="00444ADD"/>
    <w:rsid w:val="00446F81"/>
    <w:rsid w:val="004529B6"/>
    <w:rsid w:val="004561A0"/>
    <w:rsid w:val="004564E2"/>
    <w:rsid w:val="004567A2"/>
    <w:rsid w:val="00456EB9"/>
    <w:rsid w:val="004603BA"/>
    <w:rsid w:val="00461B4E"/>
    <w:rsid w:val="00462084"/>
    <w:rsid w:val="00464D15"/>
    <w:rsid w:val="00467562"/>
    <w:rsid w:val="0047002A"/>
    <w:rsid w:val="0047211A"/>
    <w:rsid w:val="004728B8"/>
    <w:rsid w:val="00474A22"/>
    <w:rsid w:val="0047635D"/>
    <w:rsid w:val="00480CB5"/>
    <w:rsid w:val="00482A8C"/>
    <w:rsid w:val="00483DCA"/>
    <w:rsid w:val="00486BDF"/>
    <w:rsid w:val="004A15D7"/>
    <w:rsid w:val="004A1901"/>
    <w:rsid w:val="004A2148"/>
    <w:rsid w:val="004A2F8E"/>
    <w:rsid w:val="004A31A6"/>
    <w:rsid w:val="004A4FB6"/>
    <w:rsid w:val="004A64DC"/>
    <w:rsid w:val="004B1A74"/>
    <w:rsid w:val="004B2380"/>
    <w:rsid w:val="004B268B"/>
    <w:rsid w:val="004B5D7A"/>
    <w:rsid w:val="004B66DC"/>
    <w:rsid w:val="004C1FE8"/>
    <w:rsid w:val="004C35E4"/>
    <w:rsid w:val="004C5A97"/>
    <w:rsid w:val="004C69D7"/>
    <w:rsid w:val="004C7093"/>
    <w:rsid w:val="004C71E3"/>
    <w:rsid w:val="004D0F3C"/>
    <w:rsid w:val="004D1341"/>
    <w:rsid w:val="004D54B5"/>
    <w:rsid w:val="004E2088"/>
    <w:rsid w:val="004E3158"/>
    <w:rsid w:val="004E362A"/>
    <w:rsid w:val="004E3FFE"/>
    <w:rsid w:val="004E4330"/>
    <w:rsid w:val="004E4572"/>
    <w:rsid w:val="004E636F"/>
    <w:rsid w:val="004F203B"/>
    <w:rsid w:val="004F4F63"/>
    <w:rsid w:val="004F7E15"/>
    <w:rsid w:val="00501320"/>
    <w:rsid w:val="005016A3"/>
    <w:rsid w:val="0050725B"/>
    <w:rsid w:val="00511C60"/>
    <w:rsid w:val="005128B9"/>
    <w:rsid w:val="0051489B"/>
    <w:rsid w:val="005172EC"/>
    <w:rsid w:val="005175CD"/>
    <w:rsid w:val="0051778E"/>
    <w:rsid w:val="00517863"/>
    <w:rsid w:val="00523521"/>
    <w:rsid w:val="0053570C"/>
    <w:rsid w:val="00541C52"/>
    <w:rsid w:val="00542F1C"/>
    <w:rsid w:val="005439C0"/>
    <w:rsid w:val="00545711"/>
    <w:rsid w:val="00550428"/>
    <w:rsid w:val="00550DBD"/>
    <w:rsid w:val="00551525"/>
    <w:rsid w:val="00552932"/>
    <w:rsid w:val="00554698"/>
    <w:rsid w:val="00557311"/>
    <w:rsid w:val="00557E39"/>
    <w:rsid w:val="00561441"/>
    <w:rsid w:val="00561A72"/>
    <w:rsid w:val="005634AF"/>
    <w:rsid w:val="005648E4"/>
    <w:rsid w:val="00566738"/>
    <w:rsid w:val="00566AC5"/>
    <w:rsid w:val="00566FE1"/>
    <w:rsid w:val="00571870"/>
    <w:rsid w:val="00572FE6"/>
    <w:rsid w:val="00573470"/>
    <w:rsid w:val="005759A7"/>
    <w:rsid w:val="0058305E"/>
    <w:rsid w:val="005830EA"/>
    <w:rsid w:val="005832DF"/>
    <w:rsid w:val="00585C99"/>
    <w:rsid w:val="00590D9D"/>
    <w:rsid w:val="00590F8A"/>
    <w:rsid w:val="005914EF"/>
    <w:rsid w:val="00591AED"/>
    <w:rsid w:val="00591CFA"/>
    <w:rsid w:val="0059478F"/>
    <w:rsid w:val="005973BE"/>
    <w:rsid w:val="005977F2"/>
    <w:rsid w:val="005A1112"/>
    <w:rsid w:val="005A496E"/>
    <w:rsid w:val="005A59A8"/>
    <w:rsid w:val="005A72AC"/>
    <w:rsid w:val="005B4BF6"/>
    <w:rsid w:val="005B6597"/>
    <w:rsid w:val="005C0839"/>
    <w:rsid w:val="005C3DA4"/>
    <w:rsid w:val="005C577F"/>
    <w:rsid w:val="005D0860"/>
    <w:rsid w:val="005D14AB"/>
    <w:rsid w:val="005D2D90"/>
    <w:rsid w:val="005D4E29"/>
    <w:rsid w:val="005E3BDB"/>
    <w:rsid w:val="005E7B79"/>
    <w:rsid w:val="005F1B7C"/>
    <w:rsid w:val="005F47DA"/>
    <w:rsid w:val="0060295E"/>
    <w:rsid w:val="00603BD9"/>
    <w:rsid w:val="0060686B"/>
    <w:rsid w:val="0060716E"/>
    <w:rsid w:val="0060758A"/>
    <w:rsid w:val="0060792F"/>
    <w:rsid w:val="0060798E"/>
    <w:rsid w:val="006126B0"/>
    <w:rsid w:val="0061539C"/>
    <w:rsid w:val="00615CFB"/>
    <w:rsid w:val="006236E9"/>
    <w:rsid w:val="0062392E"/>
    <w:rsid w:val="00623EE1"/>
    <w:rsid w:val="006266AA"/>
    <w:rsid w:val="00626747"/>
    <w:rsid w:val="006334B4"/>
    <w:rsid w:val="006365E8"/>
    <w:rsid w:val="00643187"/>
    <w:rsid w:val="00643355"/>
    <w:rsid w:val="006445CA"/>
    <w:rsid w:val="0064606A"/>
    <w:rsid w:val="00650206"/>
    <w:rsid w:val="00650D3D"/>
    <w:rsid w:val="00652D6A"/>
    <w:rsid w:val="00655E36"/>
    <w:rsid w:val="00665531"/>
    <w:rsid w:val="006660BB"/>
    <w:rsid w:val="006677A9"/>
    <w:rsid w:val="00673F4C"/>
    <w:rsid w:val="00675367"/>
    <w:rsid w:val="00676DBE"/>
    <w:rsid w:val="00680E0F"/>
    <w:rsid w:val="006817AB"/>
    <w:rsid w:val="00681AE5"/>
    <w:rsid w:val="0068415A"/>
    <w:rsid w:val="00690660"/>
    <w:rsid w:val="0069218B"/>
    <w:rsid w:val="00693FFD"/>
    <w:rsid w:val="00695659"/>
    <w:rsid w:val="0069595F"/>
    <w:rsid w:val="00695FD6"/>
    <w:rsid w:val="006968ED"/>
    <w:rsid w:val="00696CDF"/>
    <w:rsid w:val="006A5D89"/>
    <w:rsid w:val="006A5E10"/>
    <w:rsid w:val="006B6017"/>
    <w:rsid w:val="006B6837"/>
    <w:rsid w:val="006C00AF"/>
    <w:rsid w:val="006C62A4"/>
    <w:rsid w:val="006C6B29"/>
    <w:rsid w:val="006D27F9"/>
    <w:rsid w:val="006D3863"/>
    <w:rsid w:val="006E1648"/>
    <w:rsid w:val="006E33B9"/>
    <w:rsid w:val="006E43A3"/>
    <w:rsid w:val="006E4458"/>
    <w:rsid w:val="006E457F"/>
    <w:rsid w:val="006E5097"/>
    <w:rsid w:val="006E58F3"/>
    <w:rsid w:val="006F3742"/>
    <w:rsid w:val="006F761E"/>
    <w:rsid w:val="00702D4C"/>
    <w:rsid w:val="0070433D"/>
    <w:rsid w:val="00713C0C"/>
    <w:rsid w:val="0071460E"/>
    <w:rsid w:val="00715A72"/>
    <w:rsid w:val="007162AB"/>
    <w:rsid w:val="00716CA2"/>
    <w:rsid w:val="007175E1"/>
    <w:rsid w:val="00721961"/>
    <w:rsid w:val="00722300"/>
    <w:rsid w:val="00722897"/>
    <w:rsid w:val="00723DA4"/>
    <w:rsid w:val="00727C11"/>
    <w:rsid w:val="007300C3"/>
    <w:rsid w:val="00730D3C"/>
    <w:rsid w:val="00733809"/>
    <w:rsid w:val="0073434B"/>
    <w:rsid w:val="0073759E"/>
    <w:rsid w:val="00740B44"/>
    <w:rsid w:val="00742DA8"/>
    <w:rsid w:val="0074319F"/>
    <w:rsid w:val="00750672"/>
    <w:rsid w:val="00750F15"/>
    <w:rsid w:val="007524B8"/>
    <w:rsid w:val="007561B9"/>
    <w:rsid w:val="007609EF"/>
    <w:rsid w:val="007665B9"/>
    <w:rsid w:val="00766F77"/>
    <w:rsid w:val="0077084F"/>
    <w:rsid w:val="00776A9C"/>
    <w:rsid w:val="00777AFC"/>
    <w:rsid w:val="00782674"/>
    <w:rsid w:val="007856B8"/>
    <w:rsid w:val="00790A2B"/>
    <w:rsid w:val="00796876"/>
    <w:rsid w:val="00796E02"/>
    <w:rsid w:val="00797940"/>
    <w:rsid w:val="007979EF"/>
    <w:rsid w:val="007A3623"/>
    <w:rsid w:val="007A58FB"/>
    <w:rsid w:val="007A6462"/>
    <w:rsid w:val="007A6EAB"/>
    <w:rsid w:val="007B14CC"/>
    <w:rsid w:val="007B41ED"/>
    <w:rsid w:val="007B4D06"/>
    <w:rsid w:val="007B55FF"/>
    <w:rsid w:val="007B6CB1"/>
    <w:rsid w:val="007C1DB0"/>
    <w:rsid w:val="007C3F41"/>
    <w:rsid w:val="007C7FD5"/>
    <w:rsid w:val="007D0FBA"/>
    <w:rsid w:val="007D1F6A"/>
    <w:rsid w:val="007D2705"/>
    <w:rsid w:val="007D3605"/>
    <w:rsid w:val="007D45FD"/>
    <w:rsid w:val="007D4D39"/>
    <w:rsid w:val="007D6CB9"/>
    <w:rsid w:val="007E0471"/>
    <w:rsid w:val="007E2E0B"/>
    <w:rsid w:val="007E42E4"/>
    <w:rsid w:val="007E6CDE"/>
    <w:rsid w:val="007F18DC"/>
    <w:rsid w:val="007F3CA6"/>
    <w:rsid w:val="007F5D07"/>
    <w:rsid w:val="007F735E"/>
    <w:rsid w:val="00800A3E"/>
    <w:rsid w:val="008045C5"/>
    <w:rsid w:val="008046C4"/>
    <w:rsid w:val="00804C36"/>
    <w:rsid w:val="0080744F"/>
    <w:rsid w:val="008076D2"/>
    <w:rsid w:val="00810171"/>
    <w:rsid w:val="00813132"/>
    <w:rsid w:val="00815CD5"/>
    <w:rsid w:val="0081650C"/>
    <w:rsid w:val="00817D6A"/>
    <w:rsid w:val="00821B92"/>
    <w:rsid w:val="00822956"/>
    <w:rsid w:val="008232FD"/>
    <w:rsid w:val="00823329"/>
    <w:rsid w:val="00823BC2"/>
    <w:rsid w:val="008267DE"/>
    <w:rsid w:val="0083129C"/>
    <w:rsid w:val="008347A4"/>
    <w:rsid w:val="00834D55"/>
    <w:rsid w:val="008367EF"/>
    <w:rsid w:val="00841048"/>
    <w:rsid w:val="0084612F"/>
    <w:rsid w:val="0084798D"/>
    <w:rsid w:val="00851EFB"/>
    <w:rsid w:val="008614BF"/>
    <w:rsid w:val="00861876"/>
    <w:rsid w:val="00864697"/>
    <w:rsid w:val="008720DA"/>
    <w:rsid w:val="00872EA5"/>
    <w:rsid w:val="00873BDE"/>
    <w:rsid w:val="00875FBC"/>
    <w:rsid w:val="00880418"/>
    <w:rsid w:val="00885010"/>
    <w:rsid w:val="00886611"/>
    <w:rsid w:val="00886EF3"/>
    <w:rsid w:val="008877D9"/>
    <w:rsid w:val="00894C3E"/>
    <w:rsid w:val="008A0DF9"/>
    <w:rsid w:val="008A142F"/>
    <w:rsid w:val="008A3C15"/>
    <w:rsid w:val="008B0B47"/>
    <w:rsid w:val="008B2C27"/>
    <w:rsid w:val="008B2E1F"/>
    <w:rsid w:val="008B31F0"/>
    <w:rsid w:val="008B3674"/>
    <w:rsid w:val="008B4834"/>
    <w:rsid w:val="008B74B5"/>
    <w:rsid w:val="008B7D24"/>
    <w:rsid w:val="008C547C"/>
    <w:rsid w:val="008C69BD"/>
    <w:rsid w:val="008D1BAB"/>
    <w:rsid w:val="008D3F13"/>
    <w:rsid w:val="008D5DBA"/>
    <w:rsid w:val="008D5ED9"/>
    <w:rsid w:val="008D60DD"/>
    <w:rsid w:val="008D6757"/>
    <w:rsid w:val="008D714B"/>
    <w:rsid w:val="008E0A20"/>
    <w:rsid w:val="008E4F0D"/>
    <w:rsid w:val="008E690F"/>
    <w:rsid w:val="008E7FB0"/>
    <w:rsid w:val="008F2E79"/>
    <w:rsid w:val="008F3D38"/>
    <w:rsid w:val="008F46EA"/>
    <w:rsid w:val="008F678C"/>
    <w:rsid w:val="008F70BE"/>
    <w:rsid w:val="00900A3B"/>
    <w:rsid w:val="009013AB"/>
    <w:rsid w:val="009044A4"/>
    <w:rsid w:val="009047D0"/>
    <w:rsid w:val="00911533"/>
    <w:rsid w:val="00911E47"/>
    <w:rsid w:val="00912006"/>
    <w:rsid w:val="009203DE"/>
    <w:rsid w:val="009209C9"/>
    <w:rsid w:val="00921760"/>
    <w:rsid w:val="00922222"/>
    <w:rsid w:val="0093156B"/>
    <w:rsid w:val="00931952"/>
    <w:rsid w:val="00932EDE"/>
    <w:rsid w:val="0093594A"/>
    <w:rsid w:val="009360DD"/>
    <w:rsid w:val="00937494"/>
    <w:rsid w:val="00940DFD"/>
    <w:rsid w:val="00941B5A"/>
    <w:rsid w:val="009437AC"/>
    <w:rsid w:val="00943B48"/>
    <w:rsid w:val="0094531F"/>
    <w:rsid w:val="00945C41"/>
    <w:rsid w:val="009467DC"/>
    <w:rsid w:val="00946A38"/>
    <w:rsid w:val="009516B2"/>
    <w:rsid w:val="00951A51"/>
    <w:rsid w:val="00954FE6"/>
    <w:rsid w:val="009563A3"/>
    <w:rsid w:val="009600D3"/>
    <w:rsid w:val="009615AA"/>
    <w:rsid w:val="0096324E"/>
    <w:rsid w:val="009728FE"/>
    <w:rsid w:val="00973126"/>
    <w:rsid w:val="009779C8"/>
    <w:rsid w:val="00981D6F"/>
    <w:rsid w:val="009820DD"/>
    <w:rsid w:val="00983C2D"/>
    <w:rsid w:val="009869B1"/>
    <w:rsid w:val="009873DD"/>
    <w:rsid w:val="00987DD5"/>
    <w:rsid w:val="0099386F"/>
    <w:rsid w:val="009941BF"/>
    <w:rsid w:val="009960F5"/>
    <w:rsid w:val="009A0FAD"/>
    <w:rsid w:val="009A1764"/>
    <w:rsid w:val="009A19EC"/>
    <w:rsid w:val="009A1DD6"/>
    <w:rsid w:val="009A25D5"/>
    <w:rsid w:val="009A2739"/>
    <w:rsid w:val="009A2E81"/>
    <w:rsid w:val="009A3DA0"/>
    <w:rsid w:val="009A7454"/>
    <w:rsid w:val="009B2752"/>
    <w:rsid w:val="009B4E04"/>
    <w:rsid w:val="009B67C9"/>
    <w:rsid w:val="009B7CF9"/>
    <w:rsid w:val="009C273E"/>
    <w:rsid w:val="009C4AF9"/>
    <w:rsid w:val="009C7C64"/>
    <w:rsid w:val="009D10D2"/>
    <w:rsid w:val="009D2B0A"/>
    <w:rsid w:val="009D391D"/>
    <w:rsid w:val="009D5CD8"/>
    <w:rsid w:val="009D6371"/>
    <w:rsid w:val="009E0C8E"/>
    <w:rsid w:val="009E2927"/>
    <w:rsid w:val="009E347A"/>
    <w:rsid w:val="009E3B2D"/>
    <w:rsid w:val="009E3F64"/>
    <w:rsid w:val="009E49B2"/>
    <w:rsid w:val="009F2064"/>
    <w:rsid w:val="009F314E"/>
    <w:rsid w:val="009F48B6"/>
    <w:rsid w:val="009F5B78"/>
    <w:rsid w:val="009F5EF4"/>
    <w:rsid w:val="009F6B6C"/>
    <w:rsid w:val="009F71EB"/>
    <w:rsid w:val="009F7DDE"/>
    <w:rsid w:val="00A020C1"/>
    <w:rsid w:val="00A031D2"/>
    <w:rsid w:val="00A03A3E"/>
    <w:rsid w:val="00A04901"/>
    <w:rsid w:val="00A055E6"/>
    <w:rsid w:val="00A107AD"/>
    <w:rsid w:val="00A124C6"/>
    <w:rsid w:val="00A154EB"/>
    <w:rsid w:val="00A15995"/>
    <w:rsid w:val="00A161DC"/>
    <w:rsid w:val="00A16E62"/>
    <w:rsid w:val="00A2163B"/>
    <w:rsid w:val="00A22D01"/>
    <w:rsid w:val="00A24372"/>
    <w:rsid w:val="00A25E6F"/>
    <w:rsid w:val="00A26588"/>
    <w:rsid w:val="00A30919"/>
    <w:rsid w:val="00A34C70"/>
    <w:rsid w:val="00A36ECF"/>
    <w:rsid w:val="00A415ED"/>
    <w:rsid w:val="00A4219A"/>
    <w:rsid w:val="00A4474B"/>
    <w:rsid w:val="00A47355"/>
    <w:rsid w:val="00A47B59"/>
    <w:rsid w:val="00A5051B"/>
    <w:rsid w:val="00A507E9"/>
    <w:rsid w:val="00A514F3"/>
    <w:rsid w:val="00A52916"/>
    <w:rsid w:val="00A553FE"/>
    <w:rsid w:val="00A573D6"/>
    <w:rsid w:val="00A57C9E"/>
    <w:rsid w:val="00A639B1"/>
    <w:rsid w:val="00A66F74"/>
    <w:rsid w:val="00A70C08"/>
    <w:rsid w:val="00A7365B"/>
    <w:rsid w:val="00A7535F"/>
    <w:rsid w:val="00A758C0"/>
    <w:rsid w:val="00A7623A"/>
    <w:rsid w:val="00A76393"/>
    <w:rsid w:val="00A76AA8"/>
    <w:rsid w:val="00A8052E"/>
    <w:rsid w:val="00A83899"/>
    <w:rsid w:val="00A83D90"/>
    <w:rsid w:val="00A849B7"/>
    <w:rsid w:val="00A84A56"/>
    <w:rsid w:val="00A84CFE"/>
    <w:rsid w:val="00A871F7"/>
    <w:rsid w:val="00A8758B"/>
    <w:rsid w:val="00A90285"/>
    <w:rsid w:val="00A914FE"/>
    <w:rsid w:val="00A94F4D"/>
    <w:rsid w:val="00A95DF1"/>
    <w:rsid w:val="00AA1378"/>
    <w:rsid w:val="00AA2277"/>
    <w:rsid w:val="00AA3EAB"/>
    <w:rsid w:val="00AA7F40"/>
    <w:rsid w:val="00AB0977"/>
    <w:rsid w:val="00AB1ECC"/>
    <w:rsid w:val="00AB3BB0"/>
    <w:rsid w:val="00AB751B"/>
    <w:rsid w:val="00AC2967"/>
    <w:rsid w:val="00AC3957"/>
    <w:rsid w:val="00AC5D49"/>
    <w:rsid w:val="00AD15E6"/>
    <w:rsid w:val="00AD2D24"/>
    <w:rsid w:val="00AD3C12"/>
    <w:rsid w:val="00AD3FD5"/>
    <w:rsid w:val="00AD726D"/>
    <w:rsid w:val="00AE021D"/>
    <w:rsid w:val="00AE104E"/>
    <w:rsid w:val="00AE2A39"/>
    <w:rsid w:val="00AE44A3"/>
    <w:rsid w:val="00AF239E"/>
    <w:rsid w:val="00AF3604"/>
    <w:rsid w:val="00AF589E"/>
    <w:rsid w:val="00AF65C3"/>
    <w:rsid w:val="00AF770A"/>
    <w:rsid w:val="00B01B73"/>
    <w:rsid w:val="00B01C59"/>
    <w:rsid w:val="00B02ECD"/>
    <w:rsid w:val="00B02F6C"/>
    <w:rsid w:val="00B0314D"/>
    <w:rsid w:val="00B06794"/>
    <w:rsid w:val="00B1364D"/>
    <w:rsid w:val="00B157FE"/>
    <w:rsid w:val="00B159F2"/>
    <w:rsid w:val="00B1607B"/>
    <w:rsid w:val="00B1632F"/>
    <w:rsid w:val="00B22E41"/>
    <w:rsid w:val="00B23325"/>
    <w:rsid w:val="00B240D1"/>
    <w:rsid w:val="00B255BC"/>
    <w:rsid w:val="00B26740"/>
    <w:rsid w:val="00B27A10"/>
    <w:rsid w:val="00B31A21"/>
    <w:rsid w:val="00B31F98"/>
    <w:rsid w:val="00B32A6D"/>
    <w:rsid w:val="00B335B8"/>
    <w:rsid w:val="00B35596"/>
    <w:rsid w:val="00B35C4D"/>
    <w:rsid w:val="00B3674A"/>
    <w:rsid w:val="00B4005E"/>
    <w:rsid w:val="00B44EDB"/>
    <w:rsid w:val="00B44F61"/>
    <w:rsid w:val="00B45625"/>
    <w:rsid w:val="00B55A95"/>
    <w:rsid w:val="00B5700C"/>
    <w:rsid w:val="00B570F9"/>
    <w:rsid w:val="00B63A9E"/>
    <w:rsid w:val="00B65BFF"/>
    <w:rsid w:val="00B661C7"/>
    <w:rsid w:val="00B71010"/>
    <w:rsid w:val="00B746B5"/>
    <w:rsid w:val="00B83FA6"/>
    <w:rsid w:val="00B87973"/>
    <w:rsid w:val="00B87FBE"/>
    <w:rsid w:val="00B901B9"/>
    <w:rsid w:val="00B90756"/>
    <w:rsid w:val="00B93EBB"/>
    <w:rsid w:val="00B967CA"/>
    <w:rsid w:val="00B97AA5"/>
    <w:rsid w:val="00BA05D7"/>
    <w:rsid w:val="00BA4B27"/>
    <w:rsid w:val="00BA6BDA"/>
    <w:rsid w:val="00BB099E"/>
    <w:rsid w:val="00BB1C20"/>
    <w:rsid w:val="00BB2916"/>
    <w:rsid w:val="00BB2D2F"/>
    <w:rsid w:val="00BB7A11"/>
    <w:rsid w:val="00BB7BC7"/>
    <w:rsid w:val="00BB7FD0"/>
    <w:rsid w:val="00BC2D5A"/>
    <w:rsid w:val="00BC3C16"/>
    <w:rsid w:val="00BC40DA"/>
    <w:rsid w:val="00BC4761"/>
    <w:rsid w:val="00BC52E3"/>
    <w:rsid w:val="00BC7D7F"/>
    <w:rsid w:val="00BD6CB0"/>
    <w:rsid w:val="00BD75CC"/>
    <w:rsid w:val="00BE0BA6"/>
    <w:rsid w:val="00BE1740"/>
    <w:rsid w:val="00BE1C7A"/>
    <w:rsid w:val="00BE34C5"/>
    <w:rsid w:val="00BE635E"/>
    <w:rsid w:val="00BE71A5"/>
    <w:rsid w:val="00BF2B51"/>
    <w:rsid w:val="00BF550F"/>
    <w:rsid w:val="00BF5AEC"/>
    <w:rsid w:val="00C0019F"/>
    <w:rsid w:val="00C10EAE"/>
    <w:rsid w:val="00C11077"/>
    <w:rsid w:val="00C11E1B"/>
    <w:rsid w:val="00C15AE8"/>
    <w:rsid w:val="00C15D3F"/>
    <w:rsid w:val="00C170BF"/>
    <w:rsid w:val="00C22197"/>
    <w:rsid w:val="00C25D63"/>
    <w:rsid w:val="00C35B3A"/>
    <w:rsid w:val="00C363FC"/>
    <w:rsid w:val="00C41129"/>
    <w:rsid w:val="00C41E89"/>
    <w:rsid w:val="00C50B08"/>
    <w:rsid w:val="00C5164C"/>
    <w:rsid w:val="00C559A6"/>
    <w:rsid w:val="00C67140"/>
    <w:rsid w:val="00C67DF8"/>
    <w:rsid w:val="00C71E98"/>
    <w:rsid w:val="00C72430"/>
    <w:rsid w:val="00C73FDC"/>
    <w:rsid w:val="00C7660C"/>
    <w:rsid w:val="00C8005A"/>
    <w:rsid w:val="00C86426"/>
    <w:rsid w:val="00C909CF"/>
    <w:rsid w:val="00C91F40"/>
    <w:rsid w:val="00C9214B"/>
    <w:rsid w:val="00C9566F"/>
    <w:rsid w:val="00C9572F"/>
    <w:rsid w:val="00C95D57"/>
    <w:rsid w:val="00CA06AB"/>
    <w:rsid w:val="00CA1819"/>
    <w:rsid w:val="00CA2AE9"/>
    <w:rsid w:val="00CA6A20"/>
    <w:rsid w:val="00CA6C30"/>
    <w:rsid w:val="00CB2A4A"/>
    <w:rsid w:val="00CB3B7C"/>
    <w:rsid w:val="00CC0F15"/>
    <w:rsid w:val="00CC1EF1"/>
    <w:rsid w:val="00CC563E"/>
    <w:rsid w:val="00CC7A7D"/>
    <w:rsid w:val="00CC7F77"/>
    <w:rsid w:val="00CD0EA4"/>
    <w:rsid w:val="00CD10D4"/>
    <w:rsid w:val="00CD7E6E"/>
    <w:rsid w:val="00CE0562"/>
    <w:rsid w:val="00CE0AD3"/>
    <w:rsid w:val="00CE1AAE"/>
    <w:rsid w:val="00CE62EE"/>
    <w:rsid w:val="00CF09D4"/>
    <w:rsid w:val="00CF0DC5"/>
    <w:rsid w:val="00CF1E44"/>
    <w:rsid w:val="00CF1F4E"/>
    <w:rsid w:val="00CF276E"/>
    <w:rsid w:val="00CF5FF0"/>
    <w:rsid w:val="00D00872"/>
    <w:rsid w:val="00D00B67"/>
    <w:rsid w:val="00D04482"/>
    <w:rsid w:val="00D06DE7"/>
    <w:rsid w:val="00D10AF7"/>
    <w:rsid w:val="00D11E52"/>
    <w:rsid w:val="00D14061"/>
    <w:rsid w:val="00D148F9"/>
    <w:rsid w:val="00D17753"/>
    <w:rsid w:val="00D20D1A"/>
    <w:rsid w:val="00D225CF"/>
    <w:rsid w:val="00D255E3"/>
    <w:rsid w:val="00D25F4B"/>
    <w:rsid w:val="00D2701F"/>
    <w:rsid w:val="00D41884"/>
    <w:rsid w:val="00D41A34"/>
    <w:rsid w:val="00D41DE2"/>
    <w:rsid w:val="00D42AE4"/>
    <w:rsid w:val="00D43045"/>
    <w:rsid w:val="00D4686D"/>
    <w:rsid w:val="00D472F9"/>
    <w:rsid w:val="00D47C7E"/>
    <w:rsid w:val="00D47FFC"/>
    <w:rsid w:val="00D502D0"/>
    <w:rsid w:val="00D51322"/>
    <w:rsid w:val="00D51ADD"/>
    <w:rsid w:val="00D51FE2"/>
    <w:rsid w:val="00D52541"/>
    <w:rsid w:val="00D54F7E"/>
    <w:rsid w:val="00D6248A"/>
    <w:rsid w:val="00D66177"/>
    <w:rsid w:val="00D67C6A"/>
    <w:rsid w:val="00D7086B"/>
    <w:rsid w:val="00D71B4A"/>
    <w:rsid w:val="00D741AB"/>
    <w:rsid w:val="00D74F72"/>
    <w:rsid w:val="00D76765"/>
    <w:rsid w:val="00D8060F"/>
    <w:rsid w:val="00D80D01"/>
    <w:rsid w:val="00D82AC0"/>
    <w:rsid w:val="00D83C16"/>
    <w:rsid w:val="00D84417"/>
    <w:rsid w:val="00D8452D"/>
    <w:rsid w:val="00D918A5"/>
    <w:rsid w:val="00D91EBC"/>
    <w:rsid w:val="00D91F75"/>
    <w:rsid w:val="00D92D9F"/>
    <w:rsid w:val="00D96D27"/>
    <w:rsid w:val="00DA0759"/>
    <w:rsid w:val="00DA1E64"/>
    <w:rsid w:val="00DA2AA1"/>
    <w:rsid w:val="00DB06C2"/>
    <w:rsid w:val="00DB1B5D"/>
    <w:rsid w:val="00DB3376"/>
    <w:rsid w:val="00DB37ED"/>
    <w:rsid w:val="00DB3CB4"/>
    <w:rsid w:val="00DB6B97"/>
    <w:rsid w:val="00DB7B29"/>
    <w:rsid w:val="00DC250A"/>
    <w:rsid w:val="00DC2845"/>
    <w:rsid w:val="00DC4DE8"/>
    <w:rsid w:val="00DC5DD5"/>
    <w:rsid w:val="00DC6557"/>
    <w:rsid w:val="00DC6E0E"/>
    <w:rsid w:val="00DD210F"/>
    <w:rsid w:val="00DD5CC1"/>
    <w:rsid w:val="00DE06BC"/>
    <w:rsid w:val="00DE0E26"/>
    <w:rsid w:val="00DE1C25"/>
    <w:rsid w:val="00DE3A78"/>
    <w:rsid w:val="00DE551D"/>
    <w:rsid w:val="00DE5F2E"/>
    <w:rsid w:val="00DE7C46"/>
    <w:rsid w:val="00DF3885"/>
    <w:rsid w:val="00DF63D4"/>
    <w:rsid w:val="00E007D1"/>
    <w:rsid w:val="00E008AF"/>
    <w:rsid w:val="00E052DE"/>
    <w:rsid w:val="00E060FB"/>
    <w:rsid w:val="00E066DC"/>
    <w:rsid w:val="00E10198"/>
    <w:rsid w:val="00E10FE8"/>
    <w:rsid w:val="00E11F7F"/>
    <w:rsid w:val="00E15433"/>
    <w:rsid w:val="00E20F8A"/>
    <w:rsid w:val="00E218E8"/>
    <w:rsid w:val="00E221C4"/>
    <w:rsid w:val="00E2499E"/>
    <w:rsid w:val="00E25443"/>
    <w:rsid w:val="00E255AA"/>
    <w:rsid w:val="00E2716D"/>
    <w:rsid w:val="00E32D24"/>
    <w:rsid w:val="00E330DF"/>
    <w:rsid w:val="00E34BC1"/>
    <w:rsid w:val="00E3646C"/>
    <w:rsid w:val="00E41320"/>
    <w:rsid w:val="00E41832"/>
    <w:rsid w:val="00E4228F"/>
    <w:rsid w:val="00E43BB0"/>
    <w:rsid w:val="00E51A29"/>
    <w:rsid w:val="00E51AD3"/>
    <w:rsid w:val="00E5573F"/>
    <w:rsid w:val="00E56489"/>
    <w:rsid w:val="00E5669D"/>
    <w:rsid w:val="00E62052"/>
    <w:rsid w:val="00E629B7"/>
    <w:rsid w:val="00E64654"/>
    <w:rsid w:val="00E703E1"/>
    <w:rsid w:val="00E71625"/>
    <w:rsid w:val="00E72EBA"/>
    <w:rsid w:val="00E75387"/>
    <w:rsid w:val="00E777E7"/>
    <w:rsid w:val="00E80ACC"/>
    <w:rsid w:val="00E83683"/>
    <w:rsid w:val="00E924A6"/>
    <w:rsid w:val="00E97427"/>
    <w:rsid w:val="00E97648"/>
    <w:rsid w:val="00EA2616"/>
    <w:rsid w:val="00EA7411"/>
    <w:rsid w:val="00EA7BE5"/>
    <w:rsid w:val="00EB4E1D"/>
    <w:rsid w:val="00EB5316"/>
    <w:rsid w:val="00EB7224"/>
    <w:rsid w:val="00EC2109"/>
    <w:rsid w:val="00EC4034"/>
    <w:rsid w:val="00EC445B"/>
    <w:rsid w:val="00EC4E7C"/>
    <w:rsid w:val="00EC5A6F"/>
    <w:rsid w:val="00ED1705"/>
    <w:rsid w:val="00ED5DE6"/>
    <w:rsid w:val="00ED6273"/>
    <w:rsid w:val="00ED6BF6"/>
    <w:rsid w:val="00ED7118"/>
    <w:rsid w:val="00EE2E37"/>
    <w:rsid w:val="00EE3E74"/>
    <w:rsid w:val="00EF073E"/>
    <w:rsid w:val="00EF1DF6"/>
    <w:rsid w:val="00EF5065"/>
    <w:rsid w:val="00EF6350"/>
    <w:rsid w:val="00EF7591"/>
    <w:rsid w:val="00EF7995"/>
    <w:rsid w:val="00F038AA"/>
    <w:rsid w:val="00F1138E"/>
    <w:rsid w:val="00F144D1"/>
    <w:rsid w:val="00F16669"/>
    <w:rsid w:val="00F17059"/>
    <w:rsid w:val="00F207AF"/>
    <w:rsid w:val="00F212ED"/>
    <w:rsid w:val="00F25FE8"/>
    <w:rsid w:val="00F3262C"/>
    <w:rsid w:val="00F32B18"/>
    <w:rsid w:val="00F41776"/>
    <w:rsid w:val="00F41DDD"/>
    <w:rsid w:val="00F42820"/>
    <w:rsid w:val="00F52588"/>
    <w:rsid w:val="00F530B7"/>
    <w:rsid w:val="00F544C0"/>
    <w:rsid w:val="00F55434"/>
    <w:rsid w:val="00F57B15"/>
    <w:rsid w:val="00F60C82"/>
    <w:rsid w:val="00F64023"/>
    <w:rsid w:val="00F6461D"/>
    <w:rsid w:val="00F70D8F"/>
    <w:rsid w:val="00F75C69"/>
    <w:rsid w:val="00F76124"/>
    <w:rsid w:val="00F80134"/>
    <w:rsid w:val="00F80CDB"/>
    <w:rsid w:val="00F81003"/>
    <w:rsid w:val="00F821B7"/>
    <w:rsid w:val="00F86F72"/>
    <w:rsid w:val="00F90793"/>
    <w:rsid w:val="00F92CEF"/>
    <w:rsid w:val="00F94CAD"/>
    <w:rsid w:val="00F97A76"/>
    <w:rsid w:val="00FA0A3A"/>
    <w:rsid w:val="00FA5325"/>
    <w:rsid w:val="00FA6E75"/>
    <w:rsid w:val="00FA7BC1"/>
    <w:rsid w:val="00FB10A9"/>
    <w:rsid w:val="00FB46D1"/>
    <w:rsid w:val="00FB6ED5"/>
    <w:rsid w:val="00FB76D1"/>
    <w:rsid w:val="00FC15A3"/>
    <w:rsid w:val="00FC2094"/>
    <w:rsid w:val="00FC2144"/>
    <w:rsid w:val="00FC33E0"/>
    <w:rsid w:val="00FC4A36"/>
    <w:rsid w:val="00FC62F5"/>
    <w:rsid w:val="00FC6744"/>
    <w:rsid w:val="00FD2FD4"/>
    <w:rsid w:val="00FD4557"/>
    <w:rsid w:val="00FD4C4D"/>
    <w:rsid w:val="00FD4C99"/>
    <w:rsid w:val="00FD5041"/>
    <w:rsid w:val="00FE19F4"/>
    <w:rsid w:val="00FE2042"/>
    <w:rsid w:val="00FE2213"/>
    <w:rsid w:val="00FE46BC"/>
    <w:rsid w:val="00FE48B7"/>
    <w:rsid w:val="00FE5003"/>
    <w:rsid w:val="00FF1414"/>
    <w:rsid w:val="00FF364B"/>
    <w:rsid w:val="00FF6444"/>
    <w:rsid w:val="00FF72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Cite" w:uiPriority="99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01C28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E3A78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E3A7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10AF7"/>
    <w:pPr>
      <w:keepNext/>
      <w:bidi w:val="0"/>
      <w:jc w:val="lowKashida"/>
      <w:outlineLvl w:val="2"/>
    </w:pPr>
    <w:rPr>
      <w:rFonts w:cs="Traditional Arabic"/>
      <w:b/>
      <w:bCs/>
      <w:sz w:val="28"/>
      <w:szCs w:val="33"/>
    </w:rPr>
  </w:style>
  <w:style w:type="paragraph" w:styleId="Heading4">
    <w:name w:val="heading 4"/>
    <w:basedOn w:val="Normal"/>
    <w:next w:val="Normal"/>
    <w:link w:val="Heading4Char"/>
    <w:qFormat/>
    <w:rsid w:val="00255288"/>
    <w:pPr>
      <w:keepNext/>
      <w:bidi w:val="0"/>
      <w:jc w:val="both"/>
      <w:outlineLvl w:val="3"/>
    </w:pPr>
    <w:rPr>
      <w:sz w:val="32"/>
      <w:szCs w:val="32"/>
    </w:rPr>
  </w:style>
  <w:style w:type="paragraph" w:styleId="Heading5">
    <w:name w:val="heading 5"/>
    <w:basedOn w:val="Normal"/>
    <w:next w:val="Normal"/>
    <w:qFormat/>
    <w:rsid w:val="00D10AF7"/>
    <w:pPr>
      <w:keepNext/>
      <w:bidi w:val="0"/>
      <w:outlineLvl w:val="4"/>
    </w:pPr>
    <w:rPr>
      <w:rFonts w:cs="Simplified Arabic"/>
      <w:b/>
      <w:bCs/>
      <w:noProof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255288"/>
    <w:pPr>
      <w:keepNext/>
      <w:outlineLvl w:val="5"/>
    </w:pPr>
    <w:rPr>
      <w:b/>
      <w:bCs/>
      <w:sz w:val="28"/>
      <w:szCs w:val="28"/>
      <w:lang w:eastAsia="ar-SA" w:bidi="ar-EG"/>
    </w:rPr>
  </w:style>
  <w:style w:type="paragraph" w:styleId="Heading7">
    <w:name w:val="heading 7"/>
    <w:basedOn w:val="Normal"/>
    <w:next w:val="Normal"/>
    <w:link w:val="Heading7Char"/>
    <w:qFormat/>
    <w:rsid w:val="00255288"/>
    <w:pPr>
      <w:keepNext/>
      <w:bidi w:val="0"/>
      <w:jc w:val="center"/>
      <w:outlineLvl w:val="6"/>
    </w:pPr>
    <w:rPr>
      <w:b/>
      <w:bCs/>
      <w:sz w:val="32"/>
      <w:szCs w:val="32"/>
    </w:rPr>
  </w:style>
  <w:style w:type="paragraph" w:styleId="Heading8">
    <w:name w:val="heading 8"/>
    <w:basedOn w:val="Normal"/>
    <w:next w:val="Normal"/>
    <w:link w:val="Heading8Char"/>
    <w:qFormat/>
    <w:rsid w:val="00590F8A"/>
    <w:p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qFormat/>
    <w:rsid w:val="00590F8A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E3A78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DE3A7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140957"/>
    <w:rPr>
      <w:rFonts w:cs="Traditional Arabic"/>
      <w:b/>
      <w:bCs/>
      <w:sz w:val="28"/>
      <w:szCs w:val="33"/>
      <w:lang w:val="en-US" w:eastAsia="en-US" w:bidi="ar-SA"/>
    </w:rPr>
  </w:style>
  <w:style w:type="character" w:customStyle="1" w:styleId="Heading4Char">
    <w:name w:val="Heading 4 Char"/>
    <w:basedOn w:val="DefaultParagraphFont"/>
    <w:link w:val="Heading4"/>
    <w:rsid w:val="00255288"/>
    <w:rPr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255288"/>
    <w:rPr>
      <w:b/>
      <w:bCs/>
      <w:sz w:val="28"/>
      <w:szCs w:val="28"/>
      <w:lang w:eastAsia="ar-SA" w:bidi="ar-EG"/>
    </w:rPr>
  </w:style>
  <w:style w:type="character" w:customStyle="1" w:styleId="Heading7Char">
    <w:name w:val="Heading 7 Char"/>
    <w:basedOn w:val="DefaultParagraphFont"/>
    <w:link w:val="Heading7"/>
    <w:rsid w:val="00255288"/>
    <w:rPr>
      <w:b/>
      <w:bCs/>
      <w:sz w:val="32"/>
      <w:szCs w:val="32"/>
    </w:rPr>
  </w:style>
  <w:style w:type="character" w:customStyle="1" w:styleId="Heading8Char">
    <w:name w:val="Heading 8 Char"/>
    <w:basedOn w:val="DefaultParagraphFont"/>
    <w:link w:val="Heading8"/>
    <w:semiHidden/>
    <w:rsid w:val="00590F8A"/>
    <w:rPr>
      <w:rFonts w:ascii="Calibri" w:eastAsia="Times New Roman" w:hAnsi="Calibri" w:cs="Arial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590F8A"/>
    <w:rPr>
      <w:rFonts w:ascii="Cambria" w:eastAsia="Times New Roman" w:hAnsi="Cambria" w:cs="Times New Roman"/>
      <w:sz w:val="22"/>
      <w:szCs w:val="22"/>
    </w:rPr>
  </w:style>
  <w:style w:type="paragraph" w:styleId="NormalWeb">
    <w:name w:val="Normal (Web)"/>
    <w:basedOn w:val="Normal"/>
    <w:rsid w:val="00001C28"/>
    <w:pPr>
      <w:bidi w:val="0"/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001C28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ED5DE6"/>
    <w:rPr>
      <w:sz w:val="24"/>
      <w:szCs w:val="24"/>
    </w:rPr>
  </w:style>
  <w:style w:type="paragraph" w:styleId="Footer">
    <w:name w:val="footer"/>
    <w:basedOn w:val="Normal"/>
    <w:link w:val="FooterChar"/>
    <w:rsid w:val="00001C28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7561B9"/>
    <w:rPr>
      <w:sz w:val="24"/>
      <w:szCs w:val="24"/>
    </w:rPr>
  </w:style>
  <w:style w:type="paragraph" w:styleId="BodyText">
    <w:name w:val="Body Text"/>
    <w:basedOn w:val="Normal"/>
    <w:rsid w:val="00001C28"/>
    <w:pPr>
      <w:spacing w:after="120"/>
    </w:pPr>
  </w:style>
  <w:style w:type="paragraph" w:styleId="BodyTextIndent3">
    <w:name w:val="Body Text Indent 3"/>
    <w:basedOn w:val="Normal"/>
    <w:link w:val="BodyTextIndent3Char"/>
    <w:rsid w:val="00001C28"/>
    <w:pPr>
      <w:bidi w:val="0"/>
      <w:ind w:left="720" w:hanging="540"/>
    </w:pPr>
  </w:style>
  <w:style w:type="character" w:customStyle="1" w:styleId="BodyTextIndent3Char">
    <w:name w:val="Body Text Indent 3 Char"/>
    <w:basedOn w:val="DefaultParagraphFont"/>
    <w:link w:val="BodyTextIndent3"/>
    <w:rsid w:val="00590F8A"/>
    <w:rPr>
      <w:sz w:val="24"/>
      <w:szCs w:val="24"/>
    </w:rPr>
  </w:style>
  <w:style w:type="table" w:styleId="TableGrid">
    <w:name w:val="Table Grid"/>
    <w:basedOn w:val="TableNormal"/>
    <w:uiPriority w:val="59"/>
    <w:rsid w:val="00001C28"/>
    <w:pPr>
      <w:jc w:val="righ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rsid w:val="001324BA"/>
  </w:style>
  <w:style w:type="paragraph" w:styleId="BodyText2">
    <w:name w:val="Body Text 2"/>
    <w:basedOn w:val="Normal"/>
    <w:rsid w:val="00D10AF7"/>
    <w:pPr>
      <w:spacing w:after="120" w:line="480" w:lineRule="auto"/>
    </w:pPr>
  </w:style>
  <w:style w:type="paragraph" w:styleId="BodyText3">
    <w:name w:val="Body Text 3"/>
    <w:basedOn w:val="Normal"/>
    <w:rsid w:val="00D10AF7"/>
    <w:pPr>
      <w:spacing w:after="120"/>
    </w:pPr>
    <w:rPr>
      <w:sz w:val="16"/>
      <w:szCs w:val="16"/>
    </w:rPr>
  </w:style>
  <w:style w:type="paragraph" w:customStyle="1" w:styleId="Default">
    <w:name w:val="Default"/>
    <w:rsid w:val="009467DC"/>
    <w:pPr>
      <w:autoSpaceDE w:val="0"/>
      <w:autoSpaceDN w:val="0"/>
      <w:adjustRightInd w:val="0"/>
    </w:pPr>
    <w:rPr>
      <w:color w:val="000000"/>
      <w:sz w:val="24"/>
      <w:szCs w:val="24"/>
      <w:lang w:bidi="ar-JO"/>
    </w:rPr>
  </w:style>
  <w:style w:type="paragraph" w:styleId="ListParagraph">
    <w:name w:val="List Paragraph"/>
    <w:basedOn w:val="Normal"/>
    <w:qFormat/>
    <w:rsid w:val="009467DC"/>
    <w:pPr>
      <w:ind w:left="720"/>
      <w:contextualSpacing/>
    </w:pPr>
    <w:rPr>
      <w:lang w:eastAsia="ar-SA"/>
    </w:rPr>
  </w:style>
  <w:style w:type="paragraph" w:styleId="BlockText">
    <w:name w:val="Block Text"/>
    <w:basedOn w:val="Normal"/>
    <w:rsid w:val="009D10D2"/>
    <w:pPr>
      <w:bidi w:val="0"/>
      <w:ind w:left="-540" w:right="-694"/>
      <w:jc w:val="both"/>
    </w:pPr>
    <w:rPr>
      <w:color w:val="3366FF"/>
      <w:lang w:eastAsia="ar-SA"/>
    </w:rPr>
  </w:style>
  <w:style w:type="character" w:styleId="CommentReference">
    <w:name w:val="annotation reference"/>
    <w:basedOn w:val="DefaultParagraphFont"/>
    <w:rsid w:val="00167AF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7A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7AF0"/>
  </w:style>
  <w:style w:type="paragraph" w:styleId="CommentSubject">
    <w:name w:val="annotation subject"/>
    <w:basedOn w:val="CommentText"/>
    <w:next w:val="CommentText"/>
    <w:link w:val="CommentSubjectChar"/>
    <w:rsid w:val="00167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67AF0"/>
    <w:rPr>
      <w:b/>
      <w:bCs/>
    </w:rPr>
  </w:style>
  <w:style w:type="paragraph" w:styleId="BalloonText">
    <w:name w:val="Balloon Text"/>
    <w:basedOn w:val="Normal"/>
    <w:link w:val="BalloonTextChar"/>
    <w:uiPriority w:val="99"/>
    <w:rsid w:val="00167A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67AF0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167AF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167AF0"/>
    <w:rPr>
      <w:sz w:val="24"/>
      <w:szCs w:val="24"/>
    </w:rPr>
  </w:style>
  <w:style w:type="paragraph" w:styleId="PlainText">
    <w:name w:val="Plain Text"/>
    <w:basedOn w:val="Normal"/>
    <w:link w:val="PlainTextChar"/>
    <w:rsid w:val="00DC2845"/>
    <w:rPr>
      <w:rFonts w:ascii="Courier New" w:cs="Traditional Arabic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DC2845"/>
    <w:rPr>
      <w:rFonts w:ascii="Courier New" w:cs="Traditional Arabic"/>
    </w:rPr>
  </w:style>
  <w:style w:type="character" w:customStyle="1" w:styleId="shorttext1">
    <w:name w:val="short_text1"/>
    <w:basedOn w:val="DefaultParagraphFont"/>
    <w:rsid w:val="00DC2845"/>
    <w:rPr>
      <w:sz w:val="24"/>
      <w:szCs w:val="24"/>
    </w:rPr>
  </w:style>
  <w:style w:type="character" w:styleId="Hyperlink">
    <w:name w:val="Hyperlink"/>
    <w:basedOn w:val="DefaultParagraphFont"/>
    <w:unhideWhenUsed/>
    <w:rsid w:val="004B268B"/>
    <w:rPr>
      <w:color w:val="0000FF"/>
      <w:u w:val="single"/>
    </w:rPr>
  </w:style>
  <w:style w:type="paragraph" w:styleId="List2">
    <w:name w:val="List 2"/>
    <w:basedOn w:val="Normal"/>
    <w:rsid w:val="00DE3A78"/>
    <w:pPr>
      <w:ind w:left="566" w:right="566" w:hanging="283"/>
    </w:pPr>
    <w:rPr>
      <w:rFonts w:cs="Traditional Arabic"/>
      <w:szCs w:val="20"/>
    </w:rPr>
  </w:style>
  <w:style w:type="paragraph" w:styleId="BodyTextIndent2">
    <w:name w:val="Body Text Indent 2"/>
    <w:basedOn w:val="Normal"/>
    <w:link w:val="BodyTextIndent2Char"/>
    <w:rsid w:val="00255288"/>
    <w:pPr>
      <w:bidi w:val="0"/>
      <w:ind w:left="540" w:hanging="540"/>
      <w:jc w:val="lowKashida"/>
    </w:pPr>
    <w:rPr>
      <w:sz w:val="28"/>
      <w:szCs w:val="28"/>
      <w:lang w:eastAsia="ar-SA"/>
    </w:rPr>
  </w:style>
  <w:style w:type="character" w:customStyle="1" w:styleId="BodyTextIndent2Char">
    <w:name w:val="Body Text Indent 2 Char"/>
    <w:basedOn w:val="DefaultParagraphFont"/>
    <w:link w:val="BodyTextIndent2"/>
    <w:rsid w:val="00255288"/>
    <w:rPr>
      <w:sz w:val="28"/>
      <w:szCs w:val="28"/>
      <w:lang w:eastAsia="ar-SA"/>
    </w:rPr>
  </w:style>
  <w:style w:type="table" w:styleId="TableSimple2">
    <w:name w:val="Table Simple 2"/>
    <w:basedOn w:val="TableNormal"/>
    <w:rsid w:val="00255288"/>
    <w:rPr>
      <w:lang w:val="en-GB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copy1">
    <w:name w:val="copy1"/>
    <w:basedOn w:val="DefaultParagraphFont"/>
    <w:rsid w:val="00880418"/>
    <w:rPr>
      <w:rFonts w:ascii="Trebuchet MS" w:hAnsi="Trebuchet MS" w:hint="default"/>
      <w:strike w:val="0"/>
      <w:dstrike w:val="0"/>
      <w:color w:val="333333"/>
      <w:sz w:val="15"/>
      <w:szCs w:val="15"/>
      <w:u w:val="none"/>
      <w:effect w:val="none"/>
    </w:rPr>
  </w:style>
  <w:style w:type="character" w:customStyle="1" w:styleId="apple-style-span">
    <w:name w:val="apple-style-span"/>
    <w:basedOn w:val="DefaultParagraphFont"/>
    <w:rsid w:val="00F92CEF"/>
  </w:style>
  <w:style w:type="character" w:styleId="Emphasis">
    <w:name w:val="Emphasis"/>
    <w:basedOn w:val="DefaultParagraphFont"/>
    <w:uiPriority w:val="20"/>
    <w:qFormat/>
    <w:rsid w:val="00D74F72"/>
    <w:rPr>
      <w:i/>
      <w:iCs/>
    </w:rPr>
  </w:style>
  <w:style w:type="character" w:styleId="HTMLCite">
    <w:name w:val="HTML Cite"/>
    <w:basedOn w:val="DefaultParagraphFont"/>
    <w:uiPriority w:val="99"/>
    <w:unhideWhenUsed/>
    <w:rsid w:val="00C363FC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01C28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E3A78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E3A7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10AF7"/>
    <w:pPr>
      <w:keepNext/>
      <w:bidi w:val="0"/>
      <w:jc w:val="lowKashida"/>
      <w:outlineLvl w:val="2"/>
    </w:pPr>
    <w:rPr>
      <w:rFonts w:cs="Traditional Arabic"/>
      <w:b/>
      <w:bCs/>
      <w:sz w:val="28"/>
      <w:szCs w:val="33"/>
    </w:rPr>
  </w:style>
  <w:style w:type="paragraph" w:styleId="Heading4">
    <w:name w:val="heading 4"/>
    <w:basedOn w:val="Normal"/>
    <w:next w:val="Normal"/>
    <w:link w:val="Heading4Char"/>
    <w:qFormat/>
    <w:rsid w:val="00255288"/>
    <w:pPr>
      <w:keepNext/>
      <w:bidi w:val="0"/>
      <w:jc w:val="both"/>
      <w:outlineLvl w:val="3"/>
    </w:pPr>
    <w:rPr>
      <w:sz w:val="32"/>
      <w:szCs w:val="32"/>
    </w:rPr>
  </w:style>
  <w:style w:type="paragraph" w:styleId="Heading5">
    <w:name w:val="heading 5"/>
    <w:basedOn w:val="Normal"/>
    <w:next w:val="Normal"/>
    <w:qFormat/>
    <w:rsid w:val="00D10AF7"/>
    <w:pPr>
      <w:keepNext/>
      <w:bidi w:val="0"/>
      <w:outlineLvl w:val="4"/>
    </w:pPr>
    <w:rPr>
      <w:rFonts w:cs="Simplified Arabic"/>
      <w:b/>
      <w:bCs/>
      <w:noProof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255288"/>
    <w:pPr>
      <w:keepNext/>
      <w:outlineLvl w:val="5"/>
    </w:pPr>
    <w:rPr>
      <w:b/>
      <w:bCs/>
      <w:sz w:val="28"/>
      <w:szCs w:val="28"/>
      <w:lang w:eastAsia="ar-SA" w:bidi="ar-EG"/>
    </w:rPr>
  </w:style>
  <w:style w:type="paragraph" w:styleId="Heading7">
    <w:name w:val="heading 7"/>
    <w:basedOn w:val="Normal"/>
    <w:next w:val="Normal"/>
    <w:link w:val="Heading7Char"/>
    <w:qFormat/>
    <w:rsid w:val="00255288"/>
    <w:pPr>
      <w:keepNext/>
      <w:bidi w:val="0"/>
      <w:jc w:val="center"/>
      <w:outlineLvl w:val="6"/>
    </w:pPr>
    <w:rPr>
      <w:b/>
      <w:bCs/>
      <w:sz w:val="32"/>
      <w:szCs w:val="32"/>
    </w:rPr>
  </w:style>
  <w:style w:type="paragraph" w:styleId="Heading8">
    <w:name w:val="heading 8"/>
    <w:basedOn w:val="Normal"/>
    <w:next w:val="Normal"/>
    <w:link w:val="Heading8Char"/>
    <w:qFormat/>
    <w:rsid w:val="00590F8A"/>
    <w:p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qFormat/>
    <w:rsid w:val="00590F8A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E3A78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DE3A7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140957"/>
    <w:rPr>
      <w:rFonts w:cs="Traditional Arabic"/>
      <w:b/>
      <w:bCs/>
      <w:sz w:val="28"/>
      <w:szCs w:val="33"/>
      <w:lang w:val="en-US" w:eastAsia="en-US" w:bidi="ar-SA"/>
    </w:rPr>
  </w:style>
  <w:style w:type="character" w:customStyle="1" w:styleId="Heading4Char">
    <w:name w:val="Heading 4 Char"/>
    <w:basedOn w:val="DefaultParagraphFont"/>
    <w:link w:val="Heading4"/>
    <w:rsid w:val="00255288"/>
    <w:rPr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255288"/>
    <w:rPr>
      <w:b/>
      <w:bCs/>
      <w:sz w:val="28"/>
      <w:szCs w:val="28"/>
      <w:lang w:eastAsia="ar-SA" w:bidi="ar-EG"/>
    </w:rPr>
  </w:style>
  <w:style w:type="character" w:customStyle="1" w:styleId="Heading7Char">
    <w:name w:val="Heading 7 Char"/>
    <w:basedOn w:val="DefaultParagraphFont"/>
    <w:link w:val="Heading7"/>
    <w:rsid w:val="00255288"/>
    <w:rPr>
      <w:b/>
      <w:bCs/>
      <w:sz w:val="32"/>
      <w:szCs w:val="32"/>
    </w:rPr>
  </w:style>
  <w:style w:type="character" w:customStyle="1" w:styleId="Heading8Char">
    <w:name w:val="Heading 8 Char"/>
    <w:basedOn w:val="DefaultParagraphFont"/>
    <w:link w:val="Heading8"/>
    <w:semiHidden/>
    <w:rsid w:val="00590F8A"/>
    <w:rPr>
      <w:rFonts w:ascii="Calibri" w:eastAsia="Times New Roman" w:hAnsi="Calibri" w:cs="Arial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590F8A"/>
    <w:rPr>
      <w:rFonts w:ascii="Cambria" w:eastAsia="Times New Roman" w:hAnsi="Cambria" w:cs="Times New Roman"/>
      <w:sz w:val="22"/>
      <w:szCs w:val="22"/>
    </w:rPr>
  </w:style>
  <w:style w:type="paragraph" w:styleId="NormalWeb">
    <w:name w:val="Normal (Web)"/>
    <w:basedOn w:val="Normal"/>
    <w:rsid w:val="00001C28"/>
    <w:pPr>
      <w:bidi w:val="0"/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001C28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ED5DE6"/>
    <w:rPr>
      <w:sz w:val="24"/>
      <w:szCs w:val="24"/>
    </w:rPr>
  </w:style>
  <w:style w:type="paragraph" w:styleId="Footer">
    <w:name w:val="footer"/>
    <w:basedOn w:val="Normal"/>
    <w:link w:val="FooterChar"/>
    <w:rsid w:val="00001C28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7561B9"/>
    <w:rPr>
      <w:sz w:val="24"/>
      <w:szCs w:val="24"/>
    </w:rPr>
  </w:style>
  <w:style w:type="paragraph" w:styleId="BodyText">
    <w:name w:val="Body Text"/>
    <w:basedOn w:val="Normal"/>
    <w:rsid w:val="00001C28"/>
    <w:pPr>
      <w:spacing w:after="120"/>
    </w:pPr>
  </w:style>
  <w:style w:type="paragraph" w:styleId="BodyTextIndent3">
    <w:name w:val="Body Text Indent 3"/>
    <w:basedOn w:val="Normal"/>
    <w:link w:val="BodyTextIndent3Char"/>
    <w:rsid w:val="00001C28"/>
    <w:pPr>
      <w:bidi w:val="0"/>
      <w:ind w:left="720" w:hanging="540"/>
    </w:pPr>
  </w:style>
  <w:style w:type="character" w:customStyle="1" w:styleId="BodyTextIndent3Char">
    <w:name w:val="Body Text Indent 3 Char"/>
    <w:basedOn w:val="DefaultParagraphFont"/>
    <w:link w:val="BodyTextIndent3"/>
    <w:rsid w:val="00590F8A"/>
    <w:rPr>
      <w:sz w:val="24"/>
      <w:szCs w:val="24"/>
    </w:rPr>
  </w:style>
  <w:style w:type="table" w:styleId="TableGrid">
    <w:name w:val="Table Grid"/>
    <w:basedOn w:val="TableNormal"/>
    <w:uiPriority w:val="59"/>
    <w:rsid w:val="00001C28"/>
    <w:pPr>
      <w:jc w:val="righ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rsid w:val="001324BA"/>
  </w:style>
  <w:style w:type="paragraph" w:styleId="BodyText2">
    <w:name w:val="Body Text 2"/>
    <w:basedOn w:val="Normal"/>
    <w:rsid w:val="00D10AF7"/>
    <w:pPr>
      <w:spacing w:after="120" w:line="480" w:lineRule="auto"/>
    </w:pPr>
  </w:style>
  <w:style w:type="paragraph" w:styleId="BodyText3">
    <w:name w:val="Body Text 3"/>
    <w:basedOn w:val="Normal"/>
    <w:rsid w:val="00D10AF7"/>
    <w:pPr>
      <w:spacing w:after="120"/>
    </w:pPr>
    <w:rPr>
      <w:sz w:val="16"/>
      <w:szCs w:val="16"/>
    </w:rPr>
  </w:style>
  <w:style w:type="paragraph" w:customStyle="1" w:styleId="Default">
    <w:name w:val="Default"/>
    <w:rsid w:val="009467DC"/>
    <w:pPr>
      <w:autoSpaceDE w:val="0"/>
      <w:autoSpaceDN w:val="0"/>
      <w:adjustRightInd w:val="0"/>
    </w:pPr>
    <w:rPr>
      <w:color w:val="000000"/>
      <w:sz w:val="24"/>
      <w:szCs w:val="24"/>
      <w:lang w:bidi="ar-JO"/>
    </w:rPr>
  </w:style>
  <w:style w:type="paragraph" w:styleId="ListParagraph">
    <w:name w:val="List Paragraph"/>
    <w:basedOn w:val="Normal"/>
    <w:qFormat/>
    <w:rsid w:val="009467DC"/>
    <w:pPr>
      <w:ind w:left="720"/>
      <w:contextualSpacing/>
    </w:pPr>
    <w:rPr>
      <w:lang w:eastAsia="ar-SA"/>
    </w:rPr>
  </w:style>
  <w:style w:type="paragraph" w:styleId="BlockText">
    <w:name w:val="Block Text"/>
    <w:basedOn w:val="Normal"/>
    <w:rsid w:val="009D10D2"/>
    <w:pPr>
      <w:bidi w:val="0"/>
      <w:ind w:left="-540" w:right="-694"/>
      <w:jc w:val="both"/>
    </w:pPr>
    <w:rPr>
      <w:color w:val="3366FF"/>
      <w:lang w:eastAsia="ar-SA"/>
    </w:rPr>
  </w:style>
  <w:style w:type="character" w:styleId="CommentReference">
    <w:name w:val="annotation reference"/>
    <w:basedOn w:val="DefaultParagraphFont"/>
    <w:rsid w:val="00167AF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7A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7AF0"/>
  </w:style>
  <w:style w:type="paragraph" w:styleId="CommentSubject">
    <w:name w:val="annotation subject"/>
    <w:basedOn w:val="CommentText"/>
    <w:next w:val="CommentText"/>
    <w:link w:val="CommentSubjectChar"/>
    <w:rsid w:val="00167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67AF0"/>
    <w:rPr>
      <w:b/>
      <w:bCs/>
    </w:rPr>
  </w:style>
  <w:style w:type="paragraph" w:styleId="BalloonText">
    <w:name w:val="Balloon Text"/>
    <w:basedOn w:val="Normal"/>
    <w:link w:val="BalloonTextChar"/>
    <w:uiPriority w:val="99"/>
    <w:rsid w:val="00167A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67AF0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167AF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167AF0"/>
    <w:rPr>
      <w:sz w:val="24"/>
      <w:szCs w:val="24"/>
    </w:rPr>
  </w:style>
  <w:style w:type="paragraph" w:styleId="PlainText">
    <w:name w:val="Plain Text"/>
    <w:basedOn w:val="Normal"/>
    <w:link w:val="PlainTextChar"/>
    <w:rsid w:val="00DC2845"/>
    <w:rPr>
      <w:rFonts w:ascii="Courier New" w:cs="Traditional Arabic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DC2845"/>
    <w:rPr>
      <w:rFonts w:ascii="Courier New" w:cs="Traditional Arabic"/>
    </w:rPr>
  </w:style>
  <w:style w:type="character" w:customStyle="1" w:styleId="shorttext1">
    <w:name w:val="short_text1"/>
    <w:basedOn w:val="DefaultParagraphFont"/>
    <w:rsid w:val="00DC2845"/>
    <w:rPr>
      <w:sz w:val="24"/>
      <w:szCs w:val="24"/>
    </w:rPr>
  </w:style>
  <w:style w:type="character" w:styleId="Hyperlink">
    <w:name w:val="Hyperlink"/>
    <w:basedOn w:val="DefaultParagraphFont"/>
    <w:unhideWhenUsed/>
    <w:rsid w:val="004B268B"/>
    <w:rPr>
      <w:color w:val="0000FF"/>
      <w:u w:val="single"/>
    </w:rPr>
  </w:style>
  <w:style w:type="paragraph" w:styleId="List2">
    <w:name w:val="List 2"/>
    <w:basedOn w:val="Normal"/>
    <w:rsid w:val="00DE3A78"/>
    <w:pPr>
      <w:ind w:left="566" w:right="566" w:hanging="283"/>
    </w:pPr>
    <w:rPr>
      <w:rFonts w:cs="Traditional Arabic"/>
      <w:szCs w:val="20"/>
    </w:rPr>
  </w:style>
  <w:style w:type="paragraph" w:styleId="BodyTextIndent2">
    <w:name w:val="Body Text Indent 2"/>
    <w:basedOn w:val="Normal"/>
    <w:link w:val="BodyTextIndent2Char"/>
    <w:rsid w:val="00255288"/>
    <w:pPr>
      <w:bidi w:val="0"/>
      <w:ind w:left="540" w:hanging="540"/>
      <w:jc w:val="lowKashida"/>
    </w:pPr>
    <w:rPr>
      <w:sz w:val="28"/>
      <w:szCs w:val="28"/>
      <w:lang w:eastAsia="ar-SA"/>
    </w:rPr>
  </w:style>
  <w:style w:type="character" w:customStyle="1" w:styleId="BodyTextIndent2Char">
    <w:name w:val="Body Text Indent 2 Char"/>
    <w:basedOn w:val="DefaultParagraphFont"/>
    <w:link w:val="BodyTextIndent2"/>
    <w:rsid w:val="00255288"/>
    <w:rPr>
      <w:sz w:val="28"/>
      <w:szCs w:val="28"/>
      <w:lang w:eastAsia="ar-SA"/>
    </w:rPr>
  </w:style>
  <w:style w:type="table" w:styleId="TableSimple2">
    <w:name w:val="Table Simple 2"/>
    <w:basedOn w:val="TableNormal"/>
    <w:rsid w:val="00255288"/>
    <w:rPr>
      <w:lang w:val="en-GB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copy1">
    <w:name w:val="copy1"/>
    <w:basedOn w:val="DefaultParagraphFont"/>
    <w:rsid w:val="00880418"/>
    <w:rPr>
      <w:rFonts w:ascii="Trebuchet MS" w:hAnsi="Trebuchet MS" w:hint="default"/>
      <w:strike w:val="0"/>
      <w:dstrike w:val="0"/>
      <w:color w:val="333333"/>
      <w:sz w:val="15"/>
      <w:szCs w:val="15"/>
      <w:u w:val="none"/>
      <w:effect w:val="none"/>
    </w:rPr>
  </w:style>
  <w:style w:type="character" w:customStyle="1" w:styleId="apple-style-span">
    <w:name w:val="apple-style-span"/>
    <w:basedOn w:val="DefaultParagraphFont"/>
    <w:rsid w:val="00F92CE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10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8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6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87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8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0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6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94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0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12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439395">
              <w:marLeft w:val="0"/>
              <w:marRight w:val="5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20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89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379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68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8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3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en.wikipedia.org/wiki/Enzyme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enzymestuff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n.wikipedia.org/wiki/Metabolis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books.google.com/books?id=1aCQXdyLHboC&amp;printsec=frontcover&amp;dq=Introduction+To+Nutrition+And+Metabolism,+Fourth+Edition&amp;hl=ar&amp;sa=X&amp;ei=m0FpUtOGNOyw4QSp54GoAg&amp;ved=0CC0Q6AEwAA" TargetMode="External"/><Relationship Id="rId19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hyperlink" Target="http://www.google.com/url?sa=t&amp;rct=j&amp;q=&amp;esrc=s&amp;source=web&amp;cd=1&amp;ved=0CCkQFjAA&amp;url=http%3A%2F%2Fbooks.google.com%2Fbooks%2Fabout%2FHarper_s_Illustrated_Biochemistry_28th_E.html%3Fid%3Dv6rwAAAAMAAJ&amp;ei=VeFXUuLoIMfoiAfZ04HABw&amp;usg=AFQjCNHDfmfQb0BCYDH4QsWcHy0OP8p5Ag&amp;bvm=bv.53899372,d.aGc&amp;cad=rja" TargetMode="Externa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76A08A-2860-4DF9-BAC9-60115E411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4</Pages>
  <Words>833</Words>
  <Characters>474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lity Assurance and Accreditation Project (QAAP)</vt:lpstr>
    </vt:vector>
  </TitlesOfParts>
  <Company/>
  <LinksUpToDate>false</LinksUpToDate>
  <CharactersWithSpaces>5571</CharactersWithSpaces>
  <SharedDoc>false</SharedDoc>
  <HLinks>
    <vt:vector size="162" baseType="variant">
      <vt:variant>
        <vt:i4>4522060</vt:i4>
      </vt:variant>
      <vt:variant>
        <vt:i4>429</vt:i4>
      </vt:variant>
      <vt:variant>
        <vt:i4>0</vt:i4>
      </vt:variant>
      <vt:variant>
        <vt:i4>5</vt:i4>
      </vt:variant>
      <vt:variant>
        <vt:lpwstr>http://www.alamiria.com/</vt:lpwstr>
      </vt:variant>
      <vt:variant>
        <vt:lpwstr/>
      </vt:variant>
      <vt:variant>
        <vt:i4>3997735</vt:i4>
      </vt:variant>
      <vt:variant>
        <vt:i4>426</vt:i4>
      </vt:variant>
      <vt:variant>
        <vt:i4>0</vt:i4>
      </vt:variant>
      <vt:variant>
        <vt:i4>5</vt:i4>
      </vt:variant>
      <vt:variant>
        <vt:lpwstr>http://www.mathworlds.com/</vt:lpwstr>
      </vt:variant>
      <vt:variant>
        <vt:lpwstr/>
      </vt:variant>
      <vt:variant>
        <vt:i4>6094875</vt:i4>
      </vt:variant>
      <vt:variant>
        <vt:i4>423</vt:i4>
      </vt:variant>
      <vt:variant>
        <vt:i4>0</vt:i4>
      </vt:variant>
      <vt:variant>
        <vt:i4>5</vt:i4>
      </vt:variant>
      <vt:variant>
        <vt:lpwstr>http://www.mathworld.com/</vt:lpwstr>
      </vt:variant>
      <vt:variant>
        <vt:lpwstr/>
      </vt:variant>
      <vt:variant>
        <vt:i4>5701722</vt:i4>
      </vt:variant>
      <vt:variant>
        <vt:i4>420</vt:i4>
      </vt:variant>
      <vt:variant>
        <vt:i4>0</vt:i4>
      </vt:variant>
      <vt:variant>
        <vt:i4>5</vt:i4>
      </vt:variant>
      <vt:variant>
        <vt:lpwstr>http://www.scienceworld.com/</vt:lpwstr>
      </vt:variant>
      <vt:variant>
        <vt:lpwstr/>
      </vt:variant>
      <vt:variant>
        <vt:i4>5046285</vt:i4>
      </vt:variant>
      <vt:variant>
        <vt:i4>417</vt:i4>
      </vt:variant>
      <vt:variant>
        <vt:i4>0</vt:i4>
      </vt:variant>
      <vt:variant>
        <vt:i4>5</vt:i4>
      </vt:variant>
      <vt:variant>
        <vt:lpwstr>http://www.modernphysics.com/</vt:lpwstr>
      </vt:variant>
      <vt:variant>
        <vt:lpwstr/>
      </vt:variant>
      <vt:variant>
        <vt:i4>393228</vt:i4>
      </vt:variant>
      <vt:variant>
        <vt:i4>414</vt:i4>
      </vt:variant>
      <vt:variant>
        <vt:i4>0</vt:i4>
      </vt:variant>
      <vt:variant>
        <vt:i4>5</vt:i4>
      </vt:variant>
      <vt:variant>
        <vt:lpwstr>http://www.news.uiuc.edu/</vt:lpwstr>
      </vt:variant>
      <vt:variant>
        <vt:lpwstr/>
      </vt:variant>
      <vt:variant>
        <vt:i4>3407988</vt:i4>
      </vt:variant>
      <vt:variant>
        <vt:i4>411</vt:i4>
      </vt:variant>
      <vt:variant>
        <vt:i4>0</vt:i4>
      </vt:variant>
      <vt:variant>
        <vt:i4>5</vt:i4>
      </vt:variant>
      <vt:variant>
        <vt:lpwstr>http://www.science.com/</vt:lpwstr>
      </vt:variant>
      <vt:variant>
        <vt:lpwstr/>
      </vt:variant>
      <vt:variant>
        <vt:i4>5898334</vt:i4>
      </vt:variant>
      <vt:variant>
        <vt:i4>408</vt:i4>
      </vt:variant>
      <vt:variant>
        <vt:i4>0</vt:i4>
      </vt:variant>
      <vt:variant>
        <vt:i4>5</vt:i4>
      </vt:variant>
      <vt:variant>
        <vt:lpwstr>http://www.nasa,com/</vt:lpwstr>
      </vt:variant>
      <vt:variant>
        <vt:lpwstr/>
      </vt:variant>
      <vt:variant>
        <vt:i4>4390992</vt:i4>
      </vt:variant>
      <vt:variant>
        <vt:i4>405</vt:i4>
      </vt:variant>
      <vt:variant>
        <vt:i4>0</vt:i4>
      </vt:variant>
      <vt:variant>
        <vt:i4>5</vt:i4>
      </vt:variant>
      <vt:variant>
        <vt:lpwstr>http://www.encyclopedia.com/</vt:lpwstr>
      </vt:variant>
      <vt:variant>
        <vt:lpwstr/>
      </vt:variant>
      <vt:variant>
        <vt:i4>5701659</vt:i4>
      </vt:variant>
      <vt:variant>
        <vt:i4>402</vt:i4>
      </vt:variant>
      <vt:variant>
        <vt:i4>0</vt:i4>
      </vt:variant>
      <vt:variant>
        <vt:i4>5</vt:i4>
      </vt:variant>
      <vt:variant>
        <vt:lpwstr>http://www.seciensedaily.com/</vt:lpwstr>
      </vt:variant>
      <vt:variant>
        <vt:lpwstr/>
      </vt:variant>
      <vt:variant>
        <vt:i4>3473525</vt:i4>
      </vt:variant>
      <vt:variant>
        <vt:i4>399</vt:i4>
      </vt:variant>
      <vt:variant>
        <vt:i4>0</vt:i4>
      </vt:variant>
      <vt:variant>
        <vt:i4>5</vt:i4>
      </vt:variant>
      <vt:variant>
        <vt:lpwstr>http://www.bernollieqation.com/</vt:lpwstr>
      </vt:variant>
      <vt:variant>
        <vt:lpwstr/>
      </vt:variant>
      <vt:variant>
        <vt:i4>7798902</vt:i4>
      </vt:variant>
      <vt:variant>
        <vt:i4>396</vt:i4>
      </vt:variant>
      <vt:variant>
        <vt:i4>0</vt:i4>
      </vt:variant>
      <vt:variant>
        <vt:i4>5</vt:i4>
      </vt:variant>
      <vt:variant>
        <vt:lpwstr>http://en.wikipedia.org/wiki/Bernoul/:%27s</vt:lpwstr>
      </vt:variant>
      <vt:variant>
        <vt:lpwstr/>
      </vt:variant>
      <vt:variant>
        <vt:i4>7798902</vt:i4>
      </vt:variant>
      <vt:variant>
        <vt:i4>393</vt:i4>
      </vt:variant>
      <vt:variant>
        <vt:i4>0</vt:i4>
      </vt:variant>
      <vt:variant>
        <vt:i4>5</vt:i4>
      </vt:variant>
      <vt:variant>
        <vt:lpwstr>http://en.wikipedia.org/wiki/Bernoul/:%27s</vt:lpwstr>
      </vt:variant>
      <vt:variant>
        <vt:lpwstr/>
      </vt:variant>
      <vt:variant>
        <vt:i4>4849683</vt:i4>
      </vt:variant>
      <vt:variant>
        <vt:i4>390</vt:i4>
      </vt:variant>
      <vt:variant>
        <vt:i4>0</vt:i4>
      </vt:variant>
      <vt:variant>
        <vt:i4>5</vt:i4>
      </vt:variant>
      <vt:variant>
        <vt:lpwstr>http://www.mathwords.com/</vt:lpwstr>
      </vt:variant>
      <vt:variant>
        <vt:lpwstr/>
      </vt:variant>
      <vt:variant>
        <vt:i4>4849683</vt:i4>
      </vt:variant>
      <vt:variant>
        <vt:i4>387</vt:i4>
      </vt:variant>
      <vt:variant>
        <vt:i4>0</vt:i4>
      </vt:variant>
      <vt:variant>
        <vt:i4>5</vt:i4>
      </vt:variant>
      <vt:variant>
        <vt:lpwstr>http://www.mathwords.com/</vt:lpwstr>
      </vt:variant>
      <vt:variant>
        <vt:lpwstr/>
      </vt:variant>
      <vt:variant>
        <vt:i4>4653179</vt:i4>
      </vt:variant>
      <vt:variant>
        <vt:i4>384</vt:i4>
      </vt:variant>
      <vt:variant>
        <vt:i4>0</vt:i4>
      </vt:variant>
      <vt:variant>
        <vt:i4>5</vt:i4>
      </vt:variant>
      <vt:variant>
        <vt:lpwstr>mailto:mafifi@ieee.org</vt:lpwstr>
      </vt:variant>
      <vt:variant>
        <vt:lpwstr/>
      </vt:variant>
      <vt:variant>
        <vt:i4>6750303</vt:i4>
      </vt:variant>
      <vt:variant>
        <vt:i4>381</vt:i4>
      </vt:variant>
      <vt:variant>
        <vt:i4>0</vt:i4>
      </vt:variant>
      <vt:variant>
        <vt:i4>5</vt:i4>
      </vt:variant>
      <vt:variant>
        <vt:lpwstr>mailto:Marwayhiya@hotmail.com</vt:lpwstr>
      </vt:variant>
      <vt:variant>
        <vt:lpwstr/>
      </vt:variant>
      <vt:variant>
        <vt:i4>5505150</vt:i4>
      </vt:variant>
      <vt:variant>
        <vt:i4>378</vt:i4>
      </vt:variant>
      <vt:variant>
        <vt:i4>0</vt:i4>
      </vt:variant>
      <vt:variant>
        <vt:i4>5</vt:i4>
      </vt:variant>
      <vt:variant>
        <vt:lpwstr>mailto:Mahmoudabdelaziz69@yohoo.com</vt:lpwstr>
      </vt:variant>
      <vt:variant>
        <vt:lpwstr/>
      </vt:variant>
      <vt:variant>
        <vt:i4>524401</vt:i4>
      </vt:variant>
      <vt:variant>
        <vt:i4>375</vt:i4>
      </vt:variant>
      <vt:variant>
        <vt:i4>0</vt:i4>
      </vt:variant>
      <vt:variant>
        <vt:i4>5</vt:i4>
      </vt:variant>
      <vt:variant>
        <vt:lpwstr>mailto:Ghada-gh@hotmail.com</vt:lpwstr>
      </vt:variant>
      <vt:variant>
        <vt:lpwstr/>
      </vt:variant>
      <vt:variant>
        <vt:i4>1769523</vt:i4>
      </vt:variant>
      <vt:variant>
        <vt:i4>372</vt:i4>
      </vt:variant>
      <vt:variant>
        <vt:i4>0</vt:i4>
      </vt:variant>
      <vt:variant>
        <vt:i4>5</vt:i4>
      </vt:variant>
      <vt:variant>
        <vt:lpwstr>mailto:aboelyazedbadwi@yahoo.com</vt:lpwstr>
      </vt:variant>
      <vt:variant>
        <vt:lpwstr/>
      </vt:variant>
      <vt:variant>
        <vt:i4>3670106</vt:i4>
      </vt:variant>
      <vt:variant>
        <vt:i4>369</vt:i4>
      </vt:variant>
      <vt:variant>
        <vt:i4>0</vt:i4>
      </vt:variant>
      <vt:variant>
        <vt:i4>5</vt:i4>
      </vt:variant>
      <vt:variant>
        <vt:lpwstr>mailto:Alyess.@hotmail.com</vt:lpwstr>
      </vt:variant>
      <vt:variant>
        <vt:lpwstr/>
      </vt:variant>
      <vt:variant>
        <vt:i4>6160425</vt:i4>
      </vt:variant>
      <vt:variant>
        <vt:i4>366</vt:i4>
      </vt:variant>
      <vt:variant>
        <vt:i4>0</vt:i4>
      </vt:variant>
      <vt:variant>
        <vt:i4>5</vt:i4>
      </vt:variant>
      <vt:variant>
        <vt:lpwstr>mailto:Osama996@hotmail.com</vt:lpwstr>
      </vt:variant>
      <vt:variant>
        <vt:lpwstr/>
      </vt:variant>
      <vt:variant>
        <vt:i4>2293761</vt:i4>
      </vt:variant>
      <vt:variant>
        <vt:i4>363</vt:i4>
      </vt:variant>
      <vt:variant>
        <vt:i4>0</vt:i4>
      </vt:variant>
      <vt:variant>
        <vt:i4>5</vt:i4>
      </vt:variant>
      <vt:variant>
        <vt:lpwstr>mailto:power@hotail.com</vt:lpwstr>
      </vt:variant>
      <vt:variant>
        <vt:lpwstr/>
      </vt:variant>
      <vt:variant>
        <vt:i4>7405571</vt:i4>
      </vt:variant>
      <vt:variant>
        <vt:i4>360</vt:i4>
      </vt:variant>
      <vt:variant>
        <vt:i4>0</vt:i4>
      </vt:variant>
      <vt:variant>
        <vt:i4>5</vt:i4>
      </vt:variant>
      <vt:variant>
        <vt:lpwstr>mailto:Dr.metwally.h.m@live.com</vt:lpwstr>
      </vt:variant>
      <vt:variant>
        <vt:lpwstr/>
      </vt:variant>
      <vt:variant>
        <vt:i4>4259893</vt:i4>
      </vt:variant>
      <vt:variant>
        <vt:i4>357</vt:i4>
      </vt:variant>
      <vt:variant>
        <vt:i4>0</vt:i4>
      </vt:variant>
      <vt:variant>
        <vt:i4>5</vt:i4>
      </vt:variant>
      <vt:variant>
        <vt:lpwstr>mailto:dr-gaafar@hotmail.com</vt:lpwstr>
      </vt:variant>
      <vt:variant>
        <vt:lpwstr/>
      </vt:variant>
      <vt:variant>
        <vt:i4>4325422</vt:i4>
      </vt:variant>
      <vt:variant>
        <vt:i4>354</vt:i4>
      </vt:variant>
      <vt:variant>
        <vt:i4>0</vt:i4>
      </vt:variant>
      <vt:variant>
        <vt:i4>5</vt:i4>
      </vt:variant>
      <vt:variant>
        <vt:lpwstr>mailto:dr-seragekhalifa@hotmail.com</vt:lpwstr>
      </vt:variant>
      <vt:variant>
        <vt:lpwstr/>
      </vt:variant>
      <vt:variant>
        <vt:i4>3473472</vt:i4>
      </vt:variant>
      <vt:variant>
        <vt:i4>351</vt:i4>
      </vt:variant>
      <vt:variant>
        <vt:i4>0</vt:i4>
      </vt:variant>
      <vt:variant>
        <vt:i4>5</vt:i4>
      </vt:variant>
      <vt:variant>
        <vt:lpwstr>mailto:galalrabie@idsc.net.e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 Assurance and Accreditation Project (QAAP)</dc:title>
  <dc:creator>gobara</dc:creator>
  <cp:lastModifiedBy>Doaa</cp:lastModifiedBy>
  <cp:revision>31</cp:revision>
  <cp:lastPrinted>2011-07-24T07:47:00Z</cp:lastPrinted>
  <dcterms:created xsi:type="dcterms:W3CDTF">2013-10-09T10:47:00Z</dcterms:created>
  <dcterms:modified xsi:type="dcterms:W3CDTF">2015-11-30T14:40:00Z</dcterms:modified>
</cp:coreProperties>
</file>